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6" w:type="dxa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9"/>
        <w:gridCol w:w="5238"/>
        <w:gridCol w:w="2399"/>
      </w:tblGrid>
      <w:tr w:rsidR="00283D39" w:rsidRPr="001813C1" w14:paraId="638E073A" w14:textId="77777777" w:rsidTr="00DB2365">
        <w:trPr>
          <w:trHeight w:val="2159"/>
        </w:trPr>
        <w:tc>
          <w:tcPr>
            <w:tcW w:w="2399" w:type="dxa"/>
          </w:tcPr>
          <w:p w14:paraId="5A597620" w14:textId="48D7FF64" w:rsidR="00283D39" w:rsidRPr="001813C1" w:rsidRDefault="00CB4F79" w:rsidP="00DB2365">
            <w:pPr>
              <w:ind w:left="-270"/>
              <w:jc w:val="center"/>
            </w:pPr>
            <w:r>
              <w:rPr>
                <w:noProof/>
              </w:rPr>
              <w:pict w14:anchorId="5D199C7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alt="" style="width:111pt;height:111pt;visibility:visible;mso-width-percent:0;mso-height-percent:0;mso-width-percent:0;mso-height-percent:0">
                  <v:imagedata r:id="rId5" o:title=""/>
                </v:shape>
              </w:pict>
            </w:r>
          </w:p>
        </w:tc>
        <w:tc>
          <w:tcPr>
            <w:tcW w:w="5238" w:type="dxa"/>
          </w:tcPr>
          <w:p w14:paraId="351589AF" w14:textId="77777777" w:rsidR="00283D39" w:rsidRPr="001813C1" w:rsidRDefault="00283D39" w:rsidP="00DB2365">
            <w:pPr>
              <w:jc w:val="center"/>
              <w:rPr>
                <w:b/>
                <w:sz w:val="18"/>
                <w:szCs w:val="18"/>
              </w:rPr>
            </w:pPr>
          </w:p>
          <w:p w14:paraId="164FD32C" w14:textId="77777777" w:rsidR="00283D39" w:rsidRPr="00DB77A1" w:rsidRDefault="00283D39" w:rsidP="00DB2365">
            <w:pPr>
              <w:spacing w:before="120"/>
              <w:jc w:val="center"/>
              <w:rPr>
                <w:b/>
                <w:bCs/>
                <w:sz w:val="20"/>
                <w:szCs w:val="20"/>
              </w:rPr>
            </w:pPr>
            <w:r w:rsidRPr="00DB77A1">
              <w:rPr>
                <w:b/>
                <w:bCs/>
                <w:sz w:val="20"/>
                <w:szCs w:val="20"/>
              </w:rPr>
              <w:t>UNIVERSITATEA „VASILE ALECSANDRI” DIN BACĂU</w:t>
            </w:r>
          </w:p>
          <w:p w14:paraId="0F64F53C" w14:textId="77777777" w:rsidR="00283D39" w:rsidRPr="00DB77A1" w:rsidRDefault="00283D39" w:rsidP="00DB2365">
            <w:pPr>
              <w:spacing w:after="60"/>
              <w:jc w:val="center"/>
              <w:rPr>
                <w:b/>
                <w:sz w:val="20"/>
                <w:szCs w:val="20"/>
              </w:rPr>
            </w:pPr>
            <w:r w:rsidRPr="00DB77A1">
              <w:rPr>
                <w:b/>
                <w:sz w:val="20"/>
                <w:szCs w:val="20"/>
              </w:rPr>
              <w:t>Facultatea de Științe</w:t>
            </w:r>
          </w:p>
          <w:p w14:paraId="2F20C5C1" w14:textId="77777777" w:rsidR="00283D39" w:rsidRPr="00DB77A1" w:rsidRDefault="00283D39" w:rsidP="00DB2365">
            <w:pPr>
              <w:jc w:val="center"/>
              <w:rPr>
                <w:b/>
                <w:bCs/>
                <w:sz w:val="20"/>
                <w:szCs w:val="20"/>
              </w:rPr>
            </w:pPr>
            <w:r w:rsidRPr="00DB77A1">
              <w:rPr>
                <w:b/>
                <w:bCs/>
                <w:sz w:val="20"/>
                <w:szCs w:val="20"/>
              </w:rPr>
              <w:t>Str. Calea Mărăşeşti, nr. 157, Bacău, 600115</w:t>
            </w:r>
          </w:p>
          <w:p w14:paraId="174F577B" w14:textId="77777777" w:rsidR="00283D39" w:rsidRPr="00A2706A" w:rsidRDefault="00283D39" w:rsidP="00DB2365">
            <w:pPr>
              <w:jc w:val="center"/>
              <w:rPr>
                <w:b/>
                <w:bCs/>
                <w:sz w:val="20"/>
                <w:szCs w:val="20"/>
              </w:rPr>
            </w:pPr>
            <w:r w:rsidRPr="00A2706A">
              <w:rPr>
                <w:b/>
                <w:bCs/>
                <w:sz w:val="20"/>
                <w:szCs w:val="20"/>
              </w:rPr>
              <w:t>Tel. ++40-234-542411, tel./ fax ++40-234-588935</w:t>
            </w:r>
          </w:p>
          <w:p w14:paraId="59DBBF68" w14:textId="77777777" w:rsidR="00283D39" w:rsidRPr="00A2706A" w:rsidRDefault="00CB4F79" w:rsidP="00DB2365">
            <w:pPr>
              <w:keepNext/>
              <w:jc w:val="center"/>
              <w:outlineLvl w:val="0"/>
              <w:rPr>
                <w:b/>
                <w:bCs/>
                <w:iCs/>
                <w:sz w:val="20"/>
                <w:szCs w:val="20"/>
              </w:rPr>
            </w:pPr>
            <w:hyperlink r:id="rId6" w:history="1">
              <w:r w:rsidR="00283D39" w:rsidRPr="00A2706A">
                <w:rPr>
                  <w:b/>
                  <w:bCs/>
                  <w:iCs/>
                  <w:sz w:val="20"/>
                  <w:szCs w:val="20"/>
                  <w:u w:val="single"/>
                </w:rPr>
                <w:t>www.ub.ro</w:t>
              </w:r>
            </w:hyperlink>
            <w:r w:rsidR="00283D39" w:rsidRPr="00A2706A">
              <w:rPr>
                <w:b/>
                <w:bCs/>
                <w:iCs/>
                <w:sz w:val="20"/>
                <w:szCs w:val="20"/>
              </w:rPr>
              <w:t>; e-mail: sdppd@ub.ro</w:t>
            </w:r>
          </w:p>
          <w:p w14:paraId="5E4ADBAF" w14:textId="77777777" w:rsidR="00283D39" w:rsidRPr="001813C1" w:rsidRDefault="00283D39" w:rsidP="00DB2365">
            <w:pPr>
              <w:jc w:val="center"/>
            </w:pPr>
          </w:p>
        </w:tc>
        <w:tc>
          <w:tcPr>
            <w:tcW w:w="2399" w:type="dxa"/>
          </w:tcPr>
          <w:p w14:paraId="78DABFC8" w14:textId="77777777" w:rsidR="00283D39" w:rsidRPr="001813C1" w:rsidRDefault="00283D39" w:rsidP="00DB2365"/>
          <w:p w14:paraId="7AFC5B7B" w14:textId="77777777" w:rsidR="00283D39" w:rsidRPr="001813C1" w:rsidRDefault="00283D39" w:rsidP="00DB2365"/>
          <w:p w14:paraId="3E4E793E" w14:textId="14A406ED" w:rsidR="00283D39" w:rsidRPr="001813C1" w:rsidRDefault="00CB4F79" w:rsidP="00DB2365">
            <w:pPr>
              <w:jc w:val="center"/>
            </w:pPr>
            <w:r>
              <w:rPr>
                <w:noProof/>
              </w:rPr>
              <w:pict w14:anchorId="4EBC9A4F">
                <v:shape id="Picture 2" o:spid="_x0000_i1026" type="#_x0000_t75" alt="" style="width:60.75pt;height:65.25pt;visibility:visible;mso-width-percent:0;mso-height-percent:0;mso-width-percent:0;mso-height-percent:0">
                  <v:imagedata r:id="rId7" o:title="" grayscale="t" bilevel="t"/>
                </v:shape>
              </w:pict>
            </w:r>
          </w:p>
        </w:tc>
      </w:tr>
    </w:tbl>
    <w:p w14:paraId="67F3065A" w14:textId="77777777" w:rsidR="00283D39" w:rsidRPr="000C61D8" w:rsidRDefault="00283D39" w:rsidP="000771D3">
      <w:pPr>
        <w:rPr>
          <w:b/>
          <w:sz w:val="16"/>
          <w:szCs w:val="16"/>
          <w:lang w:val="it-IT"/>
        </w:rPr>
      </w:pPr>
    </w:p>
    <w:p w14:paraId="71479158" w14:textId="77777777" w:rsidR="00283D39" w:rsidRPr="000C61D8" w:rsidRDefault="00283D39" w:rsidP="000771D3">
      <w:pPr>
        <w:jc w:val="center"/>
        <w:rPr>
          <w:b/>
          <w:lang w:val="it-IT"/>
        </w:rPr>
      </w:pPr>
      <w:r w:rsidRPr="000C61D8">
        <w:rPr>
          <w:b/>
          <w:lang w:val="it-IT"/>
        </w:rPr>
        <w:t xml:space="preserve">ORAR </w:t>
      </w:r>
    </w:p>
    <w:p w14:paraId="619FD753" w14:textId="77777777" w:rsidR="00283D39" w:rsidRDefault="00283D39" w:rsidP="009F0480">
      <w:pPr>
        <w:jc w:val="center"/>
        <w:rPr>
          <w:b/>
          <w:lang w:val="it-IT"/>
        </w:rPr>
      </w:pPr>
      <w:r w:rsidRPr="000C61D8">
        <w:rPr>
          <w:b/>
          <w:lang w:val="it-IT"/>
        </w:rPr>
        <w:t>Nivelul I</w:t>
      </w:r>
      <w:r>
        <w:rPr>
          <w:b/>
          <w:lang w:val="it-IT"/>
        </w:rPr>
        <w:t xml:space="preserve">, </w:t>
      </w:r>
      <w:r w:rsidRPr="000C61D8">
        <w:rPr>
          <w:b/>
          <w:lang w:val="it-IT"/>
        </w:rPr>
        <w:t>Postuniversitar</w:t>
      </w:r>
    </w:p>
    <w:p w14:paraId="4C147CD1" w14:textId="77777777" w:rsidR="00283D39" w:rsidRPr="009F0480" w:rsidRDefault="00283D39" w:rsidP="009F0480">
      <w:pPr>
        <w:jc w:val="center"/>
        <w:rPr>
          <w:b/>
          <w:lang w:val="it-IT"/>
        </w:rPr>
      </w:pPr>
      <w:r w:rsidRPr="00FE45C7">
        <w:rPr>
          <w:b/>
          <w:lang w:val="ro-RO"/>
        </w:rPr>
        <w:t>Anul universitar 202</w:t>
      </w:r>
      <w:r>
        <w:rPr>
          <w:b/>
          <w:lang w:val="ro-RO"/>
        </w:rPr>
        <w:t>5</w:t>
      </w:r>
      <w:r w:rsidRPr="00FE45C7">
        <w:rPr>
          <w:b/>
          <w:lang w:val="ro-RO"/>
        </w:rPr>
        <w:t>-202</w:t>
      </w:r>
      <w:r>
        <w:rPr>
          <w:b/>
          <w:lang w:val="ro-RO"/>
        </w:rPr>
        <w:t>6</w:t>
      </w:r>
    </w:p>
    <w:p w14:paraId="49054CD2" w14:textId="77777777" w:rsidR="00283D39" w:rsidRPr="00FE45C7" w:rsidRDefault="00283D39" w:rsidP="002537F8">
      <w:pPr>
        <w:jc w:val="center"/>
        <w:rPr>
          <w:b/>
          <w:lang w:val="ro-RO"/>
        </w:rPr>
      </w:pPr>
      <w:r w:rsidRPr="00FE45C7">
        <w:rPr>
          <w:b/>
          <w:lang w:val="ro-RO"/>
        </w:rPr>
        <w:t>Semestrul I</w:t>
      </w:r>
    </w:p>
    <w:p w14:paraId="6B60E788" w14:textId="77777777" w:rsidR="00283D39" w:rsidRPr="00986204" w:rsidRDefault="00283D39" w:rsidP="000771D3">
      <w:pPr>
        <w:rPr>
          <w:sz w:val="16"/>
          <w:szCs w:val="16"/>
        </w:rPr>
      </w:pPr>
    </w:p>
    <w:tbl>
      <w:tblPr>
        <w:tblW w:w="104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9"/>
        <w:gridCol w:w="1039"/>
        <w:gridCol w:w="4456"/>
        <w:gridCol w:w="3343"/>
        <w:gridCol w:w="826"/>
      </w:tblGrid>
      <w:tr w:rsidR="00283D39" w:rsidRPr="00EF560D" w14:paraId="21145C28" w14:textId="77777777" w:rsidTr="00791F01">
        <w:trPr>
          <w:jc w:val="center"/>
        </w:trPr>
        <w:tc>
          <w:tcPr>
            <w:tcW w:w="799" w:type="dxa"/>
            <w:shd w:val="clear" w:color="auto" w:fill="D9D9D9"/>
          </w:tcPr>
          <w:p w14:paraId="7F9F450A" w14:textId="77777777" w:rsidR="00283D39" w:rsidRPr="00EF560D" w:rsidRDefault="00283D39" w:rsidP="002851A2">
            <w:pPr>
              <w:jc w:val="center"/>
              <w:rPr>
                <w:b/>
              </w:rPr>
            </w:pPr>
            <w:r w:rsidRPr="00EF560D"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1039" w:type="dxa"/>
            <w:shd w:val="clear" w:color="auto" w:fill="D9D9D9"/>
          </w:tcPr>
          <w:p w14:paraId="1C287B68" w14:textId="77777777" w:rsidR="00283D39" w:rsidRPr="00EF560D" w:rsidRDefault="00283D39" w:rsidP="002851A2">
            <w:pPr>
              <w:jc w:val="center"/>
              <w:rPr>
                <w:b/>
              </w:rPr>
            </w:pPr>
            <w:r w:rsidRPr="00EF560D">
              <w:rPr>
                <w:b/>
                <w:sz w:val="22"/>
                <w:szCs w:val="22"/>
              </w:rPr>
              <w:t>Interval</w:t>
            </w:r>
          </w:p>
        </w:tc>
        <w:tc>
          <w:tcPr>
            <w:tcW w:w="4456" w:type="dxa"/>
            <w:shd w:val="clear" w:color="auto" w:fill="D9D9D9"/>
          </w:tcPr>
          <w:p w14:paraId="5813187A" w14:textId="77777777" w:rsidR="00283D39" w:rsidRPr="00EF560D" w:rsidRDefault="00283D39" w:rsidP="002851A2">
            <w:pPr>
              <w:jc w:val="center"/>
              <w:rPr>
                <w:b/>
              </w:rPr>
            </w:pPr>
            <w:r w:rsidRPr="00EF560D">
              <w:rPr>
                <w:b/>
                <w:sz w:val="22"/>
                <w:szCs w:val="22"/>
              </w:rPr>
              <w:t>Discipline</w:t>
            </w:r>
          </w:p>
        </w:tc>
        <w:tc>
          <w:tcPr>
            <w:tcW w:w="3343" w:type="dxa"/>
            <w:shd w:val="clear" w:color="auto" w:fill="D9D9D9"/>
          </w:tcPr>
          <w:p w14:paraId="6F9ED609" w14:textId="77777777" w:rsidR="00283D39" w:rsidRPr="00EF560D" w:rsidRDefault="00283D39" w:rsidP="002851A2">
            <w:pPr>
              <w:jc w:val="center"/>
              <w:rPr>
                <w:b/>
                <w:lang w:val="it-IT"/>
              </w:rPr>
            </w:pPr>
            <w:r w:rsidRPr="00EF560D">
              <w:rPr>
                <w:b/>
                <w:sz w:val="22"/>
                <w:szCs w:val="22"/>
                <w:lang w:val="it-IT"/>
              </w:rPr>
              <w:t>Cadre didactice</w:t>
            </w:r>
          </w:p>
        </w:tc>
        <w:tc>
          <w:tcPr>
            <w:tcW w:w="826" w:type="dxa"/>
            <w:shd w:val="clear" w:color="auto" w:fill="D9D9D9"/>
          </w:tcPr>
          <w:p w14:paraId="3B860FAE" w14:textId="77777777" w:rsidR="00283D39" w:rsidRPr="00EF560D" w:rsidRDefault="00283D39" w:rsidP="002851A2">
            <w:pPr>
              <w:jc w:val="center"/>
              <w:rPr>
                <w:b/>
              </w:rPr>
            </w:pPr>
            <w:r w:rsidRPr="00EF560D">
              <w:rPr>
                <w:b/>
                <w:sz w:val="22"/>
                <w:szCs w:val="22"/>
              </w:rPr>
              <w:t>Săli</w:t>
            </w:r>
          </w:p>
        </w:tc>
      </w:tr>
      <w:tr w:rsidR="00BF054E" w:rsidRPr="00EF560D" w14:paraId="3A0369C5" w14:textId="77777777" w:rsidTr="00791F01">
        <w:trPr>
          <w:trHeight w:val="50"/>
          <w:jc w:val="center"/>
        </w:trPr>
        <w:tc>
          <w:tcPr>
            <w:tcW w:w="799" w:type="dxa"/>
            <w:vAlign w:val="bottom"/>
          </w:tcPr>
          <w:p w14:paraId="5E230DC4" w14:textId="495301E4" w:rsidR="00BF054E" w:rsidRPr="00EF560D" w:rsidRDefault="00BF054E" w:rsidP="00BF054E">
            <w:r w:rsidRPr="00EF560D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EF560D">
              <w:rPr>
                <w:sz w:val="22"/>
                <w:szCs w:val="22"/>
              </w:rPr>
              <w:t>.10</w:t>
            </w:r>
          </w:p>
        </w:tc>
        <w:tc>
          <w:tcPr>
            <w:tcW w:w="1039" w:type="dxa"/>
          </w:tcPr>
          <w:p w14:paraId="01D3F950" w14:textId="039304B1" w:rsidR="00BF054E" w:rsidRPr="00EF560D" w:rsidRDefault="00BF054E" w:rsidP="00BF054E">
            <w:pPr>
              <w:jc w:val="center"/>
            </w:pPr>
            <w:r w:rsidRPr="00EF560D">
              <w:rPr>
                <w:sz w:val="22"/>
                <w:szCs w:val="22"/>
                <w:lang w:val="ro-RO"/>
              </w:rPr>
              <w:t>1</w:t>
            </w:r>
            <w:r>
              <w:rPr>
                <w:sz w:val="22"/>
                <w:szCs w:val="22"/>
                <w:lang w:val="ro-RO"/>
              </w:rPr>
              <w:t>3</w:t>
            </w:r>
            <w:r w:rsidRPr="00EF560D">
              <w:rPr>
                <w:sz w:val="22"/>
                <w:szCs w:val="22"/>
                <w:lang w:val="ro-RO"/>
              </w:rPr>
              <w:t>-1</w:t>
            </w:r>
            <w:r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</w:tcPr>
          <w:p w14:paraId="3C103520" w14:textId="3A279E1E" w:rsidR="00BF054E" w:rsidRPr="00EF560D" w:rsidRDefault="00BF054E" w:rsidP="00BF054E"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4S</w:t>
            </w:r>
            <w:r w:rsidRPr="00EF560D"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</w:tcPr>
          <w:p w14:paraId="54D2D5E8" w14:textId="1CE9B7FF" w:rsidR="00BF054E" w:rsidRPr="00EF560D" w:rsidRDefault="00BF054E" w:rsidP="00BF054E">
            <w:pPr>
              <w:rPr>
                <w:lang w:val="fr-FR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</w:t>
            </w:r>
            <w:r>
              <w:rPr>
                <w:bCs/>
                <w:sz w:val="22"/>
                <w:szCs w:val="22"/>
                <w:lang w:val="ro-RO"/>
              </w:rPr>
              <w:t>asoc.</w:t>
            </w:r>
            <w:r w:rsidRPr="00EF560D">
              <w:rPr>
                <w:bCs/>
                <w:sz w:val="22"/>
                <w:szCs w:val="22"/>
                <w:lang w:val="ro-RO"/>
              </w:rPr>
              <w:t xml:space="preserve"> </w:t>
            </w:r>
            <w:r>
              <w:rPr>
                <w:bCs/>
                <w:sz w:val="22"/>
                <w:szCs w:val="22"/>
                <w:lang w:val="ro-RO"/>
              </w:rPr>
              <w:t>Zaharia Oana</w:t>
            </w:r>
          </w:p>
        </w:tc>
        <w:tc>
          <w:tcPr>
            <w:tcW w:w="826" w:type="dxa"/>
          </w:tcPr>
          <w:p w14:paraId="3765087D" w14:textId="6D457211" w:rsidR="00BF054E" w:rsidRPr="00A5525C" w:rsidRDefault="00A5525C" w:rsidP="00A5525C">
            <w:pPr>
              <w:jc w:val="center"/>
              <w:rPr>
                <w:bCs/>
                <w:sz w:val="22"/>
                <w:szCs w:val="22"/>
                <w:lang w:val="fr-FR"/>
              </w:rPr>
            </w:pPr>
            <w:r w:rsidRPr="00A5525C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283D39" w:rsidRPr="00EF560D" w14:paraId="11A5B8E8" w14:textId="77777777" w:rsidTr="00791F01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53F493B9" w14:textId="77777777" w:rsidR="00283D39" w:rsidRPr="00EF560D" w:rsidRDefault="00283D39" w:rsidP="006120CD">
            <w:r w:rsidRPr="00EF560D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7</w:t>
            </w:r>
            <w:r w:rsidRPr="00EF560D">
              <w:rPr>
                <w:sz w:val="22"/>
                <w:szCs w:val="22"/>
              </w:rPr>
              <w:t>.10</w:t>
            </w:r>
          </w:p>
        </w:tc>
        <w:tc>
          <w:tcPr>
            <w:tcW w:w="1039" w:type="dxa"/>
          </w:tcPr>
          <w:p w14:paraId="68D4061B" w14:textId="77777777" w:rsidR="00283D39" w:rsidRPr="00EF560D" w:rsidRDefault="00283D39" w:rsidP="006120CD">
            <w:pPr>
              <w:jc w:val="center"/>
            </w:pPr>
            <w:r>
              <w:rPr>
                <w:sz w:val="22"/>
                <w:szCs w:val="22"/>
              </w:rPr>
              <w:t>11-13</w:t>
            </w:r>
          </w:p>
        </w:tc>
        <w:tc>
          <w:tcPr>
            <w:tcW w:w="4456" w:type="dxa"/>
            <w:vAlign w:val="bottom"/>
          </w:tcPr>
          <w:p w14:paraId="28FB3B36" w14:textId="77777777" w:rsidR="00283D39" w:rsidRPr="00EF560D" w:rsidRDefault="00283D39" w:rsidP="006120CD">
            <w:pPr>
              <w:rPr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Practică pedagogică (Litere, 2S)</w:t>
            </w:r>
          </w:p>
        </w:tc>
        <w:tc>
          <w:tcPr>
            <w:tcW w:w="3343" w:type="dxa"/>
          </w:tcPr>
          <w:p w14:paraId="491B54B1" w14:textId="77777777" w:rsidR="00283D39" w:rsidRPr="00EF560D" w:rsidRDefault="00283D39" w:rsidP="006120CD">
            <w:r w:rsidRPr="003802DF"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388CEE7B" w14:textId="559E063C" w:rsidR="00283D39" w:rsidRPr="00A5525C" w:rsidRDefault="001A60FD" w:rsidP="006120C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3</w:t>
            </w:r>
          </w:p>
        </w:tc>
      </w:tr>
      <w:tr w:rsidR="00283D39" w:rsidRPr="00DB77A1" w14:paraId="21ADBDC1" w14:textId="77777777" w:rsidTr="00791F01">
        <w:trPr>
          <w:trHeight w:val="50"/>
          <w:jc w:val="center"/>
        </w:trPr>
        <w:tc>
          <w:tcPr>
            <w:tcW w:w="799" w:type="dxa"/>
            <w:vMerge/>
            <w:vAlign w:val="bottom"/>
          </w:tcPr>
          <w:p w14:paraId="1DB3560E" w14:textId="77777777" w:rsidR="00283D39" w:rsidRPr="00EF560D" w:rsidRDefault="00283D39" w:rsidP="00125464"/>
        </w:tc>
        <w:tc>
          <w:tcPr>
            <w:tcW w:w="1039" w:type="dxa"/>
          </w:tcPr>
          <w:p w14:paraId="04592504" w14:textId="77777777" w:rsidR="00283D39" w:rsidRDefault="00283D39" w:rsidP="001F6A73">
            <w:pPr>
              <w:jc w:val="center"/>
            </w:pPr>
            <w:r>
              <w:rPr>
                <w:sz w:val="22"/>
                <w:szCs w:val="22"/>
              </w:rPr>
              <w:t>13-15</w:t>
            </w:r>
          </w:p>
        </w:tc>
        <w:tc>
          <w:tcPr>
            <w:tcW w:w="4456" w:type="dxa"/>
            <w:vAlign w:val="bottom"/>
          </w:tcPr>
          <w:p w14:paraId="6AEDAB6B" w14:textId="2F5D2B76" w:rsidR="00283D39" w:rsidRDefault="00283D39" w:rsidP="00125464">
            <w:pPr>
              <w:rPr>
                <w:lang w:val="pl-PL"/>
              </w:rPr>
            </w:pPr>
            <w:r>
              <w:rPr>
                <w:sz w:val="22"/>
                <w:szCs w:val="22"/>
                <w:lang w:val="pl-PL"/>
              </w:rPr>
              <w:t xml:space="preserve">Practica </w:t>
            </w:r>
            <w:r w:rsidR="00AE2A96">
              <w:rPr>
                <w:sz w:val="22"/>
                <w:szCs w:val="22"/>
                <w:lang w:val="pl-PL"/>
              </w:rPr>
              <w:t>p</w:t>
            </w:r>
            <w:r>
              <w:rPr>
                <w:sz w:val="22"/>
                <w:szCs w:val="22"/>
                <w:lang w:val="pl-PL"/>
              </w:rPr>
              <w:t>edagogic</w:t>
            </w:r>
            <w:r w:rsidR="001F6A73">
              <w:rPr>
                <w:sz w:val="22"/>
                <w:szCs w:val="22"/>
                <w:lang w:val="pl-PL"/>
              </w:rPr>
              <w:t>ă</w:t>
            </w:r>
            <w:r>
              <w:rPr>
                <w:sz w:val="22"/>
                <w:szCs w:val="22"/>
                <w:lang w:val="pl-PL"/>
              </w:rPr>
              <w:t xml:space="preserve"> (</w:t>
            </w:r>
            <w:r w:rsidR="00AE2A96">
              <w:rPr>
                <w:sz w:val="22"/>
                <w:szCs w:val="22"/>
                <w:lang w:val="pl-PL"/>
              </w:rPr>
              <w:t>Ș</w:t>
            </w:r>
            <w:r>
              <w:rPr>
                <w:sz w:val="22"/>
                <w:szCs w:val="22"/>
                <w:lang w:val="pl-PL"/>
              </w:rPr>
              <w:t>tiin</w:t>
            </w:r>
            <w:r w:rsidR="00AE2A96">
              <w:rPr>
                <w:sz w:val="22"/>
                <w:szCs w:val="22"/>
                <w:lang w:val="pl-PL"/>
              </w:rPr>
              <w:t>ț</w:t>
            </w:r>
            <w:r>
              <w:rPr>
                <w:sz w:val="22"/>
                <w:szCs w:val="22"/>
                <w:lang w:val="pl-PL"/>
              </w:rPr>
              <w:t>e, 2S)</w:t>
            </w:r>
          </w:p>
        </w:tc>
        <w:tc>
          <w:tcPr>
            <w:tcW w:w="3343" w:type="dxa"/>
            <w:vAlign w:val="bottom"/>
          </w:tcPr>
          <w:p w14:paraId="3AD62514" w14:textId="77777777" w:rsidR="00283D39" w:rsidRPr="00DB77A1" w:rsidRDefault="00283D39" w:rsidP="00125464">
            <w:pPr>
              <w:rPr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 xml:space="preserve">Conf.univ. dr. Popescu Carmen </w:t>
            </w:r>
          </w:p>
        </w:tc>
        <w:tc>
          <w:tcPr>
            <w:tcW w:w="826" w:type="dxa"/>
          </w:tcPr>
          <w:p w14:paraId="2DBF5F0A" w14:textId="0701C59F" w:rsidR="00283D39" w:rsidRPr="00A5525C" w:rsidRDefault="00052113" w:rsidP="0005211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8</w:t>
            </w:r>
          </w:p>
        </w:tc>
      </w:tr>
      <w:tr w:rsidR="00283D39" w:rsidRPr="00DB77A1" w14:paraId="1094009C" w14:textId="77777777" w:rsidTr="00791F01">
        <w:trPr>
          <w:trHeight w:val="120"/>
          <w:jc w:val="center"/>
        </w:trPr>
        <w:tc>
          <w:tcPr>
            <w:tcW w:w="799" w:type="dxa"/>
            <w:vMerge/>
            <w:vAlign w:val="bottom"/>
          </w:tcPr>
          <w:p w14:paraId="215554A8" w14:textId="77777777" w:rsidR="00283D39" w:rsidRPr="00EF560D" w:rsidRDefault="00283D39" w:rsidP="00125464"/>
        </w:tc>
        <w:tc>
          <w:tcPr>
            <w:tcW w:w="1039" w:type="dxa"/>
          </w:tcPr>
          <w:p w14:paraId="619D65B4" w14:textId="77777777" w:rsidR="00283D39" w:rsidRDefault="00283D39" w:rsidP="00125464">
            <w:pPr>
              <w:jc w:val="center"/>
            </w:pPr>
            <w:r>
              <w:rPr>
                <w:sz w:val="22"/>
                <w:szCs w:val="22"/>
              </w:rPr>
              <w:t>13-15</w:t>
            </w:r>
          </w:p>
        </w:tc>
        <w:tc>
          <w:tcPr>
            <w:tcW w:w="4456" w:type="dxa"/>
            <w:vAlign w:val="bottom"/>
          </w:tcPr>
          <w:p w14:paraId="6E539ED4" w14:textId="24592CA7" w:rsidR="00283D39" w:rsidRDefault="00283D39" w:rsidP="00BE48A5">
            <w:pPr>
              <w:rPr>
                <w:lang w:val="pl-PL"/>
              </w:rPr>
            </w:pPr>
            <w:r>
              <w:rPr>
                <w:sz w:val="22"/>
                <w:szCs w:val="22"/>
                <w:lang w:val="pl-PL"/>
              </w:rPr>
              <w:t xml:space="preserve">Practica </w:t>
            </w:r>
            <w:r w:rsidR="001F6A73">
              <w:rPr>
                <w:sz w:val="22"/>
                <w:szCs w:val="22"/>
                <w:lang w:val="pl-PL"/>
              </w:rPr>
              <w:t>p</w:t>
            </w:r>
            <w:r>
              <w:rPr>
                <w:sz w:val="22"/>
                <w:szCs w:val="22"/>
                <w:lang w:val="pl-PL"/>
              </w:rPr>
              <w:t>edagogic</w:t>
            </w:r>
            <w:r w:rsidR="001F6A73">
              <w:rPr>
                <w:sz w:val="22"/>
                <w:szCs w:val="22"/>
                <w:lang w:val="pl-PL"/>
              </w:rPr>
              <w:t>ă</w:t>
            </w:r>
            <w:r>
              <w:rPr>
                <w:sz w:val="22"/>
                <w:szCs w:val="22"/>
                <w:lang w:val="pl-PL"/>
              </w:rPr>
              <w:t xml:space="preserve"> (SMSS, 2S)</w:t>
            </w:r>
          </w:p>
        </w:tc>
        <w:tc>
          <w:tcPr>
            <w:tcW w:w="3343" w:type="dxa"/>
            <w:vAlign w:val="bottom"/>
          </w:tcPr>
          <w:p w14:paraId="19010F33" w14:textId="77777777" w:rsidR="00283D39" w:rsidRPr="00DB77A1" w:rsidRDefault="00283D39" w:rsidP="00BE48A5">
            <w:pPr>
              <w:rPr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 xml:space="preserve">Conf.univ. dr. </w:t>
            </w:r>
            <w:r>
              <w:rPr>
                <w:sz w:val="22"/>
                <w:szCs w:val="22"/>
                <w:lang w:val="pt-BR"/>
              </w:rPr>
              <w:t>Drăgoi Cristian</w:t>
            </w:r>
            <w:r w:rsidRPr="00DB77A1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826" w:type="dxa"/>
          </w:tcPr>
          <w:p w14:paraId="58B0C575" w14:textId="77777777" w:rsidR="00283D39" w:rsidRPr="00A5525C" w:rsidRDefault="00283D39" w:rsidP="00125464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283D39" w:rsidRPr="00EF560D" w14:paraId="260E272E" w14:textId="77777777" w:rsidTr="00791F01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18E811C1" w14:textId="77777777" w:rsidR="00283D39" w:rsidRPr="00DB77A1" w:rsidRDefault="00283D39" w:rsidP="00125464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19FDCB9E" w14:textId="77777777" w:rsidR="00283D39" w:rsidRPr="00EF560D" w:rsidRDefault="00283D39" w:rsidP="00125464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38793036" w14:textId="77777777" w:rsidR="00283D39" w:rsidRPr="00EF560D" w:rsidRDefault="00283D39" w:rsidP="00125464"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1C3B49DB" w14:textId="77777777" w:rsidR="00283D39" w:rsidRPr="00DB77A1" w:rsidRDefault="00283D39" w:rsidP="00125464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298D1FEA" w14:textId="5E4B6DA3" w:rsidR="00283D39" w:rsidRPr="00A5525C" w:rsidRDefault="001A60FD" w:rsidP="0012546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283D39" w:rsidRPr="00EF560D" w14:paraId="5BFC04B0" w14:textId="77777777" w:rsidTr="00791F01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0801DB05" w14:textId="77777777" w:rsidR="00283D39" w:rsidRPr="00EF560D" w:rsidRDefault="00283D39" w:rsidP="00D625DF">
            <w:pPr>
              <w:jc w:val="center"/>
            </w:pPr>
            <w:r w:rsidRPr="00EF560D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8</w:t>
            </w:r>
            <w:r w:rsidRPr="00EF560D">
              <w:rPr>
                <w:sz w:val="22"/>
                <w:szCs w:val="22"/>
              </w:rPr>
              <w:t>.10</w:t>
            </w:r>
          </w:p>
        </w:tc>
        <w:tc>
          <w:tcPr>
            <w:tcW w:w="1039" w:type="dxa"/>
          </w:tcPr>
          <w:p w14:paraId="4A3BF0FC" w14:textId="77777777" w:rsidR="00283D39" w:rsidRPr="00EF560D" w:rsidRDefault="00283D39" w:rsidP="00125464">
            <w:pPr>
              <w:jc w:val="center"/>
            </w:pPr>
            <w:r>
              <w:rPr>
                <w:sz w:val="22"/>
                <w:szCs w:val="22"/>
              </w:rPr>
              <w:t>13-15</w:t>
            </w:r>
          </w:p>
        </w:tc>
        <w:tc>
          <w:tcPr>
            <w:tcW w:w="4456" w:type="dxa"/>
            <w:vAlign w:val="center"/>
          </w:tcPr>
          <w:p w14:paraId="7898C6CA" w14:textId="77777777" w:rsidR="00283D39" w:rsidRPr="00EF560D" w:rsidRDefault="00283D39" w:rsidP="00BE48A5">
            <w:r>
              <w:rPr>
                <w:sz w:val="22"/>
                <w:szCs w:val="22"/>
              </w:rPr>
              <w:t>Didactica specializării (FSMSS+SU, 2S)</w:t>
            </w:r>
          </w:p>
        </w:tc>
        <w:tc>
          <w:tcPr>
            <w:tcW w:w="3343" w:type="dxa"/>
            <w:vAlign w:val="center"/>
          </w:tcPr>
          <w:p w14:paraId="180F2C05" w14:textId="77777777" w:rsidR="00283D39" w:rsidRPr="00EF560D" w:rsidRDefault="00283D39" w:rsidP="00BE48A5"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1918803B" w14:textId="3F647632" w:rsidR="00283D39" w:rsidRPr="00A5525C" w:rsidRDefault="00077243" w:rsidP="0012546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283D39" w:rsidRPr="00EF560D" w14:paraId="5FA01C2E" w14:textId="77777777" w:rsidTr="001641FE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6E4CC90C" w14:textId="77777777" w:rsidR="00283D39" w:rsidRPr="00EF560D" w:rsidRDefault="00283D39" w:rsidP="00125464"/>
        </w:tc>
        <w:tc>
          <w:tcPr>
            <w:tcW w:w="1039" w:type="dxa"/>
            <w:vAlign w:val="center"/>
          </w:tcPr>
          <w:p w14:paraId="12C9CDE5" w14:textId="77777777" w:rsidR="00283D39" w:rsidRPr="00EF560D" w:rsidRDefault="00283D39" w:rsidP="00125464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8</w:t>
            </w:r>
          </w:p>
        </w:tc>
        <w:tc>
          <w:tcPr>
            <w:tcW w:w="4456" w:type="dxa"/>
            <w:vAlign w:val="center"/>
          </w:tcPr>
          <w:p w14:paraId="62EC7952" w14:textId="77777777" w:rsidR="00283D39" w:rsidRPr="00EF560D" w:rsidRDefault="00283D39" w:rsidP="00125464">
            <w:r>
              <w:rPr>
                <w:sz w:val="22"/>
                <w:szCs w:val="22"/>
              </w:rPr>
              <w:t>Didactica specializării (Litere, 4C+2S)</w:t>
            </w:r>
          </w:p>
        </w:tc>
        <w:tc>
          <w:tcPr>
            <w:tcW w:w="3343" w:type="dxa"/>
            <w:vAlign w:val="center"/>
          </w:tcPr>
          <w:p w14:paraId="24F7224C" w14:textId="77777777" w:rsidR="00283D39" w:rsidRPr="00EF560D" w:rsidRDefault="00283D39" w:rsidP="00125464"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37EB797A" w14:textId="2B33B41D" w:rsidR="00283D39" w:rsidRPr="00A5525C" w:rsidRDefault="00077243" w:rsidP="00125464">
            <w:pPr>
              <w:jc w:val="center"/>
              <w:rPr>
                <w:sz w:val="22"/>
                <w:szCs w:val="22"/>
              </w:rPr>
            </w:pPr>
            <w:r w:rsidRPr="00A5525C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283D39" w:rsidRPr="00EF560D" w14:paraId="0001E59A" w14:textId="77777777" w:rsidTr="001641FE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1C65E8E7" w14:textId="77777777" w:rsidR="00283D39" w:rsidRPr="00EF560D" w:rsidRDefault="00283D39" w:rsidP="00D625DF"/>
        </w:tc>
        <w:tc>
          <w:tcPr>
            <w:tcW w:w="1039" w:type="dxa"/>
            <w:vAlign w:val="center"/>
          </w:tcPr>
          <w:p w14:paraId="0CA4B7BE" w14:textId="77777777" w:rsidR="00283D39" w:rsidRPr="00EF560D" w:rsidRDefault="00283D39" w:rsidP="00D625DF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2629B4FD" w14:textId="77777777" w:rsidR="00283D39" w:rsidRDefault="00283D39" w:rsidP="007A0EEA">
            <w:r>
              <w:rPr>
                <w:sz w:val="22"/>
                <w:szCs w:val="22"/>
              </w:rPr>
              <w:t>Didactica specializării (Ec.+Științe, 6C+2S)</w:t>
            </w:r>
          </w:p>
        </w:tc>
        <w:tc>
          <w:tcPr>
            <w:tcW w:w="3343" w:type="dxa"/>
            <w:vAlign w:val="center"/>
          </w:tcPr>
          <w:p w14:paraId="291113E5" w14:textId="77777777" w:rsidR="00283D39" w:rsidRPr="00791F01" w:rsidRDefault="00283D39" w:rsidP="00D625DF">
            <w:r w:rsidRPr="00791F01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0F3504B2" w14:textId="77777777" w:rsidR="00283D39" w:rsidRPr="00A5525C" w:rsidRDefault="00283D39" w:rsidP="00D625DF">
            <w:pPr>
              <w:jc w:val="center"/>
              <w:rPr>
                <w:sz w:val="22"/>
                <w:szCs w:val="22"/>
              </w:rPr>
            </w:pPr>
            <w:r w:rsidRPr="00A5525C">
              <w:rPr>
                <w:sz w:val="22"/>
                <w:szCs w:val="22"/>
              </w:rPr>
              <w:t>C119</w:t>
            </w:r>
          </w:p>
        </w:tc>
      </w:tr>
      <w:tr w:rsidR="00283D39" w:rsidRPr="00EF560D" w14:paraId="5C0DB6B4" w14:textId="77777777" w:rsidTr="00791F01">
        <w:trPr>
          <w:jc w:val="center"/>
        </w:trPr>
        <w:tc>
          <w:tcPr>
            <w:tcW w:w="799" w:type="dxa"/>
            <w:vMerge w:val="restart"/>
            <w:vAlign w:val="bottom"/>
          </w:tcPr>
          <w:p w14:paraId="63D1FC9D" w14:textId="77777777" w:rsidR="00283D39" w:rsidRDefault="00283D39" w:rsidP="0027426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</w:t>
            </w:r>
            <w:r w:rsidRPr="00EF560D">
              <w:rPr>
                <w:sz w:val="22"/>
                <w:szCs w:val="22"/>
              </w:rPr>
              <w:t>.10</w:t>
            </w:r>
          </w:p>
          <w:p w14:paraId="7246792D" w14:textId="77777777" w:rsidR="001F6A73" w:rsidRDefault="001F6A73" w:rsidP="00B03026">
            <w:pPr>
              <w:rPr>
                <w:sz w:val="22"/>
                <w:szCs w:val="22"/>
              </w:rPr>
            </w:pPr>
          </w:p>
          <w:p w14:paraId="66FDFC09" w14:textId="77777777" w:rsidR="001F6A73" w:rsidRPr="00EF560D" w:rsidRDefault="001F6A73" w:rsidP="00B03026"/>
          <w:p w14:paraId="09D511AB" w14:textId="77777777" w:rsidR="00283D39" w:rsidRPr="00EF560D" w:rsidRDefault="00283D39" w:rsidP="00B03026"/>
        </w:tc>
        <w:tc>
          <w:tcPr>
            <w:tcW w:w="1039" w:type="dxa"/>
          </w:tcPr>
          <w:p w14:paraId="4E138D69" w14:textId="77599936" w:rsidR="00283D39" w:rsidRPr="00EF560D" w:rsidRDefault="00283D39" w:rsidP="00B03026">
            <w:pPr>
              <w:jc w:val="center"/>
              <w:rPr>
                <w:lang w:val="ro-RO"/>
              </w:rPr>
            </w:pPr>
            <w:r w:rsidRPr="00FA266C">
              <w:rPr>
                <w:sz w:val="22"/>
                <w:szCs w:val="22"/>
              </w:rPr>
              <w:t>11-1</w:t>
            </w:r>
            <w:r w:rsidR="00FA266C" w:rsidRPr="00FA266C"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</w:tcPr>
          <w:p w14:paraId="5F24C923" w14:textId="455E2E61" w:rsidR="00283D39" w:rsidRPr="00EF560D" w:rsidRDefault="00283D39" w:rsidP="00B03026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Soc.+ EFS+KMS, 8C)</w:t>
            </w:r>
          </w:p>
        </w:tc>
        <w:tc>
          <w:tcPr>
            <w:tcW w:w="3343" w:type="dxa"/>
          </w:tcPr>
          <w:p w14:paraId="2145354F" w14:textId="77777777" w:rsidR="00283D39" w:rsidRPr="00EF560D" w:rsidRDefault="00283D39" w:rsidP="00B03026">
            <w:r w:rsidRPr="00EF560D">
              <w:rPr>
                <w:sz w:val="22"/>
                <w:szCs w:val="22"/>
                <w:lang w:val="ro-RO"/>
              </w:rPr>
              <w:t>Conf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univ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dr.</w:t>
            </w:r>
            <w:r>
              <w:rPr>
                <w:sz w:val="22"/>
                <w:szCs w:val="22"/>
                <w:lang w:val="ro-RO"/>
              </w:rPr>
              <w:t xml:space="preserve"> Mareș Gabriel </w:t>
            </w:r>
          </w:p>
        </w:tc>
        <w:tc>
          <w:tcPr>
            <w:tcW w:w="826" w:type="dxa"/>
          </w:tcPr>
          <w:p w14:paraId="771AD942" w14:textId="4F2E5B54" w:rsidR="00283D39" w:rsidRPr="00A5525C" w:rsidRDefault="009D5500" w:rsidP="00B0302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955491">
              <w:rPr>
                <w:sz w:val="22"/>
                <w:szCs w:val="22"/>
              </w:rPr>
              <w:t>316</w:t>
            </w:r>
          </w:p>
        </w:tc>
      </w:tr>
      <w:tr w:rsidR="00283D39" w:rsidRPr="00EF560D" w14:paraId="4ED8B8B7" w14:textId="77777777" w:rsidTr="001641FE">
        <w:trPr>
          <w:trHeight w:val="351"/>
          <w:jc w:val="center"/>
        </w:trPr>
        <w:tc>
          <w:tcPr>
            <w:tcW w:w="799" w:type="dxa"/>
            <w:vMerge/>
            <w:vAlign w:val="bottom"/>
          </w:tcPr>
          <w:p w14:paraId="15270FA7" w14:textId="77777777" w:rsidR="00283D39" w:rsidRPr="00EF560D" w:rsidRDefault="00283D39" w:rsidP="00B03026"/>
        </w:tc>
        <w:tc>
          <w:tcPr>
            <w:tcW w:w="1039" w:type="dxa"/>
          </w:tcPr>
          <w:p w14:paraId="1690419A" w14:textId="17170109" w:rsidR="00283D39" w:rsidRPr="00EF560D" w:rsidRDefault="00283D39" w:rsidP="00B03026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</w:t>
            </w:r>
            <w:r w:rsidR="001641FE"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</w:tcPr>
          <w:p w14:paraId="373172CF" w14:textId="77865156" w:rsidR="00283D39" w:rsidRPr="00EF560D" w:rsidRDefault="00283D39" w:rsidP="00B03026">
            <w:pPr>
              <w:rPr>
                <w:lang w:val="ro-RO"/>
              </w:rPr>
            </w:pPr>
            <w:r w:rsidRPr="001F4138">
              <w:rPr>
                <w:sz w:val="22"/>
                <w:szCs w:val="22"/>
                <w:lang w:val="ro-RO"/>
              </w:rPr>
              <w:t>Didactica specializării (Inginerie, 2</w:t>
            </w:r>
            <w:r>
              <w:rPr>
                <w:sz w:val="22"/>
                <w:szCs w:val="22"/>
                <w:lang w:val="ro-RO"/>
              </w:rPr>
              <w:t>C</w:t>
            </w:r>
            <w:r w:rsidR="00077243">
              <w:rPr>
                <w:sz w:val="22"/>
                <w:szCs w:val="22"/>
                <w:lang w:val="ro-RO"/>
              </w:rPr>
              <w:t>+</w:t>
            </w:r>
            <w:r w:rsidR="001641FE">
              <w:rPr>
                <w:sz w:val="22"/>
                <w:szCs w:val="22"/>
                <w:lang w:val="ro-RO"/>
              </w:rPr>
              <w:t>2S</w:t>
            </w:r>
            <w:r>
              <w:rPr>
                <w:sz w:val="22"/>
                <w:szCs w:val="22"/>
                <w:lang w:val="ro-RO"/>
              </w:rPr>
              <w:t>)</w:t>
            </w:r>
          </w:p>
        </w:tc>
        <w:tc>
          <w:tcPr>
            <w:tcW w:w="3343" w:type="dxa"/>
            <w:vAlign w:val="bottom"/>
          </w:tcPr>
          <w:p w14:paraId="7F0E3C12" w14:textId="77777777" w:rsidR="00283D39" w:rsidRPr="00EF560D" w:rsidRDefault="00283D39" w:rsidP="00B03026">
            <w:r w:rsidRPr="001F4138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60238CAD" w14:textId="0D977917" w:rsidR="00283D39" w:rsidRPr="00A5525C" w:rsidRDefault="00BF5094" w:rsidP="00B0302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  <w:lang w:val="it-IT"/>
              </w:rPr>
              <w:t>BP37</w:t>
            </w:r>
          </w:p>
        </w:tc>
      </w:tr>
      <w:tr w:rsidR="00283D39" w:rsidRPr="00EF560D" w14:paraId="2A6E17D0" w14:textId="77777777" w:rsidTr="00791F01">
        <w:trPr>
          <w:jc w:val="center"/>
        </w:trPr>
        <w:tc>
          <w:tcPr>
            <w:tcW w:w="799" w:type="dxa"/>
            <w:vMerge/>
            <w:vAlign w:val="bottom"/>
          </w:tcPr>
          <w:p w14:paraId="6E8E2479" w14:textId="77777777" w:rsidR="00283D39" w:rsidRPr="00EF560D" w:rsidRDefault="00283D39" w:rsidP="00B03026"/>
        </w:tc>
        <w:tc>
          <w:tcPr>
            <w:tcW w:w="1039" w:type="dxa"/>
          </w:tcPr>
          <w:p w14:paraId="5E1A2A78" w14:textId="77777777" w:rsidR="00283D39" w:rsidRPr="00EF560D" w:rsidRDefault="00283D39" w:rsidP="00B03026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6-18</w:t>
            </w:r>
          </w:p>
        </w:tc>
        <w:tc>
          <w:tcPr>
            <w:tcW w:w="4456" w:type="dxa"/>
          </w:tcPr>
          <w:p w14:paraId="2CDC28D1" w14:textId="77777777" w:rsidR="00283D39" w:rsidRPr="00EF560D" w:rsidRDefault="00283D39" w:rsidP="00B03026">
            <w:pPr>
              <w:rPr>
                <w:lang w:val="ro-RO"/>
              </w:rPr>
            </w:pPr>
            <w:r w:rsidRPr="001F4138">
              <w:rPr>
                <w:sz w:val="22"/>
                <w:szCs w:val="22"/>
                <w:lang w:val="ro-RO"/>
              </w:rPr>
              <w:t>Practica pedagogică (</w:t>
            </w:r>
            <w:r>
              <w:rPr>
                <w:sz w:val="22"/>
                <w:szCs w:val="22"/>
                <w:lang w:val="ro-RO"/>
              </w:rPr>
              <w:t>Șt. economice</w:t>
            </w:r>
            <w:r w:rsidRPr="001F4138">
              <w:rPr>
                <w:sz w:val="22"/>
                <w:szCs w:val="22"/>
                <w:lang w:val="ro-RO"/>
              </w:rPr>
              <w:t>, 2</w:t>
            </w:r>
            <w:r>
              <w:rPr>
                <w:sz w:val="22"/>
                <w:szCs w:val="22"/>
                <w:lang w:val="ro-RO"/>
              </w:rPr>
              <w:t>S)</w:t>
            </w:r>
          </w:p>
        </w:tc>
        <w:tc>
          <w:tcPr>
            <w:tcW w:w="3343" w:type="dxa"/>
          </w:tcPr>
          <w:p w14:paraId="1516B0FF" w14:textId="77777777" w:rsidR="00283D39" w:rsidRPr="00EF560D" w:rsidRDefault="00283D39" w:rsidP="00B03026">
            <w:r w:rsidRPr="001F4138">
              <w:rPr>
                <w:sz w:val="22"/>
                <w:szCs w:val="22"/>
              </w:rPr>
              <w:t xml:space="preserve">Conf. univ. dr. </w:t>
            </w:r>
            <w:r>
              <w:rPr>
                <w:sz w:val="22"/>
                <w:szCs w:val="22"/>
              </w:rPr>
              <w:t>Mironescu Roxana</w:t>
            </w:r>
          </w:p>
        </w:tc>
        <w:tc>
          <w:tcPr>
            <w:tcW w:w="826" w:type="dxa"/>
          </w:tcPr>
          <w:p w14:paraId="2290DCAA" w14:textId="77777777" w:rsidR="00283D39" w:rsidRPr="00A5525C" w:rsidRDefault="00283D39" w:rsidP="00B03026">
            <w:pPr>
              <w:jc w:val="center"/>
              <w:rPr>
                <w:sz w:val="22"/>
                <w:szCs w:val="22"/>
              </w:rPr>
            </w:pPr>
            <w:r w:rsidRPr="00A5525C">
              <w:rPr>
                <w:sz w:val="22"/>
                <w:szCs w:val="22"/>
              </w:rPr>
              <w:t>C119</w:t>
            </w:r>
          </w:p>
        </w:tc>
      </w:tr>
      <w:tr w:rsidR="00B202CB" w:rsidRPr="00DB77A1" w14:paraId="0EB5FC40" w14:textId="77777777" w:rsidTr="00791F01">
        <w:trPr>
          <w:trHeight w:val="70"/>
          <w:jc w:val="center"/>
        </w:trPr>
        <w:tc>
          <w:tcPr>
            <w:tcW w:w="799" w:type="dxa"/>
            <w:vMerge w:val="restart"/>
            <w:vAlign w:val="bottom"/>
          </w:tcPr>
          <w:p w14:paraId="18D03A45" w14:textId="77777777" w:rsidR="00B202CB" w:rsidRDefault="00B202CB" w:rsidP="00B03026">
            <w:pPr>
              <w:rPr>
                <w:sz w:val="22"/>
                <w:szCs w:val="22"/>
              </w:rPr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0</w:t>
            </w:r>
            <w:r w:rsidRPr="00EF560D">
              <w:rPr>
                <w:sz w:val="22"/>
                <w:szCs w:val="22"/>
              </w:rPr>
              <w:t>.10</w:t>
            </w:r>
          </w:p>
          <w:p w14:paraId="5C9446ED" w14:textId="77777777" w:rsidR="00B202CB" w:rsidRPr="00EF560D" w:rsidRDefault="00B202CB" w:rsidP="00B03026"/>
        </w:tc>
        <w:tc>
          <w:tcPr>
            <w:tcW w:w="1039" w:type="dxa"/>
          </w:tcPr>
          <w:p w14:paraId="3F71CD10" w14:textId="77777777" w:rsidR="00B202CB" w:rsidRPr="00EF560D" w:rsidRDefault="00B202CB" w:rsidP="00B03026">
            <w:pPr>
              <w:jc w:val="center"/>
            </w:pPr>
            <w:r>
              <w:rPr>
                <w:sz w:val="22"/>
                <w:szCs w:val="22"/>
              </w:rPr>
              <w:t>9-17</w:t>
            </w:r>
          </w:p>
        </w:tc>
        <w:tc>
          <w:tcPr>
            <w:tcW w:w="4456" w:type="dxa"/>
          </w:tcPr>
          <w:p w14:paraId="0BD4A5EC" w14:textId="77777777" w:rsidR="00B202CB" w:rsidRPr="00EF560D" w:rsidRDefault="00B202CB" w:rsidP="00B03026">
            <w:r>
              <w:rPr>
                <w:sz w:val="22"/>
                <w:szCs w:val="22"/>
              </w:rPr>
              <w:t>Psihologia educației (6C, 2S)</w:t>
            </w:r>
          </w:p>
        </w:tc>
        <w:tc>
          <w:tcPr>
            <w:tcW w:w="3343" w:type="dxa"/>
          </w:tcPr>
          <w:p w14:paraId="77EE10AB" w14:textId="77777777" w:rsidR="00B202CB" w:rsidRPr="00EF560D" w:rsidRDefault="00B202CB" w:rsidP="00B03026">
            <w:pPr>
              <w:rPr>
                <w:bCs/>
                <w:lang w:val="ro-RO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  <w:vAlign w:val="center"/>
          </w:tcPr>
          <w:p w14:paraId="03026A55" w14:textId="58FE751E" w:rsidR="00B202CB" w:rsidRPr="00A5525C" w:rsidRDefault="00B202CB" w:rsidP="00B03026">
            <w:pPr>
              <w:jc w:val="center"/>
              <w:rPr>
                <w:bCs/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B202CB" w:rsidRPr="00DB77A1" w14:paraId="329B83E3" w14:textId="77777777" w:rsidTr="002913DE">
        <w:trPr>
          <w:trHeight w:val="70"/>
          <w:jc w:val="center"/>
        </w:trPr>
        <w:tc>
          <w:tcPr>
            <w:tcW w:w="799" w:type="dxa"/>
            <w:vMerge/>
            <w:vAlign w:val="bottom"/>
          </w:tcPr>
          <w:p w14:paraId="0F946D68" w14:textId="77777777" w:rsidR="00B202CB" w:rsidRPr="00EF560D" w:rsidRDefault="00B202CB" w:rsidP="00B202CB">
            <w:pPr>
              <w:rPr>
                <w:sz w:val="22"/>
                <w:szCs w:val="22"/>
              </w:rPr>
            </w:pPr>
          </w:p>
        </w:tc>
        <w:tc>
          <w:tcPr>
            <w:tcW w:w="1039" w:type="dxa"/>
          </w:tcPr>
          <w:p w14:paraId="4C35D9CA" w14:textId="390D86AC" w:rsidR="00B202CB" w:rsidRDefault="00B202CB" w:rsidP="00B202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-15</w:t>
            </w:r>
          </w:p>
        </w:tc>
        <w:tc>
          <w:tcPr>
            <w:tcW w:w="4456" w:type="dxa"/>
          </w:tcPr>
          <w:p w14:paraId="48F0FE43" w14:textId="3CC92D3F" w:rsidR="00B202CB" w:rsidRDefault="00B202CB" w:rsidP="00B202CB">
            <w:pPr>
              <w:rPr>
                <w:sz w:val="22"/>
                <w:szCs w:val="22"/>
              </w:rPr>
            </w:pPr>
            <w:r w:rsidRPr="001F4138">
              <w:rPr>
                <w:sz w:val="22"/>
                <w:szCs w:val="22"/>
                <w:lang w:val="ro-RO"/>
              </w:rPr>
              <w:t>Practica pedagogică (</w:t>
            </w:r>
            <w:r>
              <w:rPr>
                <w:sz w:val="22"/>
                <w:szCs w:val="22"/>
                <w:lang w:val="ro-RO"/>
              </w:rPr>
              <w:t>Inginerie</w:t>
            </w:r>
            <w:r w:rsidRPr="001F4138">
              <w:rPr>
                <w:sz w:val="22"/>
                <w:szCs w:val="22"/>
                <w:lang w:val="ro-RO"/>
              </w:rPr>
              <w:t>, 2</w:t>
            </w:r>
            <w:r>
              <w:rPr>
                <w:sz w:val="22"/>
                <w:szCs w:val="22"/>
                <w:lang w:val="ro-RO"/>
              </w:rPr>
              <w:t>S)</w:t>
            </w:r>
          </w:p>
        </w:tc>
        <w:tc>
          <w:tcPr>
            <w:tcW w:w="3343" w:type="dxa"/>
            <w:vAlign w:val="bottom"/>
          </w:tcPr>
          <w:p w14:paraId="60572F0C" w14:textId="4E3916F6" w:rsidR="00B202CB" w:rsidRDefault="00B202CB" w:rsidP="00B202CB">
            <w:pPr>
              <w:rPr>
                <w:bCs/>
                <w:sz w:val="22"/>
                <w:szCs w:val="22"/>
                <w:lang w:val="ro-RO"/>
              </w:rPr>
            </w:pPr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  <w:vAlign w:val="center"/>
          </w:tcPr>
          <w:p w14:paraId="0BB4CFFB" w14:textId="1933CEC8" w:rsidR="00B202CB" w:rsidRDefault="00BF5094" w:rsidP="00B202CB">
            <w:pPr>
              <w:jc w:val="center"/>
              <w:rPr>
                <w:bCs/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it-IT"/>
              </w:rPr>
              <w:t>BP37</w:t>
            </w:r>
          </w:p>
        </w:tc>
      </w:tr>
      <w:tr w:rsidR="00283D39" w:rsidRPr="00DB77A1" w14:paraId="475E094D" w14:textId="77777777" w:rsidTr="00791F01">
        <w:trPr>
          <w:trHeight w:val="70"/>
          <w:jc w:val="center"/>
        </w:trPr>
        <w:tc>
          <w:tcPr>
            <w:tcW w:w="799" w:type="dxa"/>
            <w:shd w:val="clear" w:color="auto" w:fill="C00000"/>
          </w:tcPr>
          <w:p w14:paraId="769ACDA9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1039" w:type="dxa"/>
            <w:shd w:val="clear" w:color="auto" w:fill="C00000"/>
          </w:tcPr>
          <w:p w14:paraId="2BD0B5E5" w14:textId="77777777" w:rsidR="00283D39" w:rsidRPr="00DB77A1" w:rsidRDefault="00283D39" w:rsidP="00B03026">
            <w:pPr>
              <w:jc w:val="center"/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4456" w:type="dxa"/>
            <w:shd w:val="clear" w:color="auto" w:fill="C00000"/>
          </w:tcPr>
          <w:p w14:paraId="00DEE272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3343" w:type="dxa"/>
            <w:shd w:val="clear" w:color="auto" w:fill="C00000"/>
          </w:tcPr>
          <w:p w14:paraId="01A1D123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826" w:type="dxa"/>
            <w:shd w:val="clear" w:color="auto" w:fill="C00000"/>
          </w:tcPr>
          <w:p w14:paraId="37E0D527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</w:tr>
      <w:tr w:rsidR="00283D39" w:rsidRPr="00DB77A1" w14:paraId="1D5C84D2" w14:textId="77777777" w:rsidTr="00791F01">
        <w:trPr>
          <w:jc w:val="center"/>
        </w:trPr>
        <w:tc>
          <w:tcPr>
            <w:tcW w:w="799" w:type="dxa"/>
          </w:tcPr>
          <w:p w14:paraId="7D97AF2D" w14:textId="77777777" w:rsidR="00283D39" w:rsidRPr="00EF560D" w:rsidRDefault="00283D39" w:rsidP="00B03026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3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3F285A3E" w14:textId="77777777" w:rsidR="00283D39" w:rsidRPr="00EF560D" w:rsidRDefault="00283D39" w:rsidP="00B03026">
            <w:pPr>
              <w:jc w:val="center"/>
            </w:pPr>
            <w:r>
              <w:rPr>
                <w:sz w:val="22"/>
                <w:szCs w:val="22"/>
                <w:lang w:val="ro-RO"/>
              </w:rPr>
              <w:t>13</w:t>
            </w:r>
            <w:r w:rsidRPr="00EF560D">
              <w:rPr>
                <w:sz w:val="22"/>
                <w:szCs w:val="22"/>
                <w:lang w:val="ro-RO"/>
              </w:rPr>
              <w:t>-1</w:t>
            </w:r>
            <w:r>
              <w:rPr>
                <w:sz w:val="22"/>
                <w:szCs w:val="22"/>
                <w:lang w:val="ro-RO"/>
              </w:rPr>
              <w:t>9</w:t>
            </w:r>
          </w:p>
        </w:tc>
        <w:tc>
          <w:tcPr>
            <w:tcW w:w="4456" w:type="dxa"/>
          </w:tcPr>
          <w:p w14:paraId="0A1AD0F9" w14:textId="77777777" w:rsidR="00283D39" w:rsidRPr="00EF560D" w:rsidRDefault="00283D39" w:rsidP="00B03026">
            <w:pPr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Pedagogie I (6C)</w:t>
            </w:r>
          </w:p>
        </w:tc>
        <w:tc>
          <w:tcPr>
            <w:tcW w:w="3343" w:type="dxa"/>
          </w:tcPr>
          <w:p w14:paraId="41CF88C5" w14:textId="77777777" w:rsidR="00283D39" w:rsidRPr="00EF560D" w:rsidRDefault="00283D39" w:rsidP="00B03026">
            <w:pPr>
              <w:rPr>
                <w:bCs/>
                <w:lang w:val="ro-RO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51BEBCC4" w14:textId="678B1D49" w:rsidR="00283D39" w:rsidRPr="00CF59B0" w:rsidRDefault="005F12A4" w:rsidP="00B03026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791F01" w:rsidRPr="00EF560D" w14:paraId="01DCD270" w14:textId="77777777" w:rsidTr="00791F01">
        <w:trPr>
          <w:jc w:val="center"/>
        </w:trPr>
        <w:tc>
          <w:tcPr>
            <w:tcW w:w="799" w:type="dxa"/>
            <w:vMerge w:val="restart"/>
          </w:tcPr>
          <w:p w14:paraId="6FA545DC" w14:textId="77777777" w:rsidR="00791F01" w:rsidRPr="00EF560D" w:rsidRDefault="00791F01" w:rsidP="00791F01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4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32760634" w14:textId="77777777" w:rsidR="00791F01" w:rsidRPr="00EF560D" w:rsidRDefault="00791F01" w:rsidP="00791F01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4456" w:type="dxa"/>
            <w:vAlign w:val="bottom"/>
          </w:tcPr>
          <w:p w14:paraId="74D8C756" w14:textId="05143472" w:rsidR="00791F01" w:rsidRPr="00EF560D" w:rsidRDefault="00791F01" w:rsidP="00791F01">
            <w:pPr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Instruire asistată de calculator (2C)</w:t>
            </w:r>
          </w:p>
        </w:tc>
        <w:tc>
          <w:tcPr>
            <w:tcW w:w="3343" w:type="dxa"/>
            <w:vAlign w:val="bottom"/>
          </w:tcPr>
          <w:p w14:paraId="3B643543" w14:textId="541B79BA" w:rsidR="00791F01" w:rsidRPr="00EF560D" w:rsidRDefault="00791F01" w:rsidP="00791F01">
            <w:pPr>
              <w:rPr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 xml:space="preserve">Conf.univ. dr. Popescu Carmen </w:t>
            </w:r>
          </w:p>
        </w:tc>
        <w:tc>
          <w:tcPr>
            <w:tcW w:w="826" w:type="dxa"/>
          </w:tcPr>
          <w:p w14:paraId="0E5C3152" w14:textId="7DFFA30E" w:rsidR="00791F01" w:rsidRPr="00AD259E" w:rsidRDefault="00AD259E" w:rsidP="00791F0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AD259E"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283D39" w:rsidRPr="00EF560D" w14:paraId="606807F8" w14:textId="77777777" w:rsidTr="00791F01">
        <w:trPr>
          <w:trHeight w:val="165"/>
          <w:jc w:val="center"/>
        </w:trPr>
        <w:tc>
          <w:tcPr>
            <w:tcW w:w="799" w:type="dxa"/>
            <w:vMerge/>
            <w:vAlign w:val="center"/>
          </w:tcPr>
          <w:p w14:paraId="0F81B648" w14:textId="77777777" w:rsidR="00283D39" w:rsidRPr="00EF560D" w:rsidRDefault="00283D39" w:rsidP="00B03026">
            <w:pPr>
              <w:rPr>
                <w:lang w:val="pt-BR"/>
              </w:rPr>
            </w:pPr>
          </w:p>
        </w:tc>
        <w:tc>
          <w:tcPr>
            <w:tcW w:w="1039" w:type="dxa"/>
            <w:vAlign w:val="center"/>
          </w:tcPr>
          <w:p w14:paraId="7E3AA658" w14:textId="77777777" w:rsidR="00283D39" w:rsidRPr="00EF560D" w:rsidRDefault="00283D39" w:rsidP="00B03026">
            <w:pPr>
              <w:jc w:val="center"/>
            </w:pPr>
            <w:r w:rsidRPr="00EF560D">
              <w:rPr>
                <w:sz w:val="22"/>
                <w:szCs w:val="22"/>
              </w:rPr>
              <w:t>15-19</w:t>
            </w:r>
          </w:p>
        </w:tc>
        <w:tc>
          <w:tcPr>
            <w:tcW w:w="4456" w:type="dxa"/>
            <w:vAlign w:val="bottom"/>
          </w:tcPr>
          <w:p w14:paraId="2B0C8C09" w14:textId="77777777" w:rsidR="00283D39" w:rsidRPr="00EF560D" w:rsidRDefault="00283D39" w:rsidP="00B03026"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1B64F7BC" w14:textId="77777777" w:rsidR="00283D39" w:rsidRPr="007C7255" w:rsidRDefault="00283D39" w:rsidP="00B03026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  <w:vAlign w:val="center"/>
          </w:tcPr>
          <w:p w14:paraId="0B809F32" w14:textId="16827A3C" w:rsidR="00283D39" w:rsidRPr="00CF59B0" w:rsidRDefault="001A60FD" w:rsidP="00B03026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CD5DA5" w:rsidRPr="00EF560D" w14:paraId="0492F4BD" w14:textId="77777777" w:rsidTr="00DC11DD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654FC745" w14:textId="5FA6FE38" w:rsidR="00CD5DA5" w:rsidRPr="00EF560D" w:rsidRDefault="00CD5DA5" w:rsidP="00CD5DA5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5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  <w:vAlign w:val="center"/>
          </w:tcPr>
          <w:p w14:paraId="409C9023" w14:textId="67A49AA3" w:rsidR="00CD5DA5" w:rsidRPr="00EF560D" w:rsidRDefault="00CD5DA5" w:rsidP="00CD5DA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-11</w:t>
            </w:r>
          </w:p>
        </w:tc>
        <w:tc>
          <w:tcPr>
            <w:tcW w:w="4456" w:type="dxa"/>
          </w:tcPr>
          <w:p w14:paraId="51526209" w14:textId="7E06CB6B" w:rsidR="00CD5DA5" w:rsidRPr="00CD5DA5" w:rsidRDefault="00CD5DA5" w:rsidP="00CD5DA5">
            <w:pPr>
              <w:rPr>
                <w:sz w:val="22"/>
                <w:szCs w:val="22"/>
              </w:rPr>
            </w:pPr>
            <w:r w:rsidRPr="00D25676">
              <w:rPr>
                <w:sz w:val="22"/>
                <w:szCs w:val="22"/>
              </w:rPr>
              <w:t>Practic</w:t>
            </w:r>
            <w:r>
              <w:rPr>
                <w:sz w:val="22"/>
                <w:szCs w:val="22"/>
              </w:rPr>
              <w:t>a</w:t>
            </w:r>
            <w:r w:rsidRPr="00D25676">
              <w:rPr>
                <w:sz w:val="22"/>
                <w:szCs w:val="22"/>
              </w:rPr>
              <w:t xml:space="preserve"> pedagogică (</w:t>
            </w:r>
            <w:r w:rsidRPr="00CD5DA5">
              <w:rPr>
                <w:sz w:val="22"/>
                <w:szCs w:val="22"/>
              </w:rPr>
              <w:t>Socio-uman</w:t>
            </w:r>
            <w:r w:rsidRPr="00D25676"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  <w:vAlign w:val="bottom"/>
          </w:tcPr>
          <w:p w14:paraId="6087CC82" w14:textId="60C71EBC" w:rsidR="00CD5DA5" w:rsidRPr="00EF560D" w:rsidRDefault="00CD5DA5" w:rsidP="00CD5DA5">
            <w:pPr>
              <w:rPr>
                <w:sz w:val="22"/>
                <w:szCs w:val="22"/>
                <w:lang w:val="ro-RO"/>
              </w:rPr>
            </w:pPr>
            <w:r w:rsidRPr="00A5525C">
              <w:rPr>
                <w:sz w:val="22"/>
                <w:szCs w:val="22"/>
              </w:rPr>
              <w:t xml:space="preserve">Lect. univ dr. </w:t>
            </w:r>
            <w:r w:rsidR="004D7F36" w:rsidRPr="00A5525C">
              <w:rPr>
                <w:sz w:val="22"/>
                <w:szCs w:val="22"/>
              </w:rPr>
              <w:t>Robu Viorel</w:t>
            </w:r>
            <w:r w:rsidRPr="00A5525C">
              <w:rPr>
                <w:sz w:val="22"/>
                <w:szCs w:val="22"/>
              </w:rPr>
              <w:t xml:space="preserve"> </w:t>
            </w:r>
          </w:p>
        </w:tc>
        <w:tc>
          <w:tcPr>
            <w:tcW w:w="826" w:type="dxa"/>
            <w:vAlign w:val="center"/>
          </w:tcPr>
          <w:p w14:paraId="54BD7DE1" w14:textId="2AFCB56D" w:rsidR="00CD5DA5" w:rsidRPr="00CF59B0" w:rsidRDefault="00CD5DA5" w:rsidP="00CD5DA5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D223</w:t>
            </w:r>
          </w:p>
        </w:tc>
      </w:tr>
      <w:tr w:rsidR="00CD5DA5" w:rsidRPr="00EF560D" w14:paraId="60DCD41C" w14:textId="77777777" w:rsidTr="00791F01">
        <w:trPr>
          <w:trHeight w:val="165"/>
          <w:jc w:val="center"/>
        </w:trPr>
        <w:tc>
          <w:tcPr>
            <w:tcW w:w="799" w:type="dxa"/>
            <w:vMerge/>
            <w:vAlign w:val="center"/>
          </w:tcPr>
          <w:p w14:paraId="1206A7E3" w14:textId="4C51228B" w:rsidR="00CD5DA5" w:rsidRPr="00EF560D" w:rsidRDefault="00CD5DA5" w:rsidP="00B03026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24636D6F" w14:textId="77777777" w:rsidR="00CD5DA5" w:rsidRPr="00D25676" w:rsidRDefault="00CD5DA5" w:rsidP="00B03026">
            <w:pPr>
              <w:jc w:val="center"/>
            </w:pPr>
            <w:r w:rsidRPr="00D25676">
              <w:rPr>
                <w:sz w:val="22"/>
                <w:szCs w:val="22"/>
              </w:rPr>
              <w:t>11-13</w:t>
            </w:r>
          </w:p>
        </w:tc>
        <w:tc>
          <w:tcPr>
            <w:tcW w:w="4456" w:type="dxa"/>
          </w:tcPr>
          <w:p w14:paraId="1569F71F" w14:textId="77777777" w:rsidR="00CD5DA5" w:rsidRPr="00D25676" w:rsidRDefault="00CD5DA5" w:rsidP="00B03026">
            <w:r w:rsidRPr="00D25676">
              <w:rPr>
                <w:sz w:val="22"/>
                <w:szCs w:val="22"/>
              </w:rPr>
              <w:t>Practic</w:t>
            </w:r>
            <w:r>
              <w:rPr>
                <w:sz w:val="22"/>
                <w:szCs w:val="22"/>
              </w:rPr>
              <w:t>a</w:t>
            </w:r>
            <w:r w:rsidRPr="00D25676">
              <w:rPr>
                <w:sz w:val="22"/>
                <w:szCs w:val="22"/>
              </w:rPr>
              <w:t xml:space="preserve"> pedagogică (Biologie)</w:t>
            </w:r>
          </w:p>
        </w:tc>
        <w:tc>
          <w:tcPr>
            <w:tcW w:w="3343" w:type="dxa"/>
            <w:vAlign w:val="bottom"/>
          </w:tcPr>
          <w:p w14:paraId="1D3A11CB" w14:textId="77777777" w:rsidR="00CD5DA5" w:rsidRPr="001D748F" w:rsidRDefault="00CD5DA5" w:rsidP="00B03026">
            <w:pPr>
              <w:rPr>
                <w:lang w:val="pl-PL"/>
              </w:rPr>
            </w:pPr>
            <w:r w:rsidRPr="001D748F">
              <w:rPr>
                <w:sz w:val="22"/>
                <w:szCs w:val="22"/>
                <w:lang w:val="pl-PL"/>
              </w:rPr>
              <w:t>Lect. univ dr. Nicuță</w:t>
            </w:r>
            <w:r>
              <w:rPr>
                <w:sz w:val="22"/>
                <w:szCs w:val="22"/>
                <w:lang w:val="pl-PL"/>
              </w:rPr>
              <w:t xml:space="preserve"> </w:t>
            </w:r>
            <w:r w:rsidRPr="001D748F">
              <w:rPr>
                <w:sz w:val="22"/>
                <w:szCs w:val="22"/>
                <w:lang w:val="pl-PL"/>
              </w:rPr>
              <w:t xml:space="preserve">Daniela </w:t>
            </w:r>
          </w:p>
        </w:tc>
        <w:tc>
          <w:tcPr>
            <w:tcW w:w="826" w:type="dxa"/>
          </w:tcPr>
          <w:p w14:paraId="57C94EB1" w14:textId="77777777" w:rsidR="00CD5DA5" w:rsidRPr="00CF59B0" w:rsidRDefault="00CD5DA5" w:rsidP="00B03026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AI1</w:t>
            </w:r>
          </w:p>
        </w:tc>
      </w:tr>
      <w:tr w:rsidR="00CD5DA5" w:rsidRPr="00EF560D" w14:paraId="167E4F8C" w14:textId="77777777" w:rsidTr="00791F01">
        <w:trPr>
          <w:trHeight w:val="165"/>
          <w:jc w:val="center"/>
        </w:trPr>
        <w:tc>
          <w:tcPr>
            <w:tcW w:w="799" w:type="dxa"/>
            <w:vMerge/>
            <w:vAlign w:val="center"/>
          </w:tcPr>
          <w:p w14:paraId="12C22106" w14:textId="77777777" w:rsidR="00CD5DA5" w:rsidRPr="00EF560D" w:rsidRDefault="00CD5DA5" w:rsidP="00B03026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3C799768" w14:textId="77777777" w:rsidR="00CD5DA5" w:rsidRPr="00EF560D" w:rsidRDefault="00CD5DA5" w:rsidP="00B03026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8</w:t>
            </w:r>
          </w:p>
        </w:tc>
        <w:tc>
          <w:tcPr>
            <w:tcW w:w="4456" w:type="dxa"/>
            <w:vAlign w:val="bottom"/>
          </w:tcPr>
          <w:p w14:paraId="1FB23B6A" w14:textId="77777777" w:rsidR="00CD5DA5" w:rsidRPr="00EF560D" w:rsidRDefault="00CD5DA5" w:rsidP="00B03026">
            <w:r>
              <w:rPr>
                <w:sz w:val="22"/>
                <w:szCs w:val="22"/>
              </w:rPr>
              <w:t>Didactica specializării (Litere, 2C+4S)</w:t>
            </w:r>
          </w:p>
        </w:tc>
        <w:tc>
          <w:tcPr>
            <w:tcW w:w="3343" w:type="dxa"/>
          </w:tcPr>
          <w:p w14:paraId="139E01B1" w14:textId="77777777" w:rsidR="00CD5DA5" w:rsidRPr="00EF560D" w:rsidRDefault="00CD5DA5" w:rsidP="00B03026"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2FB38EE9" w14:textId="799197DF" w:rsidR="00CD5DA5" w:rsidRPr="00CF59B0" w:rsidRDefault="00077243" w:rsidP="00B03026">
            <w:pPr>
              <w:jc w:val="center"/>
              <w:rPr>
                <w:sz w:val="22"/>
                <w:szCs w:val="22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CD5DA5" w:rsidRPr="00EF560D" w14:paraId="284515AB" w14:textId="77777777" w:rsidTr="00791F01">
        <w:trPr>
          <w:trHeight w:val="165"/>
          <w:jc w:val="center"/>
        </w:trPr>
        <w:tc>
          <w:tcPr>
            <w:tcW w:w="799" w:type="dxa"/>
            <w:vMerge/>
            <w:vAlign w:val="center"/>
          </w:tcPr>
          <w:p w14:paraId="06BE6B9B" w14:textId="77777777" w:rsidR="00CD5DA5" w:rsidRPr="00EF560D" w:rsidRDefault="00CD5DA5" w:rsidP="00B03026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5232C032" w14:textId="77777777" w:rsidR="00CD5DA5" w:rsidRPr="00EF560D" w:rsidRDefault="00CD5DA5" w:rsidP="00B03026">
            <w:pPr>
              <w:jc w:val="center"/>
            </w:pPr>
            <w:r>
              <w:rPr>
                <w:sz w:val="22"/>
                <w:szCs w:val="22"/>
              </w:rPr>
              <w:t>11-15</w:t>
            </w:r>
          </w:p>
        </w:tc>
        <w:tc>
          <w:tcPr>
            <w:tcW w:w="4456" w:type="dxa"/>
            <w:vAlign w:val="center"/>
          </w:tcPr>
          <w:p w14:paraId="0004226C" w14:textId="589DE0ED" w:rsidR="00CD5DA5" w:rsidRPr="00EF560D" w:rsidRDefault="00CD5DA5" w:rsidP="00BE48A5">
            <w:r>
              <w:rPr>
                <w:sz w:val="22"/>
                <w:szCs w:val="22"/>
              </w:rPr>
              <w:t>Didactica specializării (SMSS+SU, 4S)</w:t>
            </w:r>
          </w:p>
        </w:tc>
        <w:tc>
          <w:tcPr>
            <w:tcW w:w="3343" w:type="dxa"/>
            <w:vAlign w:val="center"/>
          </w:tcPr>
          <w:p w14:paraId="39A93E0F" w14:textId="77777777" w:rsidR="00CD5DA5" w:rsidRPr="00EF560D" w:rsidRDefault="00CD5DA5" w:rsidP="00BE48A5"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  <w:vAlign w:val="center"/>
          </w:tcPr>
          <w:p w14:paraId="2CBEA177" w14:textId="49C1D00C" w:rsidR="00CD5DA5" w:rsidRPr="00CF59B0" w:rsidRDefault="00CC665C" w:rsidP="00B03026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CD5DA5" w:rsidRPr="00EF560D" w14:paraId="38C9D195" w14:textId="77777777" w:rsidTr="00791F01">
        <w:trPr>
          <w:trHeight w:val="70"/>
          <w:jc w:val="center"/>
        </w:trPr>
        <w:tc>
          <w:tcPr>
            <w:tcW w:w="799" w:type="dxa"/>
            <w:vMerge/>
          </w:tcPr>
          <w:p w14:paraId="7D5D06E0" w14:textId="77777777" w:rsidR="00CD5DA5" w:rsidRPr="00DB77A1" w:rsidRDefault="00CD5DA5" w:rsidP="00B03026"/>
        </w:tc>
        <w:tc>
          <w:tcPr>
            <w:tcW w:w="1039" w:type="dxa"/>
            <w:vAlign w:val="center"/>
          </w:tcPr>
          <w:p w14:paraId="74DDC3B2" w14:textId="77777777" w:rsidR="00CD5DA5" w:rsidRPr="00EF560D" w:rsidRDefault="00CD5DA5" w:rsidP="00B03026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7AA97B52" w14:textId="77777777" w:rsidR="00CD5DA5" w:rsidRPr="00EF560D" w:rsidRDefault="00CD5DA5" w:rsidP="00B03026">
            <w:r>
              <w:rPr>
                <w:sz w:val="22"/>
                <w:szCs w:val="22"/>
              </w:rPr>
              <w:t>Didactica specializării (Ec.+Științe, 6C+2S)</w:t>
            </w:r>
          </w:p>
        </w:tc>
        <w:tc>
          <w:tcPr>
            <w:tcW w:w="3343" w:type="dxa"/>
            <w:vAlign w:val="center"/>
          </w:tcPr>
          <w:p w14:paraId="52ECFC23" w14:textId="77777777" w:rsidR="00CD5DA5" w:rsidRPr="00EF560D" w:rsidRDefault="00CD5DA5" w:rsidP="00B03026">
            <w:r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6891B496" w14:textId="77777777" w:rsidR="00CD5DA5" w:rsidRPr="00CF59B0" w:rsidRDefault="00CD5DA5" w:rsidP="00B03026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C119</w:t>
            </w:r>
          </w:p>
        </w:tc>
      </w:tr>
      <w:tr w:rsidR="00BF054E" w:rsidRPr="00EF560D" w14:paraId="23C50C9A" w14:textId="77777777" w:rsidTr="00791F01">
        <w:trPr>
          <w:jc w:val="center"/>
        </w:trPr>
        <w:tc>
          <w:tcPr>
            <w:tcW w:w="799" w:type="dxa"/>
            <w:vAlign w:val="center"/>
          </w:tcPr>
          <w:p w14:paraId="317A1AF8" w14:textId="77777777" w:rsidR="00BF054E" w:rsidRPr="00EF560D" w:rsidRDefault="00BF054E" w:rsidP="00BF054E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6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34696DC4" w14:textId="34758CBD" w:rsidR="00BF054E" w:rsidRPr="00EF560D" w:rsidRDefault="00BF054E" w:rsidP="00BF054E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</w:t>
            </w:r>
            <w:r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  <w:vAlign w:val="bottom"/>
          </w:tcPr>
          <w:p w14:paraId="4BA4D198" w14:textId="1CA510BE" w:rsidR="00BF054E" w:rsidRPr="00EF560D" w:rsidRDefault="00BF054E" w:rsidP="00BF054E">
            <w:pPr>
              <w:rPr>
                <w:lang w:val="ro-RO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</w:t>
            </w:r>
            <w:r>
              <w:rPr>
                <w:sz w:val="22"/>
                <w:szCs w:val="22"/>
                <w:lang w:val="it-IT"/>
              </w:rPr>
              <w:t>+2S</w:t>
            </w:r>
            <w:r w:rsidRPr="00181A0D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43" w:type="dxa"/>
            <w:vAlign w:val="bottom"/>
          </w:tcPr>
          <w:p w14:paraId="0D098273" w14:textId="038019F3" w:rsidR="00BF054E" w:rsidRPr="00EF560D" w:rsidRDefault="00BF054E" w:rsidP="00BF054E"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40DE1B2B" w14:textId="0677B1E4" w:rsidR="00BF054E" w:rsidRPr="00CF59B0" w:rsidRDefault="009D5500" w:rsidP="00BF054E">
            <w:pPr>
              <w:jc w:val="center"/>
              <w:rPr>
                <w:sz w:val="22"/>
                <w:szCs w:val="22"/>
                <w:lang w:val="it-IT"/>
              </w:rPr>
            </w:pPr>
            <w:r w:rsidRPr="00CF59B0">
              <w:rPr>
                <w:sz w:val="22"/>
                <w:szCs w:val="22"/>
              </w:rPr>
              <w:t>D215</w:t>
            </w:r>
          </w:p>
        </w:tc>
      </w:tr>
      <w:tr w:rsidR="00283D39" w:rsidRPr="00EF560D" w14:paraId="4C6BD5F3" w14:textId="77777777" w:rsidTr="00791F01">
        <w:trPr>
          <w:jc w:val="center"/>
        </w:trPr>
        <w:tc>
          <w:tcPr>
            <w:tcW w:w="799" w:type="dxa"/>
            <w:vAlign w:val="center"/>
          </w:tcPr>
          <w:p w14:paraId="105017B9" w14:textId="77777777" w:rsidR="00283D39" w:rsidRPr="00EF560D" w:rsidRDefault="00283D39" w:rsidP="00B03026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7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6BAAC31C" w14:textId="5A785F45" w:rsidR="00283D39" w:rsidRPr="00EF560D" w:rsidRDefault="00283D39" w:rsidP="00B03026">
            <w:pPr>
              <w:jc w:val="center"/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1</w:t>
            </w:r>
            <w:r w:rsidR="00692BE9"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9</w:t>
            </w:r>
          </w:p>
        </w:tc>
        <w:tc>
          <w:tcPr>
            <w:tcW w:w="4456" w:type="dxa"/>
          </w:tcPr>
          <w:p w14:paraId="110BFE23" w14:textId="77777777" w:rsidR="00283D39" w:rsidRPr="00EF560D" w:rsidRDefault="00283D39" w:rsidP="00B03026">
            <w:pPr>
              <w:rPr>
                <w:lang w:val="it-IT"/>
              </w:rPr>
            </w:pPr>
            <w:r w:rsidRPr="00181A0D">
              <w:rPr>
                <w:sz w:val="22"/>
                <w:szCs w:val="22"/>
                <w:lang w:val="it-IT"/>
              </w:rPr>
              <w:t xml:space="preserve">Didactica specializării (Inginerie, </w:t>
            </w:r>
            <w:r>
              <w:rPr>
                <w:sz w:val="22"/>
                <w:szCs w:val="22"/>
                <w:lang w:val="it-IT"/>
              </w:rPr>
              <w:t>4</w:t>
            </w:r>
            <w:r w:rsidRPr="00181A0D">
              <w:rPr>
                <w:sz w:val="22"/>
                <w:szCs w:val="22"/>
                <w:lang w:val="it-IT"/>
              </w:rPr>
              <w:t>C</w:t>
            </w:r>
            <w:r>
              <w:rPr>
                <w:sz w:val="22"/>
                <w:szCs w:val="22"/>
                <w:lang w:val="it-IT"/>
              </w:rPr>
              <w:t>+4S</w:t>
            </w:r>
            <w:r w:rsidRPr="00181A0D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43" w:type="dxa"/>
            <w:vAlign w:val="bottom"/>
          </w:tcPr>
          <w:p w14:paraId="14214D06" w14:textId="77777777" w:rsidR="00283D39" w:rsidRPr="00EF560D" w:rsidRDefault="00283D39" w:rsidP="00B03026">
            <w:pPr>
              <w:rPr>
                <w:bCs/>
                <w:lang w:val="ro-RO"/>
              </w:rPr>
            </w:pPr>
            <w:r w:rsidRPr="00181A0D">
              <w:rPr>
                <w:bCs/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  <w:vAlign w:val="center"/>
          </w:tcPr>
          <w:p w14:paraId="5C949D85" w14:textId="2372A397" w:rsidR="00283D39" w:rsidRPr="00CF59B0" w:rsidRDefault="006B1DBF" w:rsidP="00B03026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283D39" w:rsidRPr="00EF560D" w14:paraId="0B42FF0A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5FFBB4ED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5658C648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456" w:type="dxa"/>
            <w:shd w:val="clear" w:color="auto" w:fill="C00000"/>
          </w:tcPr>
          <w:p w14:paraId="26BB9E5C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43" w:type="dxa"/>
            <w:shd w:val="clear" w:color="auto" w:fill="C00000"/>
          </w:tcPr>
          <w:p w14:paraId="06B6FFF9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3586B10D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283D39" w:rsidRPr="00DB77A1" w14:paraId="1F43D0A2" w14:textId="77777777" w:rsidTr="00791F01">
        <w:trPr>
          <w:trHeight w:val="210"/>
          <w:jc w:val="center"/>
        </w:trPr>
        <w:tc>
          <w:tcPr>
            <w:tcW w:w="799" w:type="dxa"/>
          </w:tcPr>
          <w:p w14:paraId="243EE8C5" w14:textId="77777777" w:rsidR="00283D39" w:rsidRPr="00EF560D" w:rsidRDefault="00283D39" w:rsidP="00B03026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0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1C7481A5" w14:textId="77777777" w:rsidR="00283D39" w:rsidRPr="00EF560D" w:rsidRDefault="00283D39" w:rsidP="00B03026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456" w:type="dxa"/>
          </w:tcPr>
          <w:p w14:paraId="3C9E53A2" w14:textId="77777777" w:rsidR="00283D39" w:rsidRPr="00EF560D" w:rsidRDefault="00283D39" w:rsidP="00B03026">
            <w:pPr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4</w:t>
            </w:r>
            <w:r w:rsidRPr="00EF560D">
              <w:rPr>
                <w:sz w:val="22"/>
                <w:szCs w:val="22"/>
              </w:rPr>
              <w:t>C)</w:t>
            </w:r>
          </w:p>
        </w:tc>
        <w:tc>
          <w:tcPr>
            <w:tcW w:w="3343" w:type="dxa"/>
          </w:tcPr>
          <w:p w14:paraId="20FB4CA3" w14:textId="77777777" w:rsidR="00283D39" w:rsidRPr="00DB77A1" w:rsidRDefault="00283D39" w:rsidP="00B03026">
            <w:pPr>
              <w:rPr>
                <w:lang w:val="pt-BR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63B7DA6F" w14:textId="5EEF6C3C" w:rsidR="00283D39" w:rsidRPr="00CF59B0" w:rsidRDefault="005F12A4" w:rsidP="00B03026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EA7977" w:rsidRPr="00EF560D" w14:paraId="367B7438" w14:textId="77777777" w:rsidTr="00791F01">
        <w:trPr>
          <w:trHeight w:val="134"/>
          <w:jc w:val="center"/>
        </w:trPr>
        <w:tc>
          <w:tcPr>
            <w:tcW w:w="799" w:type="dxa"/>
            <w:vMerge w:val="restart"/>
            <w:vAlign w:val="center"/>
          </w:tcPr>
          <w:p w14:paraId="7C67257A" w14:textId="77777777" w:rsidR="00EA7977" w:rsidRPr="00EF560D" w:rsidRDefault="00EA7977" w:rsidP="00EA7977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1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  <w:vAlign w:val="center"/>
          </w:tcPr>
          <w:p w14:paraId="1C15A7D8" w14:textId="344E13B7" w:rsidR="00EA7977" w:rsidRPr="00EF560D" w:rsidRDefault="00EA7977" w:rsidP="00EA7977">
            <w:pPr>
              <w:jc w:val="center"/>
            </w:pPr>
            <w:r w:rsidRPr="00EF560D">
              <w:rPr>
                <w:sz w:val="22"/>
                <w:szCs w:val="22"/>
              </w:rPr>
              <w:t>13-15</w:t>
            </w:r>
          </w:p>
        </w:tc>
        <w:tc>
          <w:tcPr>
            <w:tcW w:w="4456" w:type="dxa"/>
            <w:vAlign w:val="center"/>
          </w:tcPr>
          <w:p w14:paraId="05D4B9F4" w14:textId="325725D4" w:rsidR="00EA7977" w:rsidRPr="00EF560D" w:rsidRDefault="00EA7977" w:rsidP="00EA7977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SMSS+SU, 2S)</w:t>
            </w:r>
          </w:p>
        </w:tc>
        <w:tc>
          <w:tcPr>
            <w:tcW w:w="3343" w:type="dxa"/>
            <w:vAlign w:val="center"/>
          </w:tcPr>
          <w:p w14:paraId="4CEE66C2" w14:textId="54530164" w:rsidR="00EA7977" w:rsidRPr="00EF560D" w:rsidRDefault="00EA7977" w:rsidP="00EA7977">
            <w:pPr>
              <w:rPr>
                <w:lang w:val="fr-FR"/>
              </w:rPr>
            </w:pPr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70E90541" w14:textId="4856EB66" w:rsidR="00EA7977" w:rsidRPr="00CF59B0" w:rsidRDefault="00AD259E" w:rsidP="00EA7977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P13</w:t>
            </w:r>
          </w:p>
        </w:tc>
      </w:tr>
      <w:tr w:rsidR="00283D39" w:rsidRPr="00DB77A1" w14:paraId="0AD23C5B" w14:textId="77777777" w:rsidTr="00791F01">
        <w:trPr>
          <w:jc w:val="center"/>
        </w:trPr>
        <w:tc>
          <w:tcPr>
            <w:tcW w:w="799" w:type="dxa"/>
            <w:vMerge/>
            <w:vAlign w:val="center"/>
          </w:tcPr>
          <w:p w14:paraId="3DEB77B8" w14:textId="77777777" w:rsidR="00283D39" w:rsidRPr="00EF560D" w:rsidRDefault="00283D39" w:rsidP="00B03026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0D5CAD88" w14:textId="77777777" w:rsidR="00283D39" w:rsidRPr="00EF560D" w:rsidRDefault="00283D39" w:rsidP="00B03026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3779EC29" w14:textId="77777777" w:rsidR="00283D39" w:rsidRPr="00EF560D" w:rsidRDefault="00283D39" w:rsidP="00B03026">
            <w:pPr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5B65ABBF" w14:textId="77777777" w:rsidR="00283D39" w:rsidRPr="007C7255" w:rsidRDefault="00283D39" w:rsidP="00B03026">
            <w:pPr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  <w:vAlign w:val="center"/>
          </w:tcPr>
          <w:p w14:paraId="667AA9D5" w14:textId="26980AC4" w:rsidR="00283D39" w:rsidRPr="00CF59B0" w:rsidRDefault="001A60FD" w:rsidP="00B03026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BF054E" w:rsidRPr="00EF560D" w14:paraId="655C4D17" w14:textId="77777777" w:rsidTr="00791F01">
        <w:trPr>
          <w:trHeight w:val="172"/>
          <w:jc w:val="center"/>
        </w:trPr>
        <w:tc>
          <w:tcPr>
            <w:tcW w:w="799" w:type="dxa"/>
          </w:tcPr>
          <w:p w14:paraId="3E6218B8" w14:textId="77777777" w:rsidR="00BF054E" w:rsidRPr="00EF560D" w:rsidRDefault="00BF054E" w:rsidP="00BF054E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2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  <w:vAlign w:val="center"/>
          </w:tcPr>
          <w:p w14:paraId="545B2462" w14:textId="73E99FBA" w:rsidR="00BF054E" w:rsidRPr="00EF560D" w:rsidRDefault="00BF054E" w:rsidP="00BF054E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478F9FC3" w14:textId="64A1956F" w:rsidR="00BF054E" w:rsidRPr="00EF560D" w:rsidRDefault="00BF054E" w:rsidP="00BF054E">
            <w:r>
              <w:rPr>
                <w:sz w:val="22"/>
                <w:szCs w:val="22"/>
              </w:rPr>
              <w:t>Didactica specializării (Ec.+Științe, 6C+2S)</w:t>
            </w:r>
          </w:p>
        </w:tc>
        <w:tc>
          <w:tcPr>
            <w:tcW w:w="3343" w:type="dxa"/>
            <w:vAlign w:val="center"/>
          </w:tcPr>
          <w:p w14:paraId="6BF0E5B6" w14:textId="25EEBA3D" w:rsidR="00BF054E" w:rsidRPr="00EF560D" w:rsidRDefault="00BF054E" w:rsidP="00BF054E">
            <w:r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13A96A36" w14:textId="526B73C0" w:rsidR="00BF054E" w:rsidRPr="00CF59B0" w:rsidRDefault="00BF054E" w:rsidP="00BF054E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C119</w:t>
            </w:r>
          </w:p>
        </w:tc>
      </w:tr>
      <w:tr w:rsidR="0059170A" w:rsidRPr="00EF560D" w14:paraId="740B8AED" w14:textId="77777777" w:rsidTr="00791F01">
        <w:trPr>
          <w:trHeight w:val="125"/>
          <w:jc w:val="center"/>
        </w:trPr>
        <w:tc>
          <w:tcPr>
            <w:tcW w:w="799" w:type="dxa"/>
            <w:vMerge w:val="restart"/>
          </w:tcPr>
          <w:p w14:paraId="5C4733C3" w14:textId="77777777" w:rsidR="0059170A" w:rsidRPr="00EF560D" w:rsidRDefault="0059170A" w:rsidP="0059170A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3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32999C27" w14:textId="16C0C651" w:rsidR="0059170A" w:rsidRPr="00EF560D" w:rsidRDefault="0059170A" w:rsidP="0059170A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9-13</w:t>
            </w:r>
          </w:p>
        </w:tc>
        <w:tc>
          <w:tcPr>
            <w:tcW w:w="4456" w:type="dxa"/>
          </w:tcPr>
          <w:p w14:paraId="4A08559D" w14:textId="7C84CB58" w:rsidR="0059170A" w:rsidRPr="00EF560D" w:rsidRDefault="0059170A" w:rsidP="0059170A">
            <w:pPr>
              <w:rPr>
                <w:lang w:val="ro-RO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3CC952E2" w14:textId="0D79D879" w:rsidR="0059170A" w:rsidRPr="00EF560D" w:rsidRDefault="0059170A" w:rsidP="0059170A"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127D82B1" w14:textId="6260D1C5" w:rsidR="0059170A" w:rsidRPr="00CF59B0" w:rsidRDefault="009D5500" w:rsidP="0059170A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9B0">
              <w:rPr>
                <w:sz w:val="22"/>
                <w:szCs w:val="22"/>
              </w:rPr>
              <w:t>D215</w:t>
            </w:r>
          </w:p>
        </w:tc>
      </w:tr>
      <w:tr w:rsidR="0059170A" w:rsidRPr="00EF560D" w14:paraId="2438EBD3" w14:textId="77777777" w:rsidTr="00791F01">
        <w:trPr>
          <w:trHeight w:val="70"/>
          <w:jc w:val="center"/>
        </w:trPr>
        <w:tc>
          <w:tcPr>
            <w:tcW w:w="799" w:type="dxa"/>
            <w:vMerge/>
          </w:tcPr>
          <w:p w14:paraId="1688247E" w14:textId="77777777" w:rsidR="0059170A" w:rsidRPr="00EF560D" w:rsidRDefault="0059170A" w:rsidP="0059170A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7FECBC47" w14:textId="20A0ED21" w:rsidR="0059170A" w:rsidRDefault="0059170A" w:rsidP="0059170A">
            <w:pPr>
              <w:jc w:val="center"/>
              <w:rPr>
                <w:sz w:val="22"/>
                <w:szCs w:val="22"/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</w:t>
            </w:r>
            <w:r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  <w:vAlign w:val="bottom"/>
          </w:tcPr>
          <w:p w14:paraId="37FFED13" w14:textId="58B5DCCF" w:rsidR="0059170A" w:rsidRPr="00181A0D" w:rsidRDefault="0059170A" w:rsidP="0059170A"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ro-RO"/>
              </w:rPr>
              <w:t>IAC (4C)</w:t>
            </w:r>
          </w:p>
        </w:tc>
        <w:tc>
          <w:tcPr>
            <w:tcW w:w="3343" w:type="dxa"/>
            <w:vAlign w:val="bottom"/>
          </w:tcPr>
          <w:p w14:paraId="7036C05A" w14:textId="53E4D886" w:rsidR="0059170A" w:rsidRPr="00181A0D" w:rsidRDefault="0059170A" w:rsidP="0059170A">
            <w:pPr>
              <w:rPr>
                <w:sz w:val="22"/>
                <w:szCs w:val="22"/>
              </w:rPr>
            </w:pPr>
            <w:r w:rsidRPr="00DB77A1">
              <w:rPr>
                <w:sz w:val="22"/>
                <w:szCs w:val="22"/>
                <w:lang w:val="pt-BR"/>
              </w:rPr>
              <w:t xml:space="preserve">Conf.univ. dr. Popescu Carmen </w:t>
            </w:r>
          </w:p>
        </w:tc>
        <w:tc>
          <w:tcPr>
            <w:tcW w:w="826" w:type="dxa"/>
          </w:tcPr>
          <w:p w14:paraId="7F7E1D59" w14:textId="77777777" w:rsidR="0059170A" w:rsidRPr="00CF59B0" w:rsidRDefault="0059170A" w:rsidP="0059170A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1B4474" w:rsidRPr="00DB77A1" w14:paraId="2BA02EAA" w14:textId="77777777" w:rsidTr="00791F01">
        <w:trPr>
          <w:jc w:val="center"/>
        </w:trPr>
        <w:tc>
          <w:tcPr>
            <w:tcW w:w="799" w:type="dxa"/>
            <w:vMerge w:val="restart"/>
            <w:vAlign w:val="center"/>
          </w:tcPr>
          <w:p w14:paraId="55BF66CC" w14:textId="77777777" w:rsidR="001B4474" w:rsidRPr="00EF560D" w:rsidRDefault="001B4474" w:rsidP="001B4474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4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2AD79513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9-13</w:t>
            </w:r>
          </w:p>
        </w:tc>
        <w:tc>
          <w:tcPr>
            <w:tcW w:w="4456" w:type="dxa"/>
            <w:vAlign w:val="bottom"/>
          </w:tcPr>
          <w:p w14:paraId="2B7EC223" w14:textId="3DF1B81A" w:rsidR="001B4474" w:rsidRPr="00DC11DD" w:rsidRDefault="001B4474" w:rsidP="001B4474">
            <w:pPr>
              <w:rPr>
                <w:sz w:val="22"/>
                <w:szCs w:val="22"/>
                <w:lang w:val="it-IT"/>
              </w:rPr>
            </w:pPr>
            <w:r w:rsidRPr="00DC11DD">
              <w:rPr>
                <w:sz w:val="22"/>
                <w:szCs w:val="22"/>
                <w:lang w:val="it-IT"/>
              </w:rPr>
              <w:t>IAC (</w:t>
            </w:r>
            <w:r w:rsidRPr="00DC11DD">
              <w:rPr>
                <w:color w:val="2C363A"/>
                <w:sz w:val="22"/>
                <w:szCs w:val="22"/>
                <w:shd w:val="clear" w:color="auto" w:fill="FFFFFF"/>
              </w:rPr>
              <w:t>Inginerie + Șt. ec. + Litere - 4S)</w:t>
            </w:r>
          </w:p>
        </w:tc>
        <w:tc>
          <w:tcPr>
            <w:tcW w:w="3343" w:type="dxa"/>
          </w:tcPr>
          <w:p w14:paraId="38EA7016" w14:textId="600E9BE3" w:rsidR="001B4474" w:rsidRPr="00DC11DD" w:rsidRDefault="0059170A" w:rsidP="001B4474">
            <w:pPr>
              <w:rPr>
                <w:sz w:val="22"/>
                <w:szCs w:val="22"/>
                <w:lang w:val="it-IT"/>
              </w:rPr>
            </w:pPr>
            <w:r w:rsidRPr="00DC11DD">
              <w:rPr>
                <w:sz w:val="22"/>
                <w:szCs w:val="22"/>
                <w:lang w:val="it-IT"/>
              </w:rPr>
              <w:t>Ș</w:t>
            </w:r>
            <w:r w:rsidR="001B4474" w:rsidRPr="00DC11DD">
              <w:rPr>
                <w:sz w:val="22"/>
                <w:szCs w:val="22"/>
                <w:lang w:val="it-IT"/>
              </w:rPr>
              <w:t>.l.dr.ing. Grigoraș Cosmin</w:t>
            </w:r>
          </w:p>
        </w:tc>
        <w:tc>
          <w:tcPr>
            <w:tcW w:w="826" w:type="dxa"/>
            <w:vAlign w:val="center"/>
          </w:tcPr>
          <w:p w14:paraId="14DADEC0" w14:textId="2729B7CA" w:rsidR="001B4474" w:rsidRPr="00CF59B0" w:rsidRDefault="00CF59B0" w:rsidP="001B4474">
            <w:pPr>
              <w:jc w:val="center"/>
              <w:rPr>
                <w:bCs/>
                <w:sz w:val="22"/>
                <w:szCs w:val="22"/>
                <w:lang w:val="it-IT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283D39" w:rsidRPr="00DB77A1" w14:paraId="03A9D4BB" w14:textId="77777777" w:rsidTr="00791F01">
        <w:trPr>
          <w:jc w:val="center"/>
        </w:trPr>
        <w:tc>
          <w:tcPr>
            <w:tcW w:w="799" w:type="dxa"/>
            <w:vMerge/>
            <w:vAlign w:val="center"/>
          </w:tcPr>
          <w:p w14:paraId="3B2AEB1A" w14:textId="77777777" w:rsidR="00283D39" w:rsidRPr="00DB77A1" w:rsidRDefault="00283D39" w:rsidP="00B03026">
            <w:pPr>
              <w:rPr>
                <w:lang w:val="it-IT"/>
              </w:rPr>
            </w:pPr>
          </w:p>
        </w:tc>
        <w:tc>
          <w:tcPr>
            <w:tcW w:w="1039" w:type="dxa"/>
          </w:tcPr>
          <w:p w14:paraId="788A18E3" w14:textId="77777777" w:rsidR="00283D39" w:rsidRPr="00EF560D" w:rsidRDefault="00283D39" w:rsidP="00B03026">
            <w:pPr>
              <w:jc w:val="center"/>
            </w:pPr>
            <w:r w:rsidRPr="00EF560D">
              <w:rPr>
                <w:sz w:val="22"/>
                <w:szCs w:val="22"/>
              </w:rPr>
              <w:t>13-19</w:t>
            </w:r>
          </w:p>
        </w:tc>
        <w:tc>
          <w:tcPr>
            <w:tcW w:w="4456" w:type="dxa"/>
            <w:vAlign w:val="bottom"/>
          </w:tcPr>
          <w:p w14:paraId="64E9B180" w14:textId="77777777" w:rsidR="00283D39" w:rsidRPr="00DB77A1" w:rsidRDefault="00283D39" w:rsidP="00B03026">
            <w:pPr>
              <w:rPr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>Managementul clasei de elevi (3C, 3S)</w:t>
            </w:r>
          </w:p>
        </w:tc>
        <w:tc>
          <w:tcPr>
            <w:tcW w:w="3343" w:type="dxa"/>
          </w:tcPr>
          <w:p w14:paraId="744B710F" w14:textId="77777777" w:rsidR="00283D39" w:rsidRPr="00EF560D" w:rsidRDefault="00283D39" w:rsidP="00B03026">
            <w:pPr>
              <w:rPr>
                <w:b/>
                <w:lang w:val="ro-RO"/>
              </w:rPr>
            </w:pPr>
            <w:r w:rsidRPr="00DB77A1">
              <w:rPr>
                <w:sz w:val="22"/>
                <w:szCs w:val="22"/>
                <w:lang w:val="pt-BR"/>
              </w:rPr>
              <w:t>Conf.univ.dr.habil. Mâță Liliana</w:t>
            </w:r>
          </w:p>
        </w:tc>
        <w:tc>
          <w:tcPr>
            <w:tcW w:w="826" w:type="dxa"/>
            <w:vAlign w:val="center"/>
          </w:tcPr>
          <w:p w14:paraId="0D3D4C6E" w14:textId="7FFA912C" w:rsidR="00283D39" w:rsidRPr="00CF59B0" w:rsidRDefault="006B1DBF" w:rsidP="00B03026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283D39" w:rsidRPr="00DB77A1" w14:paraId="0BEFF957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2552C953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74024240" w14:textId="77777777" w:rsidR="00283D39" w:rsidRPr="00EF560D" w:rsidRDefault="00283D39" w:rsidP="00B03026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456" w:type="dxa"/>
            <w:shd w:val="clear" w:color="auto" w:fill="C00000"/>
          </w:tcPr>
          <w:p w14:paraId="15B48DEF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43" w:type="dxa"/>
            <w:shd w:val="clear" w:color="auto" w:fill="C00000"/>
          </w:tcPr>
          <w:p w14:paraId="4AB5C6E4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3A9BF417" w14:textId="77777777" w:rsidR="00283D39" w:rsidRPr="00EF560D" w:rsidRDefault="00283D39" w:rsidP="00B03026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9B577B" w:rsidRPr="00EF560D" w14:paraId="1347AFFA" w14:textId="77777777" w:rsidTr="00345A69">
        <w:trPr>
          <w:jc w:val="center"/>
        </w:trPr>
        <w:tc>
          <w:tcPr>
            <w:tcW w:w="799" w:type="dxa"/>
          </w:tcPr>
          <w:p w14:paraId="103D3010" w14:textId="77777777" w:rsidR="009B577B" w:rsidRPr="00EF560D" w:rsidRDefault="009B577B" w:rsidP="009B577B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7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166984CC" w14:textId="6F0E37CA" w:rsidR="009B577B" w:rsidRPr="00EF560D" w:rsidRDefault="009B577B" w:rsidP="009B577B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456" w:type="dxa"/>
          </w:tcPr>
          <w:p w14:paraId="69183550" w14:textId="0F7F295C" w:rsidR="009B577B" w:rsidRPr="00EF560D" w:rsidRDefault="009B577B" w:rsidP="009B577B"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6S</w:t>
            </w:r>
            <w:r w:rsidRPr="00EF560D"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</w:tcPr>
          <w:p w14:paraId="60C22889" w14:textId="1C627455" w:rsidR="009B577B" w:rsidRPr="00EF560D" w:rsidRDefault="009B577B" w:rsidP="009B577B">
            <w:pPr>
              <w:rPr>
                <w:bCs/>
                <w:lang w:val="ro-RO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</w:t>
            </w:r>
            <w:r>
              <w:rPr>
                <w:bCs/>
                <w:sz w:val="22"/>
                <w:szCs w:val="22"/>
                <w:lang w:val="ro-RO"/>
              </w:rPr>
              <w:t>asoc.</w:t>
            </w:r>
            <w:r w:rsidRPr="00EF560D">
              <w:rPr>
                <w:bCs/>
                <w:sz w:val="22"/>
                <w:szCs w:val="22"/>
                <w:lang w:val="ro-RO"/>
              </w:rPr>
              <w:t xml:space="preserve"> </w:t>
            </w:r>
            <w:r>
              <w:rPr>
                <w:bCs/>
                <w:sz w:val="22"/>
                <w:szCs w:val="22"/>
                <w:lang w:val="ro-RO"/>
              </w:rPr>
              <w:t>Zaharia Oana</w:t>
            </w:r>
          </w:p>
        </w:tc>
        <w:tc>
          <w:tcPr>
            <w:tcW w:w="826" w:type="dxa"/>
          </w:tcPr>
          <w:p w14:paraId="1399EDE2" w14:textId="0815A66B" w:rsidR="009B577B" w:rsidRPr="00EF560D" w:rsidRDefault="009B577B" w:rsidP="009B577B">
            <w:pPr>
              <w:jc w:val="center"/>
              <w:rPr>
                <w:lang w:val="it-IT"/>
              </w:rPr>
            </w:pPr>
            <w:r w:rsidRPr="00A5525C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1B4474" w:rsidRPr="00EF560D" w14:paraId="4ABEC850" w14:textId="77777777" w:rsidTr="00791F01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26DD7A03" w14:textId="77777777" w:rsidR="001B4474" w:rsidRPr="00EF560D" w:rsidRDefault="001B4474" w:rsidP="001B4474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8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199E8CF3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9-13</w:t>
            </w:r>
          </w:p>
        </w:tc>
        <w:tc>
          <w:tcPr>
            <w:tcW w:w="4456" w:type="dxa"/>
            <w:vAlign w:val="bottom"/>
          </w:tcPr>
          <w:p w14:paraId="7292012B" w14:textId="41CD6614" w:rsidR="001B4474" w:rsidRPr="00E9330B" w:rsidRDefault="001B4474" w:rsidP="001B4474">
            <w:pPr>
              <w:rPr>
                <w:sz w:val="22"/>
                <w:szCs w:val="22"/>
              </w:rPr>
            </w:pPr>
            <w:r w:rsidRPr="00E9330B">
              <w:rPr>
                <w:sz w:val="22"/>
                <w:szCs w:val="22"/>
                <w:lang w:val="it-IT"/>
              </w:rPr>
              <w:t>IAC (</w:t>
            </w:r>
            <w:r w:rsidRPr="00E9330B">
              <w:rPr>
                <w:sz w:val="22"/>
                <w:szCs w:val="22"/>
                <w:shd w:val="clear" w:color="auto" w:fill="FFFFFF"/>
              </w:rPr>
              <w:t>Inginerie + Șt. ec. + Litere</w:t>
            </w:r>
            <w:r w:rsidR="00E656E0" w:rsidRPr="00E9330B">
              <w:rPr>
                <w:sz w:val="22"/>
                <w:szCs w:val="22"/>
                <w:shd w:val="clear" w:color="auto" w:fill="FFFFFF"/>
              </w:rPr>
              <w:t>,</w:t>
            </w:r>
            <w:r w:rsidRPr="00E9330B">
              <w:rPr>
                <w:sz w:val="22"/>
                <w:szCs w:val="22"/>
                <w:shd w:val="clear" w:color="auto" w:fill="FFFFFF"/>
              </w:rPr>
              <w:t xml:space="preserve"> 4S)</w:t>
            </w:r>
          </w:p>
        </w:tc>
        <w:tc>
          <w:tcPr>
            <w:tcW w:w="3343" w:type="dxa"/>
          </w:tcPr>
          <w:p w14:paraId="6643C5FB" w14:textId="7B6B968E" w:rsidR="001B4474" w:rsidRPr="007C7255" w:rsidRDefault="00FA266C" w:rsidP="001B4474">
            <w:r>
              <w:rPr>
                <w:sz w:val="22"/>
                <w:szCs w:val="22"/>
                <w:lang w:val="it-IT"/>
              </w:rPr>
              <w:t>Ș</w:t>
            </w:r>
            <w:r w:rsidR="001B4474">
              <w:rPr>
                <w:sz w:val="22"/>
                <w:szCs w:val="22"/>
                <w:lang w:val="it-IT"/>
              </w:rPr>
              <w:t>.l.dr.ing. Grigoraș Cosmin</w:t>
            </w:r>
          </w:p>
        </w:tc>
        <w:tc>
          <w:tcPr>
            <w:tcW w:w="826" w:type="dxa"/>
            <w:vAlign w:val="center"/>
          </w:tcPr>
          <w:p w14:paraId="510F15A9" w14:textId="155E7E3E" w:rsidR="001B4474" w:rsidRPr="007C7255" w:rsidRDefault="00CF59B0" w:rsidP="001B4474">
            <w:pPr>
              <w:jc w:val="center"/>
              <w:rPr>
                <w:bCs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283D39" w:rsidRPr="00EF560D" w14:paraId="5DAE1B24" w14:textId="77777777" w:rsidTr="00791F01">
        <w:trPr>
          <w:trHeight w:val="70"/>
          <w:jc w:val="center"/>
        </w:trPr>
        <w:tc>
          <w:tcPr>
            <w:tcW w:w="799" w:type="dxa"/>
            <w:vMerge/>
            <w:vAlign w:val="center"/>
          </w:tcPr>
          <w:p w14:paraId="4DE06A59" w14:textId="77777777" w:rsidR="00283D39" w:rsidRPr="00EF560D" w:rsidRDefault="00283D39" w:rsidP="00B03026">
            <w:pPr>
              <w:rPr>
                <w:lang w:val="pt-BR"/>
              </w:rPr>
            </w:pPr>
          </w:p>
        </w:tc>
        <w:tc>
          <w:tcPr>
            <w:tcW w:w="1039" w:type="dxa"/>
            <w:vAlign w:val="center"/>
          </w:tcPr>
          <w:p w14:paraId="355CB1DF" w14:textId="77777777" w:rsidR="00283D39" w:rsidRPr="00EF560D" w:rsidRDefault="00283D39" w:rsidP="00B03026">
            <w:pPr>
              <w:jc w:val="center"/>
            </w:pPr>
            <w:r w:rsidRPr="00EF560D">
              <w:rPr>
                <w:sz w:val="22"/>
                <w:szCs w:val="22"/>
              </w:rPr>
              <w:t>15-19</w:t>
            </w:r>
          </w:p>
        </w:tc>
        <w:tc>
          <w:tcPr>
            <w:tcW w:w="4456" w:type="dxa"/>
            <w:vAlign w:val="bottom"/>
          </w:tcPr>
          <w:p w14:paraId="4020942D" w14:textId="77777777" w:rsidR="00283D39" w:rsidRPr="00EF560D" w:rsidRDefault="00283D39" w:rsidP="00B03026">
            <w:pPr>
              <w:rPr>
                <w:color w:val="1D2228"/>
                <w:shd w:val="clear" w:color="auto" w:fill="FFFFFF"/>
              </w:rPr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3CE145DC" w14:textId="77777777" w:rsidR="00283D39" w:rsidRPr="00DB77A1" w:rsidRDefault="00283D39" w:rsidP="00B03026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  <w:vAlign w:val="center"/>
          </w:tcPr>
          <w:p w14:paraId="2941D5A6" w14:textId="31E1D92C" w:rsidR="00283D39" w:rsidRPr="00CF59B0" w:rsidRDefault="001A60FD" w:rsidP="00B03026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61670F0F" w14:textId="77777777" w:rsidTr="00791F01">
        <w:trPr>
          <w:jc w:val="center"/>
        </w:trPr>
        <w:tc>
          <w:tcPr>
            <w:tcW w:w="799" w:type="dxa"/>
            <w:vMerge w:val="restart"/>
          </w:tcPr>
          <w:p w14:paraId="7B542C1C" w14:textId="77777777" w:rsidR="00283D39" w:rsidRPr="00EF560D" w:rsidRDefault="00283D39" w:rsidP="00B03026">
            <w:pPr>
              <w:rPr>
                <w:lang w:val="pt-BR"/>
              </w:rPr>
            </w:pPr>
            <w:r>
              <w:rPr>
                <w:sz w:val="22"/>
                <w:szCs w:val="22"/>
                <w:lang w:val="pt-BR"/>
              </w:rPr>
              <w:lastRenderedPageBreak/>
              <w:t>29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672D2DEC" w14:textId="77777777" w:rsidR="00283D39" w:rsidRPr="00EF560D" w:rsidRDefault="00283D39" w:rsidP="00B03026">
            <w:pPr>
              <w:jc w:val="center"/>
            </w:pPr>
            <w:r>
              <w:rPr>
                <w:sz w:val="22"/>
                <w:szCs w:val="22"/>
              </w:rPr>
              <w:t>11-15</w:t>
            </w:r>
          </w:p>
        </w:tc>
        <w:tc>
          <w:tcPr>
            <w:tcW w:w="4456" w:type="dxa"/>
            <w:vAlign w:val="center"/>
          </w:tcPr>
          <w:p w14:paraId="4B47AB66" w14:textId="697BBB99" w:rsidR="00283D39" w:rsidRPr="00EF560D" w:rsidRDefault="00283D39" w:rsidP="00BE48A5">
            <w:r>
              <w:rPr>
                <w:sz w:val="22"/>
                <w:szCs w:val="22"/>
              </w:rPr>
              <w:t>Didactica specializării (SMSS+SU, 4S)</w:t>
            </w:r>
          </w:p>
        </w:tc>
        <w:tc>
          <w:tcPr>
            <w:tcW w:w="3343" w:type="dxa"/>
            <w:vAlign w:val="center"/>
          </w:tcPr>
          <w:p w14:paraId="17873AC7" w14:textId="77777777" w:rsidR="00283D39" w:rsidRPr="00EF560D" w:rsidRDefault="00283D39" w:rsidP="00BE48A5"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39E6AC26" w14:textId="041B1250" w:rsidR="00283D39" w:rsidRPr="00CF59B0" w:rsidRDefault="00C75693" w:rsidP="00B03026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611E908A" w14:textId="77777777" w:rsidTr="00791F01">
        <w:trPr>
          <w:jc w:val="center"/>
        </w:trPr>
        <w:tc>
          <w:tcPr>
            <w:tcW w:w="799" w:type="dxa"/>
            <w:vMerge/>
          </w:tcPr>
          <w:p w14:paraId="49B9A9CF" w14:textId="77777777" w:rsidR="00283D39" w:rsidRPr="00EF560D" w:rsidRDefault="00283D39" w:rsidP="00B03026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72B45199" w14:textId="77777777" w:rsidR="00283D39" w:rsidRPr="00EF560D" w:rsidRDefault="00283D39" w:rsidP="00B03026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</w:rPr>
              <w:t>12-18</w:t>
            </w:r>
          </w:p>
        </w:tc>
        <w:tc>
          <w:tcPr>
            <w:tcW w:w="4456" w:type="dxa"/>
            <w:vAlign w:val="bottom"/>
          </w:tcPr>
          <w:p w14:paraId="0AAB4DE6" w14:textId="77777777" w:rsidR="00283D39" w:rsidRPr="00EF560D" w:rsidRDefault="00283D39" w:rsidP="00B03026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Litere, 4C+2S)</w:t>
            </w:r>
          </w:p>
        </w:tc>
        <w:tc>
          <w:tcPr>
            <w:tcW w:w="3343" w:type="dxa"/>
          </w:tcPr>
          <w:p w14:paraId="68D83902" w14:textId="77777777" w:rsidR="00283D39" w:rsidRPr="00EF560D" w:rsidRDefault="00283D39" w:rsidP="00B03026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4A0FF45E" w14:textId="1ACA3345" w:rsidR="00283D39" w:rsidRPr="00CF59B0" w:rsidRDefault="00077243" w:rsidP="00B03026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283D39" w:rsidRPr="00EF560D" w14:paraId="640FD50C" w14:textId="77777777" w:rsidTr="00791F01">
        <w:trPr>
          <w:jc w:val="center"/>
        </w:trPr>
        <w:tc>
          <w:tcPr>
            <w:tcW w:w="799" w:type="dxa"/>
            <w:vMerge/>
          </w:tcPr>
          <w:p w14:paraId="6C9BE887" w14:textId="77777777" w:rsidR="00283D39" w:rsidRPr="00DB77A1" w:rsidRDefault="00283D39" w:rsidP="00B03026"/>
        </w:tc>
        <w:tc>
          <w:tcPr>
            <w:tcW w:w="1039" w:type="dxa"/>
            <w:vAlign w:val="center"/>
          </w:tcPr>
          <w:p w14:paraId="3434808D" w14:textId="77777777" w:rsidR="00283D39" w:rsidRDefault="00283D39" w:rsidP="00B03026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5D345E4A" w14:textId="77777777" w:rsidR="00283D39" w:rsidRDefault="00283D39" w:rsidP="00B03026">
            <w:r>
              <w:rPr>
                <w:sz w:val="22"/>
                <w:szCs w:val="22"/>
              </w:rPr>
              <w:t>Didactica specializării (Ec.+Științe, 4C+4S)</w:t>
            </w:r>
          </w:p>
        </w:tc>
        <w:tc>
          <w:tcPr>
            <w:tcW w:w="3343" w:type="dxa"/>
            <w:vAlign w:val="center"/>
          </w:tcPr>
          <w:p w14:paraId="3D121825" w14:textId="77777777" w:rsidR="00283D39" w:rsidRDefault="00283D39" w:rsidP="00B03026">
            <w:r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7A35266B" w14:textId="77777777" w:rsidR="00283D39" w:rsidRPr="00CF59B0" w:rsidRDefault="00283D39" w:rsidP="00B03026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sz w:val="22"/>
                <w:szCs w:val="22"/>
              </w:rPr>
              <w:t>C119</w:t>
            </w:r>
          </w:p>
        </w:tc>
      </w:tr>
      <w:tr w:rsidR="00286C1D" w:rsidRPr="00EF560D" w14:paraId="35CD34EE" w14:textId="77777777" w:rsidTr="00791F01">
        <w:trPr>
          <w:jc w:val="center"/>
        </w:trPr>
        <w:tc>
          <w:tcPr>
            <w:tcW w:w="799" w:type="dxa"/>
            <w:vMerge w:val="restart"/>
          </w:tcPr>
          <w:p w14:paraId="4E6D2911" w14:textId="77777777" w:rsidR="00286C1D" w:rsidRPr="00EF560D" w:rsidRDefault="00286C1D" w:rsidP="00286C1D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3</w:t>
            </w:r>
            <w:r>
              <w:rPr>
                <w:sz w:val="22"/>
                <w:szCs w:val="22"/>
                <w:lang w:val="pt-BR"/>
              </w:rPr>
              <w:t>0</w:t>
            </w:r>
            <w:r w:rsidRPr="00EF560D">
              <w:rPr>
                <w:sz w:val="22"/>
                <w:szCs w:val="22"/>
                <w:lang w:val="pt-BR"/>
              </w:rPr>
              <w:t>.10</w:t>
            </w:r>
          </w:p>
        </w:tc>
        <w:tc>
          <w:tcPr>
            <w:tcW w:w="1039" w:type="dxa"/>
          </w:tcPr>
          <w:p w14:paraId="4CCD46BE" w14:textId="4E6BB85C" w:rsidR="00286C1D" w:rsidRPr="00EF560D" w:rsidRDefault="00286C1D" w:rsidP="00286C1D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</w:t>
            </w:r>
            <w:r>
              <w:rPr>
                <w:sz w:val="22"/>
                <w:szCs w:val="22"/>
                <w:lang w:val="ro-RO"/>
              </w:rPr>
              <w:t>3</w:t>
            </w:r>
            <w:r w:rsidRPr="00EF560D">
              <w:rPr>
                <w:sz w:val="22"/>
                <w:szCs w:val="22"/>
                <w:lang w:val="ro-RO"/>
              </w:rPr>
              <w:t>-1</w:t>
            </w:r>
            <w:r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</w:tcPr>
          <w:p w14:paraId="7A1FD17E" w14:textId="158C8142" w:rsidR="00286C1D" w:rsidRPr="00EF560D" w:rsidRDefault="00286C1D" w:rsidP="00286C1D">
            <w:pPr>
              <w:jc w:val="both"/>
              <w:rPr>
                <w:lang w:val="ro-RO"/>
              </w:rPr>
            </w:pPr>
            <w:r w:rsidRPr="00181A0D">
              <w:rPr>
                <w:sz w:val="22"/>
                <w:szCs w:val="22"/>
              </w:rPr>
              <w:t>Didactica specializării (Inginerie, 2C+2S)</w:t>
            </w:r>
          </w:p>
        </w:tc>
        <w:tc>
          <w:tcPr>
            <w:tcW w:w="3343" w:type="dxa"/>
          </w:tcPr>
          <w:p w14:paraId="31B4D33F" w14:textId="4A4780AA" w:rsidR="00286C1D" w:rsidRPr="00EF560D" w:rsidRDefault="00286C1D" w:rsidP="00286C1D"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0118F720" w14:textId="070D276C" w:rsidR="00286C1D" w:rsidRPr="00CF59B0" w:rsidRDefault="00BF5094" w:rsidP="00286C1D">
            <w:pPr>
              <w:jc w:val="center"/>
              <w:rPr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BP37</w:t>
            </w:r>
          </w:p>
        </w:tc>
      </w:tr>
      <w:tr w:rsidR="00283D39" w:rsidRPr="00EF560D" w14:paraId="51CF7AA6" w14:textId="77777777" w:rsidTr="00791F01">
        <w:trPr>
          <w:trHeight w:val="70"/>
          <w:jc w:val="center"/>
        </w:trPr>
        <w:tc>
          <w:tcPr>
            <w:tcW w:w="799" w:type="dxa"/>
            <w:vMerge/>
          </w:tcPr>
          <w:p w14:paraId="47E1A25E" w14:textId="77777777" w:rsidR="00283D39" w:rsidRPr="00EF560D" w:rsidRDefault="00283D39" w:rsidP="00B03026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361EC053" w14:textId="77777777" w:rsidR="00283D39" w:rsidRPr="00EF560D" w:rsidRDefault="00283D39" w:rsidP="00B03026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</w:t>
            </w:r>
            <w:r>
              <w:rPr>
                <w:sz w:val="22"/>
                <w:szCs w:val="22"/>
                <w:lang w:val="ro-RO"/>
              </w:rPr>
              <w:t>1</w:t>
            </w:r>
            <w:r w:rsidRPr="00EF560D">
              <w:rPr>
                <w:sz w:val="22"/>
                <w:szCs w:val="22"/>
                <w:lang w:val="ro-RO"/>
              </w:rPr>
              <w:t>-19</w:t>
            </w:r>
          </w:p>
        </w:tc>
        <w:tc>
          <w:tcPr>
            <w:tcW w:w="4456" w:type="dxa"/>
          </w:tcPr>
          <w:p w14:paraId="54C4F144" w14:textId="77777777" w:rsidR="00283D39" w:rsidRPr="00EF560D" w:rsidRDefault="00283D39" w:rsidP="00B03026">
            <w:pPr>
              <w:jc w:val="both"/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Soc.+ EFS+KMS, 8C)</w:t>
            </w:r>
          </w:p>
        </w:tc>
        <w:tc>
          <w:tcPr>
            <w:tcW w:w="3343" w:type="dxa"/>
          </w:tcPr>
          <w:p w14:paraId="226891A0" w14:textId="77777777" w:rsidR="00283D39" w:rsidRPr="00EF560D" w:rsidRDefault="00283D39" w:rsidP="00B03026">
            <w:r w:rsidRPr="00EF560D">
              <w:rPr>
                <w:sz w:val="22"/>
                <w:szCs w:val="22"/>
                <w:lang w:val="ro-RO"/>
              </w:rPr>
              <w:t>Conf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univ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dr.</w:t>
            </w:r>
            <w:r>
              <w:rPr>
                <w:sz w:val="22"/>
                <w:szCs w:val="22"/>
                <w:lang w:val="ro-RO"/>
              </w:rPr>
              <w:t xml:space="preserve"> Mareș Gabriel </w:t>
            </w:r>
          </w:p>
        </w:tc>
        <w:tc>
          <w:tcPr>
            <w:tcW w:w="826" w:type="dxa"/>
          </w:tcPr>
          <w:p w14:paraId="20A76B63" w14:textId="11A52B2C" w:rsidR="00283D39" w:rsidRPr="00CF59B0" w:rsidRDefault="009B577B" w:rsidP="00B03026">
            <w:pPr>
              <w:jc w:val="center"/>
              <w:rPr>
                <w:sz w:val="22"/>
                <w:szCs w:val="22"/>
                <w:lang w:val="pt-BR"/>
              </w:rPr>
            </w:pPr>
            <w:r w:rsidRPr="00CF59B0">
              <w:rPr>
                <w:sz w:val="22"/>
                <w:szCs w:val="22"/>
                <w:lang w:val="pt-BR"/>
              </w:rPr>
              <w:t>D215</w:t>
            </w:r>
          </w:p>
        </w:tc>
      </w:tr>
      <w:tr w:rsidR="00283D39" w:rsidRPr="00DB77A1" w14:paraId="3FA0BA93" w14:textId="77777777" w:rsidTr="00791F01">
        <w:trPr>
          <w:trHeight w:val="241"/>
          <w:jc w:val="center"/>
        </w:trPr>
        <w:tc>
          <w:tcPr>
            <w:tcW w:w="799" w:type="dxa"/>
          </w:tcPr>
          <w:p w14:paraId="1FA1094C" w14:textId="77777777" w:rsidR="00283D39" w:rsidRPr="00EF560D" w:rsidRDefault="00283D39" w:rsidP="00B03026">
            <w:pPr>
              <w:rPr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3</w:t>
            </w:r>
            <w:r w:rsidRPr="00EF560D">
              <w:rPr>
                <w:sz w:val="22"/>
                <w:szCs w:val="22"/>
                <w:lang w:val="pt-BR"/>
              </w:rPr>
              <w:t>1.1</w:t>
            </w:r>
            <w:r>
              <w:rPr>
                <w:sz w:val="22"/>
                <w:szCs w:val="22"/>
                <w:lang w:val="pt-BR"/>
              </w:rPr>
              <w:t>0</w:t>
            </w:r>
          </w:p>
        </w:tc>
        <w:tc>
          <w:tcPr>
            <w:tcW w:w="1039" w:type="dxa"/>
          </w:tcPr>
          <w:p w14:paraId="7FEE7E06" w14:textId="77777777" w:rsidR="00283D39" w:rsidRPr="00EF560D" w:rsidRDefault="00283D39" w:rsidP="00B03026">
            <w:pPr>
              <w:jc w:val="center"/>
            </w:pPr>
            <w:r>
              <w:rPr>
                <w:sz w:val="22"/>
                <w:szCs w:val="22"/>
              </w:rPr>
              <w:t>9-17</w:t>
            </w:r>
          </w:p>
        </w:tc>
        <w:tc>
          <w:tcPr>
            <w:tcW w:w="4456" w:type="dxa"/>
          </w:tcPr>
          <w:p w14:paraId="7B65AF13" w14:textId="77777777" w:rsidR="00283D39" w:rsidRPr="00EF560D" w:rsidRDefault="00283D39" w:rsidP="00B03026">
            <w:pPr>
              <w:jc w:val="both"/>
            </w:pPr>
            <w:r>
              <w:rPr>
                <w:sz w:val="22"/>
                <w:szCs w:val="22"/>
              </w:rPr>
              <w:t>Psihologia educației (6C, 2S)</w:t>
            </w:r>
          </w:p>
        </w:tc>
        <w:tc>
          <w:tcPr>
            <w:tcW w:w="3343" w:type="dxa"/>
          </w:tcPr>
          <w:p w14:paraId="06FA78B2" w14:textId="77777777" w:rsidR="00283D39" w:rsidRPr="00DB77A1" w:rsidRDefault="00283D39" w:rsidP="00B03026">
            <w:pPr>
              <w:rPr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51F503D4" w14:textId="4AA04377" w:rsidR="00283D39" w:rsidRPr="00CF59B0" w:rsidRDefault="006B1DBF" w:rsidP="00B03026">
            <w:pPr>
              <w:jc w:val="center"/>
              <w:rPr>
                <w:sz w:val="22"/>
                <w:szCs w:val="22"/>
                <w:lang w:val="it-IT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283D39" w:rsidRPr="00DB77A1" w14:paraId="3F29045D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14227C16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1039" w:type="dxa"/>
            <w:shd w:val="clear" w:color="auto" w:fill="C00000"/>
          </w:tcPr>
          <w:p w14:paraId="09FF13F0" w14:textId="77777777" w:rsidR="00283D39" w:rsidRPr="00DB77A1" w:rsidRDefault="00283D39" w:rsidP="00B03026">
            <w:pPr>
              <w:jc w:val="center"/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4456" w:type="dxa"/>
            <w:shd w:val="clear" w:color="auto" w:fill="C00000"/>
          </w:tcPr>
          <w:p w14:paraId="19AC9DA8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3343" w:type="dxa"/>
            <w:shd w:val="clear" w:color="auto" w:fill="C00000"/>
          </w:tcPr>
          <w:p w14:paraId="0E28E3BE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826" w:type="dxa"/>
            <w:shd w:val="clear" w:color="auto" w:fill="C00000"/>
          </w:tcPr>
          <w:p w14:paraId="51B59BDB" w14:textId="77777777" w:rsidR="00283D39" w:rsidRPr="00DB77A1" w:rsidRDefault="00283D39" w:rsidP="00B03026">
            <w:pPr>
              <w:rPr>
                <w:b/>
                <w:sz w:val="8"/>
                <w:szCs w:val="8"/>
                <w:lang w:val="it-IT"/>
              </w:rPr>
            </w:pPr>
          </w:p>
        </w:tc>
      </w:tr>
      <w:tr w:rsidR="00BF054E" w:rsidRPr="00EF560D" w14:paraId="730C30BF" w14:textId="77777777" w:rsidTr="00791F01">
        <w:trPr>
          <w:jc w:val="center"/>
        </w:trPr>
        <w:tc>
          <w:tcPr>
            <w:tcW w:w="799" w:type="dxa"/>
          </w:tcPr>
          <w:p w14:paraId="23993B87" w14:textId="77777777" w:rsidR="00BF054E" w:rsidRPr="00EF560D" w:rsidRDefault="00BF054E" w:rsidP="00BF054E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3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488D786B" w14:textId="5B846838" w:rsidR="00BF054E" w:rsidRPr="00EF560D" w:rsidRDefault="00BF054E" w:rsidP="00BF054E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456" w:type="dxa"/>
          </w:tcPr>
          <w:p w14:paraId="76517A8F" w14:textId="019F01B1" w:rsidR="00BF054E" w:rsidRPr="00EF560D" w:rsidRDefault="00BF054E" w:rsidP="00BF054E">
            <w:pPr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6S</w:t>
            </w:r>
            <w:r w:rsidRPr="00EF560D"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</w:tcPr>
          <w:p w14:paraId="2ED7AA0D" w14:textId="4C109281" w:rsidR="00BF054E" w:rsidRPr="00EF560D" w:rsidRDefault="00BF054E" w:rsidP="00BF054E">
            <w:pPr>
              <w:rPr>
                <w:lang w:val="it-IT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</w:t>
            </w:r>
            <w:r>
              <w:rPr>
                <w:bCs/>
                <w:sz w:val="22"/>
                <w:szCs w:val="22"/>
                <w:lang w:val="ro-RO"/>
              </w:rPr>
              <w:t>asoc.</w:t>
            </w:r>
            <w:r w:rsidRPr="00EF560D">
              <w:rPr>
                <w:bCs/>
                <w:sz w:val="22"/>
                <w:szCs w:val="22"/>
                <w:lang w:val="ro-RO"/>
              </w:rPr>
              <w:t xml:space="preserve"> </w:t>
            </w:r>
            <w:r>
              <w:rPr>
                <w:bCs/>
                <w:sz w:val="22"/>
                <w:szCs w:val="22"/>
                <w:lang w:val="ro-RO"/>
              </w:rPr>
              <w:t>Zaharia Oana</w:t>
            </w:r>
          </w:p>
        </w:tc>
        <w:tc>
          <w:tcPr>
            <w:tcW w:w="826" w:type="dxa"/>
          </w:tcPr>
          <w:p w14:paraId="22A36FFE" w14:textId="4D3D34A0" w:rsidR="00BF054E" w:rsidRPr="00955491" w:rsidRDefault="005F12A4" w:rsidP="00BF054E">
            <w:pPr>
              <w:jc w:val="center"/>
              <w:rPr>
                <w:b/>
                <w:sz w:val="22"/>
                <w:szCs w:val="22"/>
                <w:lang w:val="it-IT"/>
              </w:rPr>
            </w:pPr>
            <w:r w:rsidRPr="00955491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BF054E" w:rsidRPr="00EF560D" w14:paraId="76F4D65B" w14:textId="77777777" w:rsidTr="00791F01">
        <w:trPr>
          <w:jc w:val="center"/>
        </w:trPr>
        <w:tc>
          <w:tcPr>
            <w:tcW w:w="799" w:type="dxa"/>
          </w:tcPr>
          <w:p w14:paraId="2B98F261" w14:textId="77777777" w:rsidR="00BF054E" w:rsidRPr="00EF560D" w:rsidRDefault="00BF054E" w:rsidP="00BF054E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4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25974F2D" w14:textId="1443FC87" w:rsidR="00BF054E" w:rsidRPr="00EF560D" w:rsidRDefault="00BF054E" w:rsidP="00BF054E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38C54651" w14:textId="0F3B8F6D" w:rsidR="00BF054E" w:rsidRPr="00EF560D" w:rsidRDefault="00BF054E" w:rsidP="00BF054E"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03276A85" w14:textId="7AFA0DE7" w:rsidR="00BF054E" w:rsidRPr="00EF560D" w:rsidRDefault="00BF054E" w:rsidP="00BF054E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1A2E22AC" w14:textId="405529E7" w:rsidR="00BF054E" w:rsidRPr="00955491" w:rsidRDefault="001A60FD" w:rsidP="00BF054E">
            <w:pPr>
              <w:jc w:val="center"/>
              <w:rPr>
                <w:sz w:val="22"/>
                <w:szCs w:val="22"/>
                <w:lang w:val="fr-FR"/>
              </w:rPr>
            </w:pPr>
            <w:r w:rsidRPr="00955491">
              <w:rPr>
                <w:sz w:val="22"/>
                <w:szCs w:val="22"/>
              </w:rPr>
              <w:t>DP13</w:t>
            </w:r>
          </w:p>
        </w:tc>
      </w:tr>
      <w:tr w:rsidR="00BF054E" w:rsidRPr="00EF560D" w14:paraId="42801870" w14:textId="77777777" w:rsidTr="00791F01">
        <w:trPr>
          <w:jc w:val="center"/>
        </w:trPr>
        <w:tc>
          <w:tcPr>
            <w:tcW w:w="799" w:type="dxa"/>
          </w:tcPr>
          <w:p w14:paraId="4EACD8D6" w14:textId="77777777" w:rsidR="00BF054E" w:rsidRPr="00EF560D" w:rsidRDefault="00BF054E" w:rsidP="00BF054E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5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58076262" w14:textId="74B064DE" w:rsidR="00BF054E" w:rsidRPr="00EF560D" w:rsidRDefault="00BF054E" w:rsidP="00BF054E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5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2E561EDF" w14:textId="2E1A8080" w:rsidR="00BF054E" w:rsidRPr="00EF560D" w:rsidRDefault="00BF054E" w:rsidP="00BF054E">
            <w:r>
              <w:rPr>
                <w:sz w:val="22"/>
                <w:szCs w:val="22"/>
              </w:rPr>
              <w:t>IAC (4C)</w:t>
            </w:r>
          </w:p>
        </w:tc>
        <w:tc>
          <w:tcPr>
            <w:tcW w:w="3343" w:type="dxa"/>
            <w:vAlign w:val="bottom"/>
          </w:tcPr>
          <w:p w14:paraId="38EB1F9D" w14:textId="49C07F0C" w:rsidR="00BF054E" w:rsidRPr="00EF560D" w:rsidRDefault="00BF054E" w:rsidP="00BF054E">
            <w:r w:rsidRPr="00DB77A1">
              <w:rPr>
                <w:sz w:val="22"/>
                <w:szCs w:val="22"/>
                <w:lang w:val="pt-BR"/>
              </w:rPr>
              <w:t xml:space="preserve">Conf.univ. dr. Popescu Carmen </w:t>
            </w:r>
          </w:p>
        </w:tc>
        <w:tc>
          <w:tcPr>
            <w:tcW w:w="826" w:type="dxa"/>
          </w:tcPr>
          <w:p w14:paraId="2F289244" w14:textId="77777777" w:rsidR="00BF054E" w:rsidRPr="00955491" w:rsidRDefault="00BF054E" w:rsidP="00BF054E">
            <w:pPr>
              <w:jc w:val="center"/>
              <w:rPr>
                <w:sz w:val="22"/>
                <w:szCs w:val="22"/>
              </w:rPr>
            </w:pPr>
          </w:p>
        </w:tc>
      </w:tr>
      <w:tr w:rsidR="00E9330B" w:rsidRPr="00EF560D" w14:paraId="1CA84D87" w14:textId="77777777" w:rsidTr="00791F01">
        <w:trPr>
          <w:jc w:val="center"/>
        </w:trPr>
        <w:tc>
          <w:tcPr>
            <w:tcW w:w="799" w:type="dxa"/>
            <w:vMerge w:val="restart"/>
          </w:tcPr>
          <w:p w14:paraId="1C77E1E3" w14:textId="77777777" w:rsidR="00E9330B" w:rsidRPr="00EF560D" w:rsidRDefault="00E9330B" w:rsidP="00E9330B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6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  <w:vAlign w:val="center"/>
          </w:tcPr>
          <w:p w14:paraId="3E218533" w14:textId="51E42FC7" w:rsidR="00E9330B" w:rsidRPr="00EF560D" w:rsidRDefault="00E9330B" w:rsidP="00E9330B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26FFD729" w14:textId="3A09B445" w:rsidR="00E9330B" w:rsidRPr="00EF560D" w:rsidRDefault="00E9330B" w:rsidP="00E9330B">
            <w:pPr>
              <w:jc w:val="both"/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Ec.+Științe, 2C+6S)</w:t>
            </w:r>
          </w:p>
        </w:tc>
        <w:tc>
          <w:tcPr>
            <w:tcW w:w="3343" w:type="dxa"/>
            <w:vAlign w:val="center"/>
          </w:tcPr>
          <w:p w14:paraId="3FEE0D5F" w14:textId="21557FC7" w:rsidR="00E9330B" w:rsidRPr="00EF560D" w:rsidRDefault="00E9330B" w:rsidP="00E9330B">
            <w:pPr>
              <w:rPr>
                <w:lang w:val="pt-BR"/>
              </w:rPr>
            </w:pPr>
            <w:r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2A83C84F" w14:textId="6813BE6C" w:rsidR="00E9330B" w:rsidRPr="00955491" w:rsidRDefault="00E9330B" w:rsidP="00E9330B">
            <w:pPr>
              <w:jc w:val="center"/>
              <w:rPr>
                <w:sz w:val="22"/>
                <w:szCs w:val="22"/>
                <w:lang w:val="pt-BR"/>
              </w:rPr>
            </w:pPr>
            <w:r w:rsidRPr="00955491">
              <w:rPr>
                <w:sz w:val="22"/>
                <w:szCs w:val="22"/>
              </w:rPr>
              <w:t>C119</w:t>
            </w:r>
          </w:p>
        </w:tc>
      </w:tr>
      <w:tr w:rsidR="00283D39" w:rsidRPr="00EF560D" w14:paraId="69E51C4B" w14:textId="77777777" w:rsidTr="00791F01">
        <w:trPr>
          <w:trHeight w:val="270"/>
          <w:jc w:val="center"/>
        </w:trPr>
        <w:tc>
          <w:tcPr>
            <w:tcW w:w="799" w:type="dxa"/>
            <w:vMerge/>
          </w:tcPr>
          <w:p w14:paraId="6C11BB07" w14:textId="77777777" w:rsidR="00283D39" w:rsidRPr="00EF560D" w:rsidRDefault="00283D39" w:rsidP="0014706C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7F40EEEE" w14:textId="662BC3C5" w:rsidR="00283D39" w:rsidRPr="00EF560D" w:rsidRDefault="00283D39" w:rsidP="0014706C">
            <w:pPr>
              <w:jc w:val="center"/>
              <w:rPr>
                <w:lang w:val="ro-RO"/>
              </w:rPr>
            </w:pPr>
            <w:r w:rsidRPr="005C7623">
              <w:rPr>
                <w:sz w:val="22"/>
                <w:szCs w:val="22"/>
                <w:lang w:val="ro-RO"/>
              </w:rPr>
              <w:t>11-1</w:t>
            </w:r>
            <w:r w:rsidR="005C7623" w:rsidRPr="005C7623">
              <w:rPr>
                <w:sz w:val="22"/>
                <w:szCs w:val="22"/>
                <w:lang w:val="ro-RO"/>
              </w:rPr>
              <w:t>5</w:t>
            </w:r>
          </w:p>
        </w:tc>
        <w:tc>
          <w:tcPr>
            <w:tcW w:w="4456" w:type="dxa"/>
          </w:tcPr>
          <w:p w14:paraId="791B162C" w14:textId="77777777" w:rsidR="00283D39" w:rsidRPr="00EF560D" w:rsidRDefault="00283D39" w:rsidP="0014706C">
            <w:pPr>
              <w:jc w:val="both"/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Soc.+ EFS+KMS, 4C)</w:t>
            </w:r>
          </w:p>
        </w:tc>
        <w:tc>
          <w:tcPr>
            <w:tcW w:w="3343" w:type="dxa"/>
          </w:tcPr>
          <w:p w14:paraId="1F2E7D9D" w14:textId="77777777" w:rsidR="00283D39" w:rsidRPr="00EF560D" w:rsidRDefault="00283D39" w:rsidP="0014706C">
            <w:r w:rsidRPr="00EF560D">
              <w:rPr>
                <w:sz w:val="22"/>
                <w:szCs w:val="22"/>
                <w:lang w:val="ro-RO"/>
              </w:rPr>
              <w:t>Conf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univ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dr.</w:t>
            </w:r>
            <w:r>
              <w:rPr>
                <w:sz w:val="22"/>
                <w:szCs w:val="22"/>
                <w:lang w:val="ro-RO"/>
              </w:rPr>
              <w:t xml:space="preserve"> Mareș Gabriel </w:t>
            </w:r>
          </w:p>
        </w:tc>
        <w:tc>
          <w:tcPr>
            <w:tcW w:w="826" w:type="dxa"/>
          </w:tcPr>
          <w:p w14:paraId="5595AB9A" w14:textId="47E9D061" w:rsidR="00283D39" w:rsidRPr="00955491" w:rsidRDefault="00955491" w:rsidP="0014706C">
            <w:pPr>
              <w:jc w:val="center"/>
              <w:rPr>
                <w:sz w:val="22"/>
                <w:szCs w:val="22"/>
                <w:lang w:val="pt-BR"/>
              </w:rPr>
            </w:pPr>
            <w:r w:rsidRPr="00955491">
              <w:rPr>
                <w:sz w:val="22"/>
                <w:szCs w:val="22"/>
              </w:rPr>
              <w:t>D316</w:t>
            </w:r>
          </w:p>
        </w:tc>
      </w:tr>
      <w:tr w:rsidR="00283D39" w:rsidRPr="00EF560D" w14:paraId="73C8F7EB" w14:textId="77777777" w:rsidTr="00791F01">
        <w:trPr>
          <w:jc w:val="center"/>
        </w:trPr>
        <w:tc>
          <w:tcPr>
            <w:tcW w:w="799" w:type="dxa"/>
            <w:vMerge/>
          </w:tcPr>
          <w:p w14:paraId="157B51ED" w14:textId="77777777" w:rsidR="00283D39" w:rsidRPr="00EF560D" w:rsidRDefault="00283D39" w:rsidP="0014706C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37029B0F" w14:textId="77777777" w:rsidR="00283D39" w:rsidRPr="00EF560D" w:rsidRDefault="00283D39" w:rsidP="0014706C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</w:t>
            </w:r>
            <w:r>
              <w:rPr>
                <w:sz w:val="22"/>
                <w:szCs w:val="22"/>
                <w:lang w:val="ro-RO"/>
              </w:rPr>
              <w:t>3</w:t>
            </w:r>
            <w:r w:rsidRPr="00EF560D">
              <w:rPr>
                <w:sz w:val="22"/>
                <w:szCs w:val="22"/>
                <w:lang w:val="ro-RO"/>
              </w:rPr>
              <w:t>-1</w:t>
            </w:r>
            <w:r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</w:tcPr>
          <w:p w14:paraId="7A035D7F" w14:textId="77777777" w:rsidR="00283D39" w:rsidRPr="00EF560D" w:rsidRDefault="00283D39" w:rsidP="0014706C">
            <w:pPr>
              <w:rPr>
                <w:lang w:val="ro-RO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  <w:vAlign w:val="bottom"/>
          </w:tcPr>
          <w:p w14:paraId="6E26C32D" w14:textId="77777777" w:rsidR="00283D39" w:rsidRPr="00EF560D" w:rsidRDefault="00283D39" w:rsidP="0014706C"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601A80B8" w14:textId="2A884FA8" w:rsidR="00283D39" w:rsidRPr="00955491" w:rsidRDefault="00CF59B0" w:rsidP="0014706C">
            <w:pPr>
              <w:jc w:val="center"/>
              <w:rPr>
                <w:sz w:val="22"/>
                <w:szCs w:val="22"/>
                <w:lang w:val="pt-BR"/>
              </w:rPr>
            </w:pPr>
            <w:r w:rsidRPr="00955491">
              <w:rPr>
                <w:sz w:val="22"/>
                <w:szCs w:val="22"/>
                <w:lang w:val="pt-BR"/>
              </w:rPr>
              <w:t>BP37</w:t>
            </w:r>
          </w:p>
        </w:tc>
      </w:tr>
      <w:tr w:rsidR="00283D39" w:rsidRPr="00DB77A1" w14:paraId="47203CB5" w14:textId="77777777" w:rsidTr="00791F01">
        <w:trPr>
          <w:jc w:val="center"/>
        </w:trPr>
        <w:tc>
          <w:tcPr>
            <w:tcW w:w="799" w:type="dxa"/>
            <w:vMerge w:val="restart"/>
          </w:tcPr>
          <w:p w14:paraId="7FDBF3D8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7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3426A0E0" w14:textId="77777777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09-15</w:t>
            </w:r>
          </w:p>
        </w:tc>
        <w:tc>
          <w:tcPr>
            <w:tcW w:w="4456" w:type="dxa"/>
          </w:tcPr>
          <w:p w14:paraId="48F69182" w14:textId="77777777" w:rsidR="00283D39" w:rsidRPr="00EF560D" w:rsidRDefault="00283D39" w:rsidP="0014706C">
            <w:pPr>
              <w:jc w:val="both"/>
            </w:pPr>
            <w:r>
              <w:rPr>
                <w:sz w:val="22"/>
                <w:szCs w:val="22"/>
              </w:rPr>
              <w:t>Psihologia educației (6C)</w:t>
            </w:r>
          </w:p>
        </w:tc>
        <w:tc>
          <w:tcPr>
            <w:tcW w:w="3343" w:type="dxa"/>
          </w:tcPr>
          <w:p w14:paraId="363903CA" w14:textId="77777777" w:rsidR="00283D39" w:rsidRPr="00791F01" w:rsidRDefault="00283D39" w:rsidP="0014706C">
            <w:pPr>
              <w:rPr>
                <w:lang w:val="it-IT"/>
              </w:rPr>
            </w:pPr>
            <w:r w:rsidRPr="00791F01"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445334E0" w14:textId="0148F717" w:rsidR="00283D39" w:rsidRPr="00955491" w:rsidRDefault="006B1DBF" w:rsidP="0014706C">
            <w:pPr>
              <w:jc w:val="center"/>
              <w:rPr>
                <w:sz w:val="22"/>
                <w:szCs w:val="22"/>
                <w:lang w:val="it-IT"/>
              </w:rPr>
            </w:pPr>
            <w:r w:rsidRPr="00955491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EF560D" w14:paraId="18E50E8B" w14:textId="77777777" w:rsidTr="00791F01">
        <w:trPr>
          <w:trHeight w:val="70"/>
          <w:jc w:val="center"/>
        </w:trPr>
        <w:tc>
          <w:tcPr>
            <w:tcW w:w="799" w:type="dxa"/>
            <w:vMerge/>
          </w:tcPr>
          <w:p w14:paraId="3AC5C299" w14:textId="77777777" w:rsidR="001B4474" w:rsidRPr="00DB77A1" w:rsidRDefault="001B4474" w:rsidP="001B4474">
            <w:pPr>
              <w:rPr>
                <w:lang w:val="it-IT"/>
              </w:rPr>
            </w:pPr>
          </w:p>
        </w:tc>
        <w:tc>
          <w:tcPr>
            <w:tcW w:w="1039" w:type="dxa"/>
          </w:tcPr>
          <w:p w14:paraId="4FC72F10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15-19</w:t>
            </w:r>
          </w:p>
        </w:tc>
        <w:tc>
          <w:tcPr>
            <w:tcW w:w="4456" w:type="dxa"/>
            <w:vAlign w:val="bottom"/>
          </w:tcPr>
          <w:p w14:paraId="27655D98" w14:textId="7C94C781" w:rsidR="001B4474" w:rsidRPr="00E9330B" w:rsidRDefault="001B4474" w:rsidP="001B4474">
            <w:pPr>
              <w:rPr>
                <w:sz w:val="22"/>
                <w:szCs w:val="22"/>
              </w:rPr>
            </w:pPr>
            <w:r w:rsidRPr="00E9330B">
              <w:rPr>
                <w:sz w:val="22"/>
                <w:szCs w:val="22"/>
                <w:lang w:val="it-IT"/>
              </w:rPr>
              <w:t>IAC (</w:t>
            </w:r>
            <w:r w:rsidRPr="00E9330B">
              <w:rPr>
                <w:sz w:val="22"/>
                <w:szCs w:val="22"/>
                <w:shd w:val="clear" w:color="auto" w:fill="FFFFFF"/>
              </w:rPr>
              <w:t>Inginerie + Șt. ec. + Litere</w:t>
            </w:r>
            <w:r w:rsidR="00E9330B" w:rsidRPr="00E9330B">
              <w:rPr>
                <w:sz w:val="22"/>
                <w:szCs w:val="22"/>
                <w:shd w:val="clear" w:color="auto" w:fill="FFFFFF"/>
              </w:rPr>
              <w:t>,</w:t>
            </w:r>
            <w:r w:rsidRPr="00E9330B">
              <w:rPr>
                <w:sz w:val="22"/>
                <w:szCs w:val="22"/>
                <w:shd w:val="clear" w:color="auto" w:fill="FFFFFF"/>
              </w:rPr>
              <w:t xml:space="preserve"> 4S)</w:t>
            </w:r>
          </w:p>
        </w:tc>
        <w:tc>
          <w:tcPr>
            <w:tcW w:w="3343" w:type="dxa"/>
          </w:tcPr>
          <w:p w14:paraId="76C44F75" w14:textId="0B588DAD" w:rsidR="001B4474" w:rsidRPr="00051096" w:rsidRDefault="00E9330B" w:rsidP="001B4474">
            <w:pPr>
              <w:rPr>
                <w:b/>
                <w:lang w:val="ro-RO"/>
              </w:rPr>
            </w:pPr>
            <w:r>
              <w:rPr>
                <w:sz w:val="22"/>
                <w:szCs w:val="22"/>
                <w:lang w:val="it-IT"/>
              </w:rPr>
              <w:t>Ș</w:t>
            </w:r>
            <w:r w:rsidR="001B4474">
              <w:rPr>
                <w:sz w:val="22"/>
                <w:szCs w:val="22"/>
                <w:lang w:val="it-IT"/>
              </w:rPr>
              <w:t>.l.dr.ing. Grigoraș Cosmin</w:t>
            </w:r>
          </w:p>
        </w:tc>
        <w:tc>
          <w:tcPr>
            <w:tcW w:w="826" w:type="dxa"/>
            <w:vAlign w:val="center"/>
          </w:tcPr>
          <w:p w14:paraId="64292108" w14:textId="4A64B526" w:rsidR="001B4474" w:rsidRPr="00955491" w:rsidRDefault="00CF59B0" w:rsidP="001B4474">
            <w:pPr>
              <w:jc w:val="center"/>
              <w:rPr>
                <w:b/>
                <w:sz w:val="22"/>
                <w:szCs w:val="22"/>
              </w:rPr>
            </w:pPr>
            <w:r w:rsidRPr="00955491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283D39" w:rsidRPr="00EF560D" w14:paraId="3B8735C9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266BADC9" w14:textId="77777777" w:rsidR="00283D39" w:rsidRPr="00EF560D" w:rsidRDefault="00283D39" w:rsidP="0014706C">
            <w:pPr>
              <w:rPr>
                <w:b/>
                <w:sz w:val="8"/>
                <w:szCs w:val="8"/>
              </w:rPr>
            </w:pPr>
          </w:p>
        </w:tc>
        <w:tc>
          <w:tcPr>
            <w:tcW w:w="1039" w:type="dxa"/>
            <w:shd w:val="clear" w:color="auto" w:fill="C00000"/>
          </w:tcPr>
          <w:p w14:paraId="0BF6AFD8" w14:textId="77777777" w:rsidR="00283D39" w:rsidRPr="00EF560D" w:rsidRDefault="00283D39" w:rsidP="0014706C">
            <w:pPr>
              <w:rPr>
                <w:b/>
                <w:sz w:val="8"/>
                <w:szCs w:val="8"/>
              </w:rPr>
            </w:pPr>
          </w:p>
        </w:tc>
        <w:tc>
          <w:tcPr>
            <w:tcW w:w="4456" w:type="dxa"/>
            <w:shd w:val="clear" w:color="auto" w:fill="C00000"/>
          </w:tcPr>
          <w:p w14:paraId="11C4B150" w14:textId="77777777" w:rsidR="00283D39" w:rsidRPr="00EF560D" w:rsidRDefault="00283D39" w:rsidP="0014706C">
            <w:pPr>
              <w:rPr>
                <w:b/>
                <w:sz w:val="8"/>
                <w:szCs w:val="8"/>
              </w:rPr>
            </w:pPr>
          </w:p>
        </w:tc>
        <w:tc>
          <w:tcPr>
            <w:tcW w:w="3343" w:type="dxa"/>
            <w:shd w:val="clear" w:color="auto" w:fill="C00000"/>
          </w:tcPr>
          <w:p w14:paraId="41D2F43F" w14:textId="77777777" w:rsidR="00283D39" w:rsidRPr="00EF560D" w:rsidRDefault="00283D39" w:rsidP="0014706C">
            <w:pPr>
              <w:rPr>
                <w:b/>
                <w:sz w:val="8"/>
                <w:szCs w:val="8"/>
              </w:rPr>
            </w:pPr>
          </w:p>
        </w:tc>
        <w:tc>
          <w:tcPr>
            <w:tcW w:w="826" w:type="dxa"/>
            <w:shd w:val="clear" w:color="auto" w:fill="C00000"/>
          </w:tcPr>
          <w:p w14:paraId="54F0F8D7" w14:textId="77777777" w:rsidR="00283D39" w:rsidRPr="00EF560D" w:rsidRDefault="00283D39" w:rsidP="0014706C">
            <w:pPr>
              <w:rPr>
                <w:b/>
                <w:sz w:val="8"/>
                <w:szCs w:val="8"/>
              </w:rPr>
            </w:pPr>
          </w:p>
        </w:tc>
      </w:tr>
      <w:tr w:rsidR="00283D39" w:rsidRPr="00DB77A1" w14:paraId="67A35948" w14:textId="77777777" w:rsidTr="00791F01">
        <w:trPr>
          <w:jc w:val="center"/>
        </w:trPr>
        <w:tc>
          <w:tcPr>
            <w:tcW w:w="799" w:type="dxa"/>
          </w:tcPr>
          <w:p w14:paraId="4D272627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0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71EF809B" w14:textId="77777777" w:rsidR="00283D39" w:rsidRPr="00EF560D" w:rsidRDefault="00283D39" w:rsidP="0014706C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</w:t>
            </w:r>
            <w:r w:rsidRPr="00EF560D">
              <w:rPr>
                <w:sz w:val="22"/>
                <w:szCs w:val="22"/>
                <w:lang w:val="ro-RO"/>
              </w:rPr>
              <w:t>-1</w:t>
            </w:r>
            <w:r>
              <w:rPr>
                <w:sz w:val="22"/>
                <w:szCs w:val="22"/>
                <w:lang w:val="ro-RO"/>
              </w:rPr>
              <w:t>9</w:t>
            </w:r>
          </w:p>
        </w:tc>
        <w:tc>
          <w:tcPr>
            <w:tcW w:w="4456" w:type="dxa"/>
          </w:tcPr>
          <w:p w14:paraId="0C259D5E" w14:textId="77777777" w:rsidR="00283D39" w:rsidRPr="00EF560D" w:rsidRDefault="00283D39" w:rsidP="0014706C">
            <w:r w:rsidRPr="00EF560D">
              <w:rPr>
                <w:sz w:val="22"/>
                <w:szCs w:val="22"/>
              </w:rPr>
              <w:t>Pedagogie I (6C)</w:t>
            </w:r>
          </w:p>
        </w:tc>
        <w:tc>
          <w:tcPr>
            <w:tcW w:w="3343" w:type="dxa"/>
          </w:tcPr>
          <w:p w14:paraId="1A12D792" w14:textId="77777777" w:rsidR="00283D39" w:rsidRPr="00EF560D" w:rsidRDefault="00283D39" w:rsidP="0014706C">
            <w:pPr>
              <w:rPr>
                <w:bCs/>
                <w:lang w:val="ro-RO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5FE4CD42" w14:textId="4018AB3A" w:rsidR="00283D39" w:rsidRPr="00955491" w:rsidRDefault="005F12A4" w:rsidP="0014706C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55491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1B4474" w:rsidRPr="00DB77A1" w14:paraId="44BB0C42" w14:textId="77777777" w:rsidTr="00791F01">
        <w:trPr>
          <w:jc w:val="center"/>
        </w:trPr>
        <w:tc>
          <w:tcPr>
            <w:tcW w:w="799" w:type="dxa"/>
            <w:vMerge w:val="restart"/>
          </w:tcPr>
          <w:p w14:paraId="7284D333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1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6CA73865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9-11</w:t>
            </w:r>
          </w:p>
        </w:tc>
        <w:tc>
          <w:tcPr>
            <w:tcW w:w="4456" w:type="dxa"/>
            <w:vAlign w:val="bottom"/>
          </w:tcPr>
          <w:p w14:paraId="662B780B" w14:textId="0CB90BBF" w:rsidR="001B4474" w:rsidRPr="005C7623" w:rsidRDefault="001B4474" w:rsidP="001B4474">
            <w:pPr>
              <w:rPr>
                <w:sz w:val="22"/>
                <w:szCs w:val="22"/>
                <w:lang w:val="ro-RO"/>
              </w:rPr>
            </w:pPr>
            <w:r w:rsidRPr="005C7623">
              <w:rPr>
                <w:sz w:val="22"/>
                <w:szCs w:val="22"/>
                <w:lang w:val="it-IT"/>
              </w:rPr>
              <w:t>IAC (</w:t>
            </w:r>
            <w:r w:rsidRPr="005C7623">
              <w:rPr>
                <w:sz w:val="22"/>
                <w:szCs w:val="22"/>
                <w:shd w:val="clear" w:color="auto" w:fill="FFFFFF"/>
              </w:rPr>
              <w:t>Inginerie + Șt. ec. + Litere</w:t>
            </w:r>
            <w:r w:rsidR="005C7623" w:rsidRPr="005C7623">
              <w:rPr>
                <w:sz w:val="22"/>
                <w:szCs w:val="22"/>
                <w:shd w:val="clear" w:color="auto" w:fill="FFFFFF"/>
              </w:rPr>
              <w:t>,</w:t>
            </w:r>
            <w:r w:rsidRPr="005C7623">
              <w:rPr>
                <w:sz w:val="22"/>
                <w:szCs w:val="22"/>
                <w:shd w:val="clear" w:color="auto" w:fill="FFFFFF"/>
              </w:rPr>
              <w:t xml:space="preserve"> 2S)</w:t>
            </w:r>
          </w:p>
        </w:tc>
        <w:tc>
          <w:tcPr>
            <w:tcW w:w="3343" w:type="dxa"/>
          </w:tcPr>
          <w:p w14:paraId="2CA939DB" w14:textId="489A7DB1" w:rsidR="001B4474" w:rsidRPr="00DB77A1" w:rsidRDefault="005C7623" w:rsidP="001B4474">
            <w:pPr>
              <w:rPr>
                <w:lang w:val="ro-RO"/>
              </w:rPr>
            </w:pPr>
            <w:r>
              <w:rPr>
                <w:sz w:val="22"/>
                <w:szCs w:val="22"/>
                <w:lang w:val="it-IT"/>
              </w:rPr>
              <w:t>Ș</w:t>
            </w:r>
            <w:r w:rsidR="001B4474">
              <w:rPr>
                <w:sz w:val="22"/>
                <w:szCs w:val="22"/>
                <w:lang w:val="it-IT"/>
              </w:rPr>
              <w:t>.l.dr.ing. Grigoraș Cosmin</w:t>
            </w:r>
          </w:p>
        </w:tc>
        <w:tc>
          <w:tcPr>
            <w:tcW w:w="826" w:type="dxa"/>
          </w:tcPr>
          <w:p w14:paraId="731D43B3" w14:textId="2147BF31" w:rsidR="001B4474" w:rsidRPr="00955491" w:rsidRDefault="00955491" w:rsidP="001B4474">
            <w:pPr>
              <w:jc w:val="center"/>
              <w:rPr>
                <w:bCs/>
                <w:sz w:val="22"/>
                <w:szCs w:val="22"/>
                <w:lang w:val="ro-RO"/>
              </w:rPr>
            </w:pPr>
            <w:r w:rsidRPr="00955491">
              <w:rPr>
                <w:bCs/>
                <w:sz w:val="22"/>
                <w:szCs w:val="22"/>
                <w:lang w:val="ro-RO"/>
              </w:rPr>
              <w:t>HI8</w:t>
            </w:r>
          </w:p>
        </w:tc>
      </w:tr>
      <w:tr w:rsidR="00283D39" w:rsidRPr="00EF560D" w14:paraId="610B1D21" w14:textId="77777777" w:rsidTr="00791F01">
        <w:trPr>
          <w:trHeight w:val="70"/>
          <w:jc w:val="center"/>
        </w:trPr>
        <w:tc>
          <w:tcPr>
            <w:tcW w:w="799" w:type="dxa"/>
            <w:vMerge/>
          </w:tcPr>
          <w:p w14:paraId="56D21EE9" w14:textId="77777777" w:rsidR="00283D39" w:rsidRPr="00DB77A1" w:rsidRDefault="00283D39" w:rsidP="0014706C">
            <w:pPr>
              <w:rPr>
                <w:lang w:val="ro-RO"/>
              </w:rPr>
            </w:pPr>
          </w:p>
        </w:tc>
        <w:tc>
          <w:tcPr>
            <w:tcW w:w="1039" w:type="dxa"/>
          </w:tcPr>
          <w:p w14:paraId="55F8AFCD" w14:textId="77777777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407D3F89" w14:textId="77777777" w:rsidR="00283D39" w:rsidRPr="00EF560D" w:rsidRDefault="00283D39" w:rsidP="0014706C"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1FFB5279" w14:textId="77777777" w:rsidR="00283D39" w:rsidRPr="00EF560D" w:rsidRDefault="00283D39" w:rsidP="0014706C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0797AE6C" w14:textId="1E35503F" w:rsidR="00283D39" w:rsidRPr="00955491" w:rsidRDefault="001A60FD" w:rsidP="0014706C">
            <w:pPr>
              <w:jc w:val="center"/>
              <w:rPr>
                <w:sz w:val="22"/>
                <w:szCs w:val="22"/>
              </w:rPr>
            </w:pPr>
            <w:r w:rsidRPr="00955491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24C39791" w14:textId="77777777" w:rsidTr="00791F01">
        <w:trPr>
          <w:jc w:val="center"/>
        </w:trPr>
        <w:tc>
          <w:tcPr>
            <w:tcW w:w="799" w:type="dxa"/>
            <w:vMerge w:val="restart"/>
          </w:tcPr>
          <w:p w14:paraId="0269682A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2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20CDB953" w14:textId="77777777" w:rsidR="00283D39" w:rsidRPr="00EF560D" w:rsidRDefault="00283D39" w:rsidP="0014706C">
            <w:pPr>
              <w:jc w:val="center"/>
            </w:pPr>
            <w:r>
              <w:rPr>
                <w:sz w:val="22"/>
                <w:szCs w:val="22"/>
              </w:rPr>
              <w:t>11-15</w:t>
            </w:r>
          </w:p>
        </w:tc>
        <w:tc>
          <w:tcPr>
            <w:tcW w:w="4456" w:type="dxa"/>
            <w:vAlign w:val="center"/>
          </w:tcPr>
          <w:p w14:paraId="0F4B6320" w14:textId="7FD1F39D" w:rsidR="00283D39" w:rsidRPr="00EF560D" w:rsidRDefault="00283D39" w:rsidP="00BE48A5">
            <w:r>
              <w:rPr>
                <w:sz w:val="22"/>
                <w:szCs w:val="22"/>
              </w:rPr>
              <w:t>Didactica specializării (SMSS+SU, 4S)</w:t>
            </w:r>
          </w:p>
        </w:tc>
        <w:tc>
          <w:tcPr>
            <w:tcW w:w="3343" w:type="dxa"/>
            <w:vAlign w:val="center"/>
          </w:tcPr>
          <w:p w14:paraId="5A266F0E" w14:textId="77777777" w:rsidR="00283D39" w:rsidRPr="00EF560D" w:rsidRDefault="00283D39" w:rsidP="00BE48A5"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0F7F6147" w14:textId="1D9A348C" w:rsidR="00283D39" w:rsidRPr="00955491" w:rsidRDefault="00C75693" w:rsidP="0014706C">
            <w:pPr>
              <w:jc w:val="center"/>
              <w:rPr>
                <w:sz w:val="22"/>
                <w:szCs w:val="22"/>
              </w:rPr>
            </w:pPr>
            <w:r w:rsidRPr="00955491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5A1AE9FB" w14:textId="77777777" w:rsidTr="00791F01">
        <w:trPr>
          <w:jc w:val="center"/>
        </w:trPr>
        <w:tc>
          <w:tcPr>
            <w:tcW w:w="799" w:type="dxa"/>
            <w:vMerge/>
          </w:tcPr>
          <w:p w14:paraId="7E9A670B" w14:textId="77777777" w:rsidR="00283D39" w:rsidRPr="00EF560D" w:rsidRDefault="00283D39" w:rsidP="0014706C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04701B3E" w14:textId="77777777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3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5BD1D1F1" w14:textId="77777777" w:rsidR="00283D39" w:rsidRPr="00EF560D" w:rsidRDefault="00283D39" w:rsidP="0014706C">
            <w:r>
              <w:rPr>
                <w:sz w:val="22"/>
                <w:szCs w:val="22"/>
              </w:rPr>
              <w:t>Didactica specializării (Litere, 2C+4S)</w:t>
            </w:r>
          </w:p>
        </w:tc>
        <w:tc>
          <w:tcPr>
            <w:tcW w:w="3343" w:type="dxa"/>
          </w:tcPr>
          <w:p w14:paraId="1B700224" w14:textId="77777777" w:rsidR="00283D39" w:rsidRPr="00EF560D" w:rsidRDefault="00283D39" w:rsidP="0014706C"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330ECEA9" w14:textId="76EB36BE" w:rsidR="00283D39" w:rsidRPr="00955491" w:rsidRDefault="00077243" w:rsidP="0014706C">
            <w:pPr>
              <w:jc w:val="center"/>
              <w:rPr>
                <w:sz w:val="22"/>
                <w:szCs w:val="22"/>
              </w:rPr>
            </w:pPr>
            <w:r w:rsidRPr="00955491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283D39" w:rsidRPr="00EF560D" w14:paraId="51388EF1" w14:textId="77777777" w:rsidTr="00791F01">
        <w:trPr>
          <w:jc w:val="center"/>
        </w:trPr>
        <w:tc>
          <w:tcPr>
            <w:tcW w:w="799" w:type="dxa"/>
            <w:vMerge/>
          </w:tcPr>
          <w:p w14:paraId="558F320D" w14:textId="77777777" w:rsidR="00283D39" w:rsidRPr="00DB77A1" w:rsidRDefault="00283D39" w:rsidP="0014706C"/>
        </w:tc>
        <w:tc>
          <w:tcPr>
            <w:tcW w:w="1039" w:type="dxa"/>
            <w:vAlign w:val="center"/>
          </w:tcPr>
          <w:p w14:paraId="717FFDD4" w14:textId="77777777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56399770" w14:textId="77777777" w:rsidR="00283D39" w:rsidRDefault="00283D39" w:rsidP="0014706C">
            <w:r>
              <w:rPr>
                <w:sz w:val="22"/>
                <w:szCs w:val="22"/>
              </w:rPr>
              <w:t>Didactica specializării (Ec.+Științe, 2C+6S)</w:t>
            </w:r>
          </w:p>
        </w:tc>
        <w:tc>
          <w:tcPr>
            <w:tcW w:w="3343" w:type="dxa"/>
            <w:vAlign w:val="center"/>
          </w:tcPr>
          <w:p w14:paraId="7A739367" w14:textId="77777777" w:rsidR="00283D39" w:rsidRDefault="00283D39" w:rsidP="0014706C">
            <w:r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3EEACFF4" w14:textId="77777777" w:rsidR="00283D39" w:rsidRPr="00955491" w:rsidRDefault="00283D39" w:rsidP="0014706C">
            <w:pPr>
              <w:jc w:val="center"/>
              <w:rPr>
                <w:sz w:val="22"/>
                <w:szCs w:val="22"/>
              </w:rPr>
            </w:pPr>
            <w:r w:rsidRPr="00955491">
              <w:rPr>
                <w:sz w:val="22"/>
                <w:szCs w:val="22"/>
              </w:rPr>
              <w:t>C119</w:t>
            </w:r>
          </w:p>
        </w:tc>
      </w:tr>
      <w:tr w:rsidR="00E9330B" w:rsidRPr="00EF560D" w14:paraId="67ECB7B9" w14:textId="77777777" w:rsidTr="00791F01">
        <w:trPr>
          <w:jc w:val="center"/>
        </w:trPr>
        <w:tc>
          <w:tcPr>
            <w:tcW w:w="799" w:type="dxa"/>
          </w:tcPr>
          <w:p w14:paraId="01D0A273" w14:textId="77777777" w:rsidR="00E9330B" w:rsidRPr="00EF560D" w:rsidRDefault="00E9330B" w:rsidP="00E9330B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3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3BF4C2A9" w14:textId="1334221E" w:rsidR="00E9330B" w:rsidRPr="00EF560D" w:rsidRDefault="00E9330B" w:rsidP="00E9330B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456" w:type="dxa"/>
          </w:tcPr>
          <w:p w14:paraId="37DC9FAB" w14:textId="520DA0FB" w:rsidR="00E9330B" w:rsidRPr="00EF560D" w:rsidRDefault="00E9330B" w:rsidP="00E9330B">
            <w:pPr>
              <w:jc w:val="both"/>
              <w:rPr>
                <w:lang w:val="it-IT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25E63E89" w14:textId="6FE58CFB" w:rsidR="00E9330B" w:rsidRPr="00EF560D" w:rsidRDefault="00E9330B" w:rsidP="00E9330B">
            <w:pPr>
              <w:rPr>
                <w:lang w:val="pt-BR"/>
              </w:rPr>
            </w:pPr>
            <w:r w:rsidRPr="00181A0D">
              <w:rPr>
                <w:bCs/>
                <w:sz w:val="22"/>
                <w:szCs w:val="22"/>
                <w:lang w:val="ro-RO"/>
              </w:rPr>
              <w:t>Conf. univ. dr. ing. habil. Tomozei Claudia</w:t>
            </w:r>
          </w:p>
        </w:tc>
        <w:tc>
          <w:tcPr>
            <w:tcW w:w="826" w:type="dxa"/>
          </w:tcPr>
          <w:p w14:paraId="0CF9D854" w14:textId="617175CD" w:rsidR="00E9330B" w:rsidRPr="00955491" w:rsidRDefault="009B577B" w:rsidP="00E9330B">
            <w:pPr>
              <w:jc w:val="center"/>
              <w:rPr>
                <w:bCs/>
                <w:sz w:val="22"/>
                <w:szCs w:val="22"/>
                <w:lang w:val="ro-RO"/>
              </w:rPr>
            </w:pPr>
            <w:r w:rsidRPr="00955491">
              <w:rPr>
                <w:sz w:val="22"/>
                <w:szCs w:val="22"/>
                <w:lang w:val="pt-BR"/>
              </w:rPr>
              <w:t>D215</w:t>
            </w:r>
          </w:p>
        </w:tc>
      </w:tr>
      <w:tr w:rsidR="00283D39" w:rsidRPr="00DB77A1" w14:paraId="6EC81DB6" w14:textId="77777777" w:rsidTr="00791F01">
        <w:trPr>
          <w:jc w:val="center"/>
        </w:trPr>
        <w:tc>
          <w:tcPr>
            <w:tcW w:w="799" w:type="dxa"/>
            <w:vAlign w:val="center"/>
          </w:tcPr>
          <w:p w14:paraId="71D5EEC6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4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37361ADE" w14:textId="456578D7" w:rsidR="00283D39" w:rsidRPr="00EF560D" w:rsidRDefault="00283D39" w:rsidP="0014706C">
            <w:pPr>
              <w:jc w:val="center"/>
              <w:rPr>
                <w:bCs/>
                <w:lang w:val="pt-BR"/>
              </w:rPr>
            </w:pPr>
            <w:r w:rsidRPr="00EF560D">
              <w:rPr>
                <w:sz w:val="22"/>
                <w:szCs w:val="22"/>
              </w:rPr>
              <w:t>1</w:t>
            </w:r>
            <w:r w:rsidR="00332744"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9</w:t>
            </w:r>
          </w:p>
        </w:tc>
        <w:tc>
          <w:tcPr>
            <w:tcW w:w="4456" w:type="dxa"/>
            <w:vAlign w:val="bottom"/>
          </w:tcPr>
          <w:p w14:paraId="31B1877F" w14:textId="77777777" w:rsidR="00283D39" w:rsidRPr="00EF560D" w:rsidRDefault="00283D39" w:rsidP="0014706C">
            <w:pPr>
              <w:rPr>
                <w:bCs/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>Managementul clasei de elevi (3C, 3S)</w:t>
            </w:r>
          </w:p>
        </w:tc>
        <w:tc>
          <w:tcPr>
            <w:tcW w:w="3343" w:type="dxa"/>
          </w:tcPr>
          <w:p w14:paraId="02A7EC9B" w14:textId="77777777" w:rsidR="00283D39" w:rsidRPr="00EF560D" w:rsidRDefault="00283D39" w:rsidP="0014706C">
            <w:pPr>
              <w:rPr>
                <w:bCs/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>Conf.univ.dr.habil. Mâță Liliana</w:t>
            </w:r>
          </w:p>
        </w:tc>
        <w:tc>
          <w:tcPr>
            <w:tcW w:w="826" w:type="dxa"/>
          </w:tcPr>
          <w:p w14:paraId="7F2CA523" w14:textId="1A46C4A5" w:rsidR="00283D39" w:rsidRPr="00955491" w:rsidRDefault="006B1DBF" w:rsidP="0014706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55491">
              <w:rPr>
                <w:bCs/>
                <w:sz w:val="22"/>
                <w:szCs w:val="22"/>
                <w:lang w:val="it-IT"/>
              </w:rPr>
              <w:t>D222</w:t>
            </w:r>
          </w:p>
        </w:tc>
      </w:tr>
      <w:tr w:rsidR="00283D39" w:rsidRPr="00DB77A1" w14:paraId="09901168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0E28B267" w14:textId="77777777" w:rsidR="00283D39" w:rsidRPr="00EF560D" w:rsidRDefault="00283D39" w:rsidP="0014706C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39" w:type="dxa"/>
            <w:shd w:val="clear" w:color="auto" w:fill="C00000"/>
          </w:tcPr>
          <w:p w14:paraId="4A50C075" w14:textId="77777777" w:rsidR="00283D39" w:rsidRPr="00EF560D" w:rsidRDefault="00283D39" w:rsidP="0014706C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4456" w:type="dxa"/>
            <w:shd w:val="clear" w:color="auto" w:fill="C00000"/>
          </w:tcPr>
          <w:p w14:paraId="16F41456" w14:textId="77777777" w:rsidR="00283D39" w:rsidRPr="00EF560D" w:rsidRDefault="00283D39" w:rsidP="0014706C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343" w:type="dxa"/>
            <w:shd w:val="clear" w:color="auto" w:fill="C00000"/>
          </w:tcPr>
          <w:p w14:paraId="2CBCD3D3" w14:textId="77777777" w:rsidR="00283D39" w:rsidRPr="00EF560D" w:rsidRDefault="00283D39" w:rsidP="0014706C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26" w:type="dxa"/>
            <w:shd w:val="clear" w:color="auto" w:fill="C00000"/>
          </w:tcPr>
          <w:p w14:paraId="63172269" w14:textId="77777777" w:rsidR="00283D39" w:rsidRPr="00EF560D" w:rsidRDefault="00283D39" w:rsidP="0014706C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E656E0" w:rsidRPr="00EF560D" w14:paraId="7D3D4CF2" w14:textId="77777777" w:rsidTr="00791F01">
        <w:trPr>
          <w:jc w:val="center"/>
        </w:trPr>
        <w:tc>
          <w:tcPr>
            <w:tcW w:w="799" w:type="dxa"/>
          </w:tcPr>
          <w:p w14:paraId="76F86E89" w14:textId="77777777" w:rsidR="00E656E0" w:rsidRPr="00EF560D" w:rsidRDefault="00E656E0" w:rsidP="00E656E0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7</w:t>
            </w:r>
            <w:r w:rsidRPr="00EF560D">
              <w:rPr>
                <w:sz w:val="22"/>
                <w:szCs w:val="22"/>
                <w:lang w:val="pt-BR"/>
              </w:rPr>
              <w:t>.11</w:t>
            </w:r>
          </w:p>
        </w:tc>
        <w:tc>
          <w:tcPr>
            <w:tcW w:w="1039" w:type="dxa"/>
          </w:tcPr>
          <w:p w14:paraId="33B580F8" w14:textId="095930BE" w:rsidR="00E656E0" w:rsidRPr="00EF560D" w:rsidRDefault="00E656E0" w:rsidP="00E656E0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456" w:type="dxa"/>
          </w:tcPr>
          <w:p w14:paraId="55218608" w14:textId="3DAF995A" w:rsidR="00E656E0" w:rsidRPr="00EF560D" w:rsidRDefault="00E656E0" w:rsidP="00E656E0">
            <w:pPr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6S</w:t>
            </w:r>
            <w:r w:rsidRPr="00EF560D"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</w:tcPr>
          <w:p w14:paraId="021FB5E1" w14:textId="149AF19B" w:rsidR="00E656E0" w:rsidRPr="00EF560D" w:rsidRDefault="00E656E0" w:rsidP="00E656E0">
            <w:pPr>
              <w:rPr>
                <w:lang w:val="it-IT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</w:t>
            </w:r>
            <w:r>
              <w:rPr>
                <w:bCs/>
                <w:sz w:val="22"/>
                <w:szCs w:val="22"/>
                <w:lang w:val="ro-RO"/>
              </w:rPr>
              <w:t>asoc.</w:t>
            </w:r>
            <w:r w:rsidRPr="00EF560D">
              <w:rPr>
                <w:bCs/>
                <w:sz w:val="22"/>
                <w:szCs w:val="22"/>
                <w:lang w:val="ro-RO"/>
              </w:rPr>
              <w:t xml:space="preserve"> </w:t>
            </w:r>
            <w:r>
              <w:rPr>
                <w:bCs/>
                <w:sz w:val="22"/>
                <w:szCs w:val="22"/>
                <w:lang w:val="ro-RO"/>
              </w:rPr>
              <w:t>Zaharia Oana</w:t>
            </w:r>
          </w:p>
        </w:tc>
        <w:tc>
          <w:tcPr>
            <w:tcW w:w="826" w:type="dxa"/>
          </w:tcPr>
          <w:p w14:paraId="15912B78" w14:textId="0D6DA664" w:rsidR="00E656E0" w:rsidRPr="00EF560D" w:rsidRDefault="005F12A4" w:rsidP="00E656E0">
            <w:pPr>
              <w:jc w:val="center"/>
              <w:rPr>
                <w:b/>
                <w:lang w:val="pt-BR"/>
              </w:rPr>
            </w:pPr>
            <w:r w:rsidRPr="00A5525C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E656E0" w:rsidRPr="00EF560D" w14:paraId="05BD0ABA" w14:textId="77777777" w:rsidTr="00791F01">
        <w:trPr>
          <w:jc w:val="center"/>
        </w:trPr>
        <w:tc>
          <w:tcPr>
            <w:tcW w:w="799" w:type="dxa"/>
          </w:tcPr>
          <w:p w14:paraId="184CDA59" w14:textId="77777777" w:rsidR="00E656E0" w:rsidRPr="00EF560D" w:rsidRDefault="00E656E0" w:rsidP="00E656E0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1</w:t>
            </w:r>
            <w:r>
              <w:rPr>
                <w:sz w:val="22"/>
                <w:szCs w:val="22"/>
                <w:lang w:val="pt-BR"/>
              </w:rPr>
              <w:t>8</w:t>
            </w:r>
            <w:r w:rsidRPr="00EF560D">
              <w:rPr>
                <w:sz w:val="22"/>
                <w:szCs w:val="22"/>
                <w:lang w:val="pt-BR"/>
              </w:rPr>
              <w:t>.11</w:t>
            </w:r>
          </w:p>
        </w:tc>
        <w:tc>
          <w:tcPr>
            <w:tcW w:w="1039" w:type="dxa"/>
            <w:vAlign w:val="center"/>
          </w:tcPr>
          <w:p w14:paraId="5761465F" w14:textId="33D0D3B0" w:rsidR="00E656E0" w:rsidRPr="00EF560D" w:rsidRDefault="00E656E0" w:rsidP="00E656E0">
            <w:pPr>
              <w:jc w:val="center"/>
            </w:pPr>
            <w:r w:rsidRPr="00EF560D">
              <w:rPr>
                <w:sz w:val="22"/>
                <w:szCs w:val="22"/>
              </w:rPr>
              <w:t>15-19</w:t>
            </w:r>
          </w:p>
        </w:tc>
        <w:tc>
          <w:tcPr>
            <w:tcW w:w="4456" w:type="dxa"/>
            <w:vAlign w:val="bottom"/>
          </w:tcPr>
          <w:p w14:paraId="49D593A3" w14:textId="6D55D7C8" w:rsidR="00E656E0" w:rsidRPr="00EF560D" w:rsidRDefault="00E656E0" w:rsidP="00E656E0">
            <w:pPr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218DA7FD" w14:textId="1144137D" w:rsidR="00E656E0" w:rsidRPr="00EF560D" w:rsidRDefault="00E656E0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52724B3B" w14:textId="7E5445BE" w:rsidR="00E656E0" w:rsidRPr="00EF560D" w:rsidRDefault="001A60FD" w:rsidP="00E656E0">
            <w:pPr>
              <w:jc w:val="center"/>
              <w:rPr>
                <w:b/>
                <w:lang w:val="fr-FR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E656E0" w:rsidRPr="00EF560D" w14:paraId="7FA362DA" w14:textId="77777777" w:rsidTr="00791F01">
        <w:trPr>
          <w:jc w:val="center"/>
        </w:trPr>
        <w:tc>
          <w:tcPr>
            <w:tcW w:w="799" w:type="dxa"/>
          </w:tcPr>
          <w:p w14:paraId="7A32EF00" w14:textId="77777777" w:rsidR="00E656E0" w:rsidRPr="00EF560D" w:rsidRDefault="00E656E0" w:rsidP="00E656E0">
            <w:pPr>
              <w:rPr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19</w:t>
            </w:r>
            <w:r w:rsidRPr="00EF560D">
              <w:rPr>
                <w:sz w:val="22"/>
                <w:szCs w:val="22"/>
                <w:lang w:val="pt-BR"/>
              </w:rPr>
              <w:t>.11</w:t>
            </w:r>
          </w:p>
        </w:tc>
        <w:tc>
          <w:tcPr>
            <w:tcW w:w="1039" w:type="dxa"/>
            <w:vAlign w:val="center"/>
          </w:tcPr>
          <w:p w14:paraId="0F07CF16" w14:textId="516864F3" w:rsidR="00E656E0" w:rsidRPr="00EF560D" w:rsidRDefault="00E656E0" w:rsidP="00E656E0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center"/>
          </w:tcPr>
          <w:p w14:paraId="39A02AAD" w14:textId="2CF58F6D" w:rsidR="00E656E0" w:rsidRPr="00EF560D" w:rsidRDefault="00E656E0" w:rsidP="00E656E0">
            <w:r>
              <w:rPr>
                <w:sz w:val="22"/>
                <w:szCs w:val="22"/>
              </w:rPr>
              <w:t>Didactica specializării (Ec.+Științe, 2C+6S)</w:t>
            </w:r>
          </w:p>
        </w:tc>
        <w:tc>
          <w:tcPr>
            <w:tcW w:w="3343" w:type="dxa"/>
            <w:vAlign w:val="center"/>
          </w:tcPr>
          <w:p w14:paraId="509204B7" w14:textId="638C1792" w:rsidR="00E656E0" w:rsidRPr="00EF560D" w:rsidRDefault="00E656E0" w:rsidP="00E656E0">
            <w:r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26" w:type="dxa"/>
          </w:tcPr>
          <w:p w14:paraId="0CCBC078" w14:textId="1071271D" w:rsidR="00E656E0" w:rsidRPr="00EF560D" w:rsidRDefault="00E656E0" w:rsidP="00E656E0">
            <w:pPr>
              <w:jc w:val="center"/>
            </w:pPr>
            <w:r>
              <w:rPr>
                <w:sz w:val="22"/>
                <w:szCs w:val="22"/>
              </w:rPr>
              <w:t>C119</w:t>
            </w:r>
          </w:p>
        </w:tc>
      </w:tr>
      <w:tr w:rsidR="00BF054E" w:rsidRPr="00EF560D" w14:paraId="5F054AE4" w14:textId="77777777" w:rsidTr="00791F01">
        <w:trPr>
          <w:trHeight w:val="80"/>
          <w:jc w:val="center"/>
        </w:trPr>
        <w:tc>
          <w:tcPr>
            <w:tcW w:w="799" w:type="dxa"/>
          </w:tcPr>
          <w:p w14:paraId="3903A64F" w14:textId="77777777" w:rsidR="00BF054E" w:rsidRPr="00EF560D" w:rsidRDefault="00BF054E" w:rsidP="00BF054E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0</w:t>
            </w:r>
            <w:r w:rsidRPr="00EF560D">
              <w:rPr>
                <w:sz w:val="22"/>
                <w:szCs w:val="22"/>
                <w:lang w:val="pt-BR"/>
              </w:rPr>
              <w:t>.11</w:t>
            </w:r>
          </w:p>
        </w:tc>
        <w:tc>
          <w:tcPr>
            <w:tcW w:w="1039" w:type="dxa"/>
          </w:tcPr>
          <w:p w14:paraId="5C100907" w14:textId="66139194" w:rsidR="00BF054E" w:rsidRPr="00EF560D" w:rsidRDefault="00BF054E" w:rsidP="00BF054E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13-1</w:t>
            </w:r>
            <w:r w:rsidR="00077243"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4456" w:type="dxa"/>
          </w:tcPr>
          <w:p w14:paraId="6E3733B2" w14:textId="3A584826" w:rsidR="00BF054E" w:rsidRPr="00EF560D" w:rsidRDefault="00BF054E" w:rsidP="00BF054E">
            <w:pPr>
              <w:jc w:val="both"/>
              <w:rPr>
                <w:lang w:val="ro-RO"/>
              </w:rPr>
            </w:pPr>
            <w:r w:rsidRPr="00181A0D">
              <w:rPr>
                <w:sz w:val="22"/>
                <w:szCs w:val="22"/>
                <w:lang w:val="it-IT"/>
              </w:rPr>
              <w:t xml:space="preserve">Didactica specializării (Inginerie, </w:t>
            </w:r>
            <w:r>
              <w:rPr>
                <w:sz w:val="22"/>
                <w:szCs w:val="22"/>
                <w:lang w:val="it-IT"/>
              </w:rPr>
              <w:t>2C</w:t>
            </w:r>
            <w:r w:rsidR="00077243">
              <w:rPr>
                <w:sz w:val="22"/>
                <w:szCs w:val="22"/>
                <w:lang w:val="it-IT"/>
              </w:rPr>
              <w:t>+2S</w:t>
            </w:r>
            <w:r w:rsidRPr="00181A0D">
              <w:rPr>
                <w:sz w:val="22"/>
                <w:szCs w:val="22"/>
                <w:lang w:val="it-IT"/>
              </w:rPr>
              <w:t>)</w:t>
            </w:r>
          </w:p>
        </w:tc>
        <w:tc>
          <w:tcPr>
            <w:tcW w:w="3343" w:type="dxa"/>
            <w:vAlign w:val="bottom"/>
          </w:tcPr>
          <w:p w14:paraId="56C731EB" w14:textId="25CD5052" w:rsidR="00BF054E" w:rsidRPr="00EF560D" w:rsidRDefault="00BF054E" w:rsidP="00BF054E"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32D2E0C2" w14:textId="58C115DC" w:rsidR="00BF054E" w:rsidRPr="00EF560D" w:rsidRDefault="009B577B" w:rsidP="00BF054E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D215</w:t>
            </w:r>
          </w:p>
        </w:tc>
      </w:tr>
      <w:tr w:rsidR="00283D39" w:rsidRPr="00DB77A1" w14:paraId="4D21C881" w14:textId="77777777" w:rsidTr="00791F01">
        <w:trPr>
          <w:jc w:val="center"/>
        </w:trPr>
        <w:tc>
          <w:tcPr>
            <w:tcW w:w="799" w:type="dxa"/>
          </w:tcPr>
          <w:p w14:paraId="551B2B9C" w14:textId="77777777" w:rsidR="00283D39" w:rsidRPr="00EF560D" w:rsidRDefault="00283D39" w:rsidP="0014706C">
            <w:pPr>
              <w:rPr>
                <w:lang w:val="pt-BR"/>
              </w:rPr>
            </w:pPr>
            <w:r w:rsidRPr="00EF560D">
              <w:rPr>
                <w:sz w:val="22"/>
                <w:szCs w:val="22"/>
                <w:lang w:val="pt-BR"/>
              </w:rPr>
              <w:t>2</w:t>
            </w:r>
            <w:r>
              <w:rPr>
                <w:sz w:val="22"/>
                <w:szCs w:val="22"/>
                <w:lang w:val="pt-BR"/>
              </w:rPr>
              <w:t>1</w:t>
            </w:r>
            <w:r w:rsidRPr="00EF560D">
              <w:rPr>
                <w:sz w:val="22"/>
                <w:szCs w:val="22"/>
                <w:lang w:val="pt-BR"/>
              </w:rPr>
              <w:t>.11</w:t>
            </w:r>
          </w:p>
        </w:tc>
        <w:tc>
          <w:tcPr>
            <w:tcW w:w="1039" w:type="dxa"/>
          </w:tcPr>
          <w:p w14:paraId="0E64DB50" w14:textId="77777777" w:rsidR="00283D39" w:rsidRPr="00EF560D" w:rsidRDefault="00283D39" w:rsidP="0014706C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9-15</w:t>
            </w:r>
          </w:p>
        </w:tc>
        <w:tc>
          <w:tcPr>
            <w:tcW w:w="4456" w:type="dxa"/>
          </w:tcPr>
          <w:p w14:paraId="4E3E4528" w14:textId="77777777" w:rsidR="00283D39" w:rsidRPr="00EF560D" w:rsidRDefault="00283D39" w:rsidP="0014706C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Psihologia educației (6 C)</w:t>
            </w:r>
          </w:p>
        </w:tc>
        <w:tc>
          <w:tcPr>
            <w:tcW w:w="3343" w:type="dxa"/>
          </w:tcPr>
          <w:p w14:paraId="45EFF91B" w14:textId="77777777" w:rsidR="00283D39" w:rsidRPr="00DB77A1" w:rsidRDefault="00283D39" w:rsidP="0014706C">
            <w:pPr>
              <w:rPr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22345807" w14:textId="27F2C0E4" w:rsidR="00283D39" w:rsidRPr="00DB77A1" w:rsidRDefault="006B1DBF" w:rsidP="0014706C">
            <w:pPr>
              <w:jc w:val="center"/>
              <w:rPr>
                <w:bCs/>
                <w:lang w:val="it-IT"/>
              </w:rPr>
            </w:pPr>
            <w:r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283D39" w:rsidRPr="00DB77A1" w14:paraId="76131295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2415CD0A" w14:textId="77777777" w:rsidR="00283D39" w:rsidRPr="00DB77A1" w:rsidRDefault="00283D39" w:rsidP="0014706C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1039" w:type="dxa"/>
            <w:shd w:val="clear" w:color="auto" w:fill="C00000"/>
          </w:tcPr>
          <w:p w14:paraId="7367B9BE" w14:textId="77777777" w:rsidR="00283D39" w:rsidRPr="00DB77A1" w:rsidRDefault="00283D39" w:rsidP="0014706C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4456" w:type="dxa"/>
            <w:shd w:val="clear" w:color="auto" w:fill="C00000"/>
          </w:tcPr>
          <w:p w14:paraId="6D4DA84E" w14:textId="77777777" w:rsidR="00283D39" w:rsidRPr="00DB77A1" w:rsidRDefault="00283D39" w:rsidP="0014706C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3343" w:type="dxa"/>
            <w:shd w:val="clear" w:color="auto" w:fill="C00000"/>
          </w:tcPr>
          <w:p w14:paraId="573EA2F5" w14:textId="77777777" w:rsidR="00283D39" w:rsidRPr="00EF560D" w:rsidRDefault="00283D39" w:rsidP="0014706C">
            <w:pPr>
              <w:rPr>
                <w:b/>
                <w:sz w:val="8"/>
                <w:szCs w:val="8"/>
                <w:lang w:val="de-DE"/>
              </w:rPr>
            </w:pPr>
          </w:p>
        </w:tc>
        <w:tc>
          <w:tcPr>
            <w:tcW w:w="826" w:type="dxa"/>
            <w:shd w:val="clear" w:color="auto" w:fill="C00000"/>
          </w:tcPr>
          <w:p w14:paraId="18FE7D21" w14:textId="77777777" w:rsidR="00283D39" w:rsidRPr="00DB77A1" w:rsidRDefault="00283D39" w:rsidP="0014706C">
            <w:pPr>
              <w:rPr>
                <w:b/>
                <w:sz w:val="8"/>
                <w:szCs w:val="8"/>
                <w:lang w:val="it-IT"/>
              </w:rPr>
            </w:pPr>
          </w:p>
        </w:tc>
      </w:tr>
      <w:tr w:rsidR="00283D39" w:rsidRPr="00DB77A1" w14:paraId="7F5941BA" w14:textId="77777777" w:rsidTr="00791F01">
        <w:trPr>
          <w:jc w:val="center"/>
        </w:trPr>
        <w:tc>
          <w:tcPr>
            <w:tcW w:w="799" w:type="dxa"/>
            <w:vMerge w:val="restart"/>
          </w:tcPr>
          <w:p w14:paraId="54BCD5CA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2</w:t>
            </w:r>
            <w:r>
              <w:rPr>
                <w:sz w:val="22"/>
                <w:szCs w:val="22"/>
                <w:lang w:val="fr-FR"/>
              </w:rPr>
              <w:t>4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6B62835E" w14:textId="77777777" w:rsidR="00283D39" w:rsidRPr="00EF560D" w:rsidRDefault="00283D39" w:rsidP="0014706C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456" w:type="dxa"/>
          </w:tcPr>
          <w:p w14:paraId="3D5696F3" w14:textId="77777777" w:rsidR="00283D39" w:rsidRPr="00EF560D" w:rsidRDefault="00283D39" w:rsidP="0014706C"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4</w:t>
            </w:r>
            <w:r w:rsidRPr="00EF560D">
              <w:rPr>
                <w:sz w:val="22"/>
                <w:szCs w:val="22"/>
              </w:rPr>
              <w:t>C)</w:t>
            </w:r>
          </w:p>
        </w:tc>
        <w:tc>
          <w:tcPr>
            <w:tcW w:w="3343" w:type="dxa"/>
          </w:tcPr>
          <w:p w14:paraId="3DE9AE09" w14:textId="77777777" w:rsidR="00283D39" w:rsidRPr="00EF560D" w:rsidRDefault="00283D39" w:rsidP="0014706C">
            <w:pPr>
              <w:rPr>
                <w:bCs/>
                <w:lang w:val="ro-RO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48C66D3B" w14:textId="42950765" w:rsidR="00283D39" w:rsidRPr="00CF59B0" w:rsidRDefault="005F12A4" w:rsidP="0014706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283D39" w:rsidRPr="00DB77A1" w14:paraId="37049779" w14:textId="77777777" w:rsidTr="00791F01">
        <w:trPr>
          <w:jc w:val="center"/>
        </w:trPr>
        <w:tc>
          <w:tcPr>
            <w:tcW w:w="799" w:type="dxa"/>
            <w:vMerge/>
          </w:tcPr>
          <w:p w14:paraId="1E3B7FD9" w14:textId="77777777" w:rsidR="00283D39" w:rsidRPr="00DB77A1" w:rsidRDefault="00283D39" w:rsidP="0014706C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6BA4644C" w14:textId="77777777" w:rsidR="00283D39" w:rsidRPr="00EF560D" w:rsidRDefault="00283D39" w:rsidP="0014706C">
            <w:pPr>
              <w:jc w:val="center"/>
            </w:pPr>
            <w:r>
              <w:rPr>
                <w:sz w:val="22"/>
                <w:szCs w:val="22"/>
                <w:lang w:val="ro-RO"/>
              </w:rPr>
              <w:t>17</w:t>
            </w:r>
            <w:r w:rsidRPr="00EF560D">
              <w:rPr>
                <w:sz w:val="22"/>
                <w:szCs w:val="22"/>
                <w:lang w:val="ro-RO"/>
              </w:rPr>
              <w:t>-19</w:t>
            </w:r>
          </w:p>
        </w:tc>
        <w:tc>
          <w:tcPr>
            <w:tcW w:w="4456" w:type="dxa"/>
          </w:tcPr>
          <w:p w14:paraId="1CA8A7DB" w14:textId="77777777" w:rsidR="00283D39" w:rsidRPr="00EF560D" w:rsidRDefault="00283D39" w:rsidP="0014706C">
            <w:pPr>
              <w:rPr>
                <w:lang w:val="it-IT"/>
              </w:rPr>
            </w:pPr>
            <w:r>
              <w:rPr>
                <w:sz w:val="22"/>
                <w:szCs w:val="22"/>
              </w:rPr>
              <w:t>Psihologia educației (2S)</w:t>
            </w:r>
          </w:p>
        </w:tc>
        <w:tc>
          <w:tcPr>
            <w:tcW w:w="3343" w:type="dxa"/>
          </w:tcPr>
          <w:p w14:paraId="0D3C33C9" w14:textId="77777777" w:rsidR="00283D39" w:rsidRPr="00EF560D" w:rsidRDefault="00283D39" w:rsidP="0014706C">
            <w:pPr>
              <w:rPr>
                <w:bCs/>
                <w:lang w:val="ro-RO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599B5479" w14:textId="5523C683" w:rsidR="00283D39" w:rsidRPr="00CF59B0" w:rsidRDefault="00CF59B0" w:rsidP="0014706C">
            <w:pPr>
              <w:jc w:val="center"/>
              <w:rPr>
                <w:bCs/>
                <w:sz w:val="22"/>
                <w:szCs w:val="22"/>
                <w:lang w:val="it-IT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DB77A1" w14:paraId="15B273FB" w14:textId="77777777" w:rsidTr="00791F01">
        <w:trPr>
          <w:trHeight w:val="70"/>
          <w:jc w:val="center"/>
        </w:trPr>
        <w:tc>
          <w:tcPr>
            <w:tcW w:w="799" w:type="dxa"/>
            <w:vMerge w:val="restart"/>
            <w:vAlign w:val="center"/>
          </w:tcPr>
          <w:p w14:paraId="4633DDEA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2</w:t>
            </w:r>
            <w:r>
              <w:rPr>
                <w:sz w:val="22"/>
                <w:szCs w:val="22"/>
                <w:lang w:val="fr-FR"/>
              </w:rPr>
              <w:t>5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4ED5357F" w14:textId="77777777" w:rsidR="001B4474" w:rsidRPr="00EF560D" w:rsidRDefault="001B44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</w:rPr>
              <w:t>9-13</w:t>
            </w:r>
          </w:p>
        </w:tc>
        <w:tc>
          <w:tcPr>
            <w:tcW w:w="4456" w:type="dxa"/>
            <w:vAlign w:val="bottom"/>
          </w:tcPr>
          <w:p w14:paraId="64721AA8" w14:textId="029DD692" w:rsidR="001B4474" w:rsidRPr="005C7623" w:rsidRDefault="001B4474" w:rsidP="001B4474">
            <w:pPr>
              <w:rPr>
                <w:sz w:val="22"/>
                <w:szCs w:val="22"/>
                <w:lang w:val="ro-RO"/>
              </w:rPr>
            </w:pPr>
            <w:r w:rsidRPr="005C7623">
              <w:rPr>
                <w:sz w:val="22"/>
                <w:szCs w:val="22"/>
                <w:lang w:val="it-IT"/>
              </w:rPr>
              <w:t>IAC (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Socio </w:t>
            </w:r>
            <w:r w:rsidR="00E9330B" w:rsidRPr="0009387D">
              <w:rPr>
                <w:sz w:val="22"/>
                <w:szCs w:val="22"/>
                <w:shd w:val="clear" w:color="auto" w:fill="FFFFFF"/>
                <w:lang w:val="pl-PL"/>
              </w:rPr>
              <w:t>u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mane + Știin</w:t>
            </w:r>
            <w:r w:rsidRPr="0009387D">
              <w:rPr>
                <w:sz w:val="22"/>
                <w:szCs w:val="22"/>
                <w:lang w:val="pl-PL"/>
              </w:rPr>
              <w:t>ț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e + SMSS</w:t>
            </w:r>
            <w:r w:rsidR="00E9330B" w:rsidRPr="0009387D">
              <w:rPr>
                <w:sz w:val="22"/>
                <w:szCs w:val="22"/>
                <w:shd w:val="clear" w:color="auto" w:fill="FFFFFF"/>
                <w:lang w:val="pl-PL"/>
              </w:rPr>
              <w:t>,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 4S)</w:t>
            </w:r>
          </w:p>
        </w:tc>
        <w:tc>
          <w:tcPr>
            <w:tcW w:w="3343" w:type="dxa"/>
          </w:tcPr>
          <w:p w14:paraId="087590DA" w14:textId="77777777" w:rsidR="001B4474" w:rsidRPr="00DB77A1" w:rsidRDefault="001B4474" w:rsidP="001B4474">
            <w:pPr>
              <w:rPr>
                <w:lang w:val="ro-RO"/>
              </w:rPr>
            </w:pPr>
            <w:r w:rsidRPr="00DB77A1">
              <w:rPr>
                <w:sz w:val="22"/>
                <w:szCs w:val="22"/>
                <w:lang w:val="ro-RO"/>
              </w:rPr>
              <w:t>Ș.l.dr.ing. Grigoraș Cosmin</w:t>
            </w:r>
          </w:p>
        </w:tc>
        <w:tc>
          <w:tcPr>
            <w:tcW w:w="826" w:type="dxa"/>
          </w:tcPr>
          <w:p w14:paraId="2142AB4D" w14:textId="588360D0" w:rsidR="001B4474" w:rsidRPr="00CF59B0" w:rsidRDefault="00CF59B0" w:rsidP="001B4474">
            <w:pPr>
              <w:jc w:val="center"/>
              <w:rPr>
                <w:b/>
                <w:sz w:val="22"/>
                <w:szCs w:val="22"/>
                <w:lang w:val="ro-RO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283D39" w:rsidRPr="00EF560D" w14:paraId="5BDA802D" w14:textId="77777777" w:rsidTr="00791F01">
        <w:trPr>
          <w:jc w:val="center"/>
        </w:trPr>
        <w:tc>
          <w:tcPr>
            <w:tcW w:w="799" w:type="dxa"/>
            <w:vMerge/>
            <w:vAlign w:val="center"/>
          </w:tcPr>
          <w:p w14:paraId="7A1810D6" w14:textId="77777777" w:rsidR="00283D39" w:rsidRPr="00DB77A1" w:rsidRDefault="00283D39" w:rsidP="0014706C">
            <w:pPr>
              <w:rPr>
                <w:lang w:val="ro-RO"/>
              </w:rPr>
            </w:pPr>
          </w:p>
        </w:tc>
        <w:tc>
          <w:tcPr>
            <w:tcW w:w="1039" w:type="dxa"/>
          </w:tcPr>
          <w:p w14:paraId="084AEBD7" w14:textId="77777777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3D464197" w14:textId="77777777" w:rsidR="00283D39" w:rsidRPr="00EF560D" w:rsidRDefault="00283D39" w:rsidP="0014706C"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4B4F1752" w14:textId="77777777" w:rsidR="00283D39" w:rsidRPr="00EF560D" w:rsidRDefault="00283D39" w:rsidP="0014706C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  <w:vAlign w:val="center"/>
          </w:tcPr>
          <w:p w14:paraId="343E79FC" w14:textId="0C854BD7" w:rsidR="00283D39" w:rsidRPr="00CF59B0" w:rsidRDefault="001A60FD" w:rsidP="0014706C">
            <w:pPr>
              <w:jc w:val="center"/>
              <w:rPr>
                <w:b/>
                <w:sz w:val="22"/>
                <w:szCs w:val="22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57D85E61" w14:textId="77777777" w:rsidTr="00791F01">
        <w:trPr>
          <w:jc w:val="center"/>
        </w:trPr>
        <w:tc>
          <w:tcPr>
            <w:tcW w:w="799" w:type="dxa"/>
            <w:vMerge w:val="restart"/>
          </w:tcPr>
          <w:p w14:paraId="68743110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2</w:t>
            </w:r>
            <w:r>
              <w:rPr>
                <w:sz w:val="22"/>
                <w:szCs w:val="22"/>
                <w:lang w:val="fr-FR"/>
              </w:rPr>
              <w:t>6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4C8B102C" w14:textId="77777777" w:rsidR="00283D39" w:rsidRPr="00EF560D" w:rsidRDefault="00283D39" w:rsidP="0014706C">
            <w:pPr>
              <w:jc w:val="center"/>
            </w:pPr>
            <w:r>
              <w:rPr>
                <w:sz w:val="22"/>
                <w:szCs w:val="22"/>
              </w:rPr>
              <w:t>11-15</w:t>
            </w:r>
          </w:p>
        </w:tc>
        <w:tc>
          <w:tcPr>
            <w:tcW w:w="4456" w:type="dxa"/>
            <w:vAlign w:val="center"/>
          </w:tcPr>
          <w:p w14:paraId="0DF84E44" w14:textId="25D15E5F" w:rsidR="00283D39" w:rsidRPr="00EF560D" w:rsidRDefault="00283D39" w:rsidP="00BE48A5">
            <w:r>
              <w:rPr>
                <w:sz w:val="22"/>
                <w:szCs w:val="22"/>
              </w:rPr>
              <w:t>Didactica specializării (SMSS+SU, 4S)</w:t>
            </w:r>
          </w:p>
        </w:tc>
        <w:tc>
          <w:tcPr>
            <w:tcW w:w="3343" w:type="dxa"/>
            <w:vAlign w:val="center"/>
          </w:tcPr>
          <w:p w14:paraId="09DF37DC" w14:textId="77777777" w:rsidR="00283D39" w:rsidRPr="00EF560D" w:rsidRDefault="00283D39" w:rsidP="00BE48A5"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536EAC64" w14:textId="3FDE9C27" w:rsidR="00283D39" w:rsidRPr="00CF59B0" w:rsidRDefault="00C75693" w:rsidP="0014706C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554357B2" w14:textId="77777777" w:rsidTr="00791F01">
        <w:trPr>
          <w:jc w:val="center"/>
        </w:trPr>
        <w:tc>
          <w:tcPr>
            <w:tcW w:w="799" w:type="dxa"/>
            <w:vMerge/>
          </w:tcPr>
          <w:p w14:paraId="22A99837" w14:textId="77777777" w:rsidR="00283D39" w:rsidRPr="00EF560D" w:rsidRDefault="00283D39" w:rsidP="0014706C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5F413BD0" w14:textId="77777777" w:rsidR="00283D39" w:rsidRPr="00EF560D" w:rsidRDefault="00283D39" w:rsidP="0014706C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13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64A07F7D" w14:textId="77777777" w:rsidR="00283D39" w:rsidRPr="00EF560D" w:rsidRDefault="00283D39" w:rsidP="0014706C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Litere, 4C+2S)</w:t>
            </w:r>
          </w:p>
        </w:tc>
        <w:tc>
          <w:tcPr>
            <w:tcW w:w="3343" w:type="dxa"/>
          </w:tcPr>
          <w:p w14:paraId="7C47D1F2" w14:textId="77777777" w:rsidR="00283D39" w:rsidRPr="00EF560D" w:rsidRDefault="00283D39" w:rsidP="0014706C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6A4E3490" w14:textId="44831D3A" w:rsidR="00283D39" w:rsidRPr="00CF59B0" w:rsidRDefault="00BB760C" w:rsidP="0014706C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E656E0" w:rsidRPr="00EF560D" w14:paraId="0868497D" w14:textId="77777777" w:rsidTr="00791F01">
        <w:trPr>
          <w:jc w:val="center"/>
        </w:trPr>
        <w:tc>
          <w:tcPr>
            <w:tcW w:w="799" w:type="dxa"/>
          </w:tcPr>
          <w:p w14:paraId="13882A46" w14:textId="77777777" w:rsidR="00E656E0" w:rsidRPr="00EF560D" w:rsidRDefault="00E656E0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2</w:t>
            </w:r>
            <w:r>
              <w:rPr>
                <w:sz w:val="22"/>
                <w:szCs w:val="22"/>
                <w:lang w:val="fr-FR"/>
              </w:rPr>
              <w:t>7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69CA7467" w14:textId="6981B293" w:rsidR="00E656E0" w:rsidRPr="00EF560D" w:rsidRDefault="00E656E0" w:rsidP="00E656E0">
            <w:pPr>
              <w:jc w:val="center"/>
            </w:pPr>
            <w:r w:rsidRPr="00EF560D">
              <w:rPr>
                <w:sz w:val="22"/>
                <w:szCs w:val="22"/>
              </w:rPr>
              <w:t>13-17</w:t>
            </w:r>
          </w:p>
        </w:tc>
        <w:tc>
          <w:tcPr>
            <w:tcW w:w="4456" w:type="dxa"/>
          </w:tcPr>
          <w:p w14:paraId="16E07D5F" w14:textId="2FACB128" w:rsidR="00E656E0" w:rsidRPr="00EF560D" w:rsidRDefault="00E656E0" w:rsidP="00E656E0">
            <w:pPr>
              <w:rPr>
                <w:lang w:val="ro-RO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3D3652D8" w14:textId="0F1519C2" w:rsidR="00E656E0" w:rsidRPr="00EF560D" w:rsidRDefault="00E656E0" w:rsidP="00E656E0">
            <w:pPr>
              <w:rPr>
                <w:lang w:val="pt-BR"/>
              </w:rPr>
            </w:pPr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6814FE2F" w14:textId="02707157" w:rsidR="00E656E0" w:rsidRPr="00CF59B0" w:rsidRDefault="009B577B" w:rsidP="00E656E0">
            <w:pPr>
              <w:jc w:val="center"/>
              <w:rPr>
                <w:sz w:val="22"/>
                <w:szCs w:val="22"/>
              </w:rPr>
            </w:pPr>
            <w:r w:rsidRPr="00CF59B0">
              <w:rPr>
                <w:sz w:val="22"/>
                <w:szCs w:val="22"/>
                <w:lang w:val="pt-BR"/>
              </w:rPr>
              <w:t>D215</w:t>
            </w:r>
          </w:p>
        </w:tc>
      </w:tr>
      <w:tr w:rsidR="001B4474" w:rsidRPr="007436F0" w14:paraId="4C935344" w14:textId="77777777" w:rsidTr="00791F01">
        <w:trPr>
          <w:jc w:val="center"/>
        </w:trPr>
        <w:tc>
          <w:tcPr>
            <w:tcW w:w="799" w:type="dxa"/>
            <w:vMerge w:val="restart"/>
          </w:tcPr>
          <w:p w14:paraId="2DFBEB1F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2</w:t>
            </w:r>
            <w:r>
              <w:rPr>
                <w:sz w:val="22"/>
                <w:szCs w:val="22"/>
                <w:lang w:val="fr-FR"/>
              </w:rPr>
              <w:t>8</w:t>
            </w:r>
            <w:r w:rsidRPr="00EF560D">
              <w:rPr>
                <w:sz w:val="22"/>
                <w:szCs w:val="22"/>
                <w:lang w:val="fr-FR"/>
              </w:rPr>
              <w:t>.11</w:t>
            </w:r>
          </w:p>
        </w:tc>
        <w:tc>
          <w:tcPr>
            <w:tcW w:w="1039" w:type="dxa"/>
          </w:tcPr>
          <w:p w14:paraId="3477BF4E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9-13</w:t>
            </w:r>
          </w:p>
        </w:tc>
        <w:tc>
          <w:tcPr>
            <w:tcW w:w="4456" w:type="dxa"/>
            <w:vAlign w:val="bottom"/>
          </w:tcPr>
          <w:p w14:paraId="70F2F244" w14:textId="7537F301" w:rsidR="001B4474" w:rsidRPr="0009387D" w:rsidRDefault="001B4474" w:rsidP="001B4474">
            <w:pPr>
              <w:rPr>
                <w:sz w:val="22"/>
                <w:szCs w:val="22"/>
                <w:lang w:val="pl-PL"/>
              </w:rPr>
            </w:pPr>
            <w:r w:rsidRPr="005C7623">
              <w:rPr>
                <w:sz w:val="22"/>
                <w:szCs w:val="22"/>
                <w:lang w:val="it-IT"/>
              </w:rPr>
              <w:t>IAC (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Socio </w:t>
            </w:r>
            <w:r w:rsidR="00E9330B" w:rsidRPr="0009387D">
              <w:rPr>
                <w:sz w:val="22"/>
                <w:szCs w:val="22"/>
                <w:shd w:val="clear" w:color="auto" w:fill="FFFFFF"/>
                <w:lang w:val="pl-PL"/>
              </w:rPr>
              <w:t>u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mane + Știin</w:t>
            </w:r>
            <w:r w:rsidRPr="0009387D">
              <w:rPr>
                <w:sz w:val="22"/>
                <w:szCs w:val="22"/>
                <w:lang w:val="pl-PL"/>
              </w:rPr>
              <w:t>ț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e + SMSS</w:t>
            </w:r>
            <w:r w:rsidR="00E9330B" w:rsidRPr="0009387D">
              <w:rPr>
                <w:sz w:val="22"/>
                <w:szCs w:val="22"/>
                <w:shd w:val="clear" w:color="auto" w:fill="FFFFFF"/>
                <w:lang w:val="pl-PL"/>
              </w:rPr>
              <w:t>,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 4S)</w:t>
            </w:r>
          </w:p>
        </w:tc>
        <w:tc>
          <w:tcPr>
            <w:tcW w:w="3343" w:type="dxa"/>
          </w:tcPr>
          <w:p w14:paraId="3345203A" w14:textId="77777777" w:rsidR="001B4474" w:rsidRPr="00DB77A1" w:rsidRDefault="001B4474" w:rsidP="001B4474">
            <w:r w:rsidRPr="00DB77A1">
              <w:rPr>
                <w:sz w:val="22"/>
                <w:szCs w:val="22"/>
              </w:rPr>
              <w:t>Ș.l.dr.ing. Grigoraș Cosmin</w:t>
            </w:r>
          </w:p>
        </w:tc>
        <w:tc>
          <w:tcPr>
            <w:tcW w:w="826" w:type="dxa"/>
          </w:tcPr>
          <w:p w14:paraId="7DF21EC4" w14:textId="089D075A" w:rsidR="001B4474" w:rsidRPr="00CF59B0" w:rsidRDefault="00CF59B0" w:rsidP="001B4474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283D39" w:rsidRPr="00DB77A1" w14:paraId="2FA02BFA" w14:textId="77777777" w:rsidTr="00791F01">
        <w:trPr>
          <w:jc w:val="center"/>
        </w:trPr>
        <w:tc>
          <w:tcPr>
            <w:tcW w:w="799" w:type="dxa"/>
            <w:vMerge/>
          </w:tcPr>
          <w:p w14:paraId="4AEE4087" w14:textId="77777777" w:rsidR="00283D39" w:rsidRPr="00DB77A1" w:rsidRDefault="00283D39" w:rsidP="0014706C"/>
        </w:tc>
        <w:tc>
          <w:tcPr>
            <w:tcW w:w="1039" w:type="dxa"/>
          </w:tcPr>
          <w:p w14:paraId="312E594E" w14:textId="1C5CEC3C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3-1</w:t>
            </w:r>
            <w:r w:rsidR="00332744"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5A24CC24" w14:textId="77777777" w:rsidR="00283D39" w:rsidRPr="00EF560D" w:rsidRDefault="00283D39" w:rsidP="0014706C">
            <w:pPr>
              <w:rPr>
                <w:lang w:val="ro-RO"/>
              </w:rPr>
            </w:pPr>
            <w:r w:rsidRPr="00DB77A1">
              <w:rPr>
                <w:sz w:val="22"/>
                <w:szCs w:val="22"/>
                <w:lang w:val="pt-BR"/>
              </w:rPr>
              <w:t>Managementul clasei de elevi (3C, 3S)</w:t>
            </w:r>
          </w:p>
        </w:tc>
        <w:tc>
          <w:tcPr>
            <w:tcW w:w="3343" w:type="dxa"/>
          </w:tcPr>
          <w:p w14:paraId="50B873DE" w14:textId="77777777" w:rsidR="00283D39" w:rsidRPr="00EF560D" w:rsidRDefault="00283D39" w:rsidP="0014706C">
            <w:pPr>
              <w:rPr>
                <w:lang w:val="ro-RO"/>
              </w:rPr>
            </w:pPr>
            <w:r w:rsidRPr="00DB77A1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4F41EFFA" w14:textId="17E31375" w:rsidR="00283D39" w:rsidRPr="00CF59B0" w:rsidRDefault="006B1DBF" w:rsidP="0014706C">
            <w:pPr>
              <w:jc w:val="center"/>
              <w:rPr>
                <w:sz w:val="22"/>
                <w:szCs w:val="22"/>
                <w:lang w:val="ro-RO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283D39" w:rsidRPr="00DB77A1" w14:paraId="003C24F9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2EC3EDB6" w14:textId="77777777" w:rsidR="00283D39" w:rsidRPr="007C7255" w:rsidRDefault="00283D39" w:rsidP="0014706C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1039" w:type="dxa"/>
            <w:shd w:val="clear" w:color="auto" w:fill="C00000"/>
          </w:tcPr>
          <w:p w14:paraId="2D833B6E" w14:textId="77777777" w:rsidR="00283D39" w:rsidRPr="007C7255" w:rsidRDefault="00283D39" w:rsidP="0014706C">
            <w:pPr>
              <w:jc w:val="center"/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4456" w:type="dxa"/>
            <w:shd w:val="clear" w:color="auto" w:fill="C00000"/>
          </w:tcPr>
          <w:p w14:paraId="1E8BBC69" w14:textId="77777777" w:rsidR="00283D39" w:rsidRPr="007C7255" w:rsidRDefault="00283D39" w:rsidP="0014706C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3343" w:type="dxa"/>
            <w:shd w:val="clear" w:color="auto" w:fill="C00000"/>
          </w:tcPr>
          <w:p w14:paraId="71C7CCA0" w14:textId="77777777" w:rsidR="00283D39" w:rsidRPr="00EF560D" w:rsidRDefault="00283D39" w:rsidP="0014706C">
            <w:pPr>
              <w:rPr>
                <w:b/>
                <w:sz w:val="8"/>
                <w:szCs w:val="8"/>
                <w:lang w:val="de-DE"/>
              </w:rPr>
            </w:pPr>
          </w:p>
        </w:tc>
        <w:tc>
          <w:tcPr>
            <w:tcW w:w="826" w:type="dxa"/>
            <w:shd w:val="clear" w:color="auto" w:fill="C00000"/>
          </w:tcPr>
          <w:p w14:paraId="19021714" w14:textId="77777777" w:rsidR="00283D39" w:rsidRPr="007C7255" w:rsidRDefault="00283D39" w:rsidP="0014706C">
            <w:pPr>
              <w:rPr>
                <w:b/>
                <w:sz w:val="8"/>
                <w:szCs w:val="8"/>
                <w:lang w:val="ro-RO"/>
              </w:rPr>
            </w:pPr>
          </w:p>
        </w:tc>
      </w:tr>
      <w:tr w:rsidR="00283D39" w:rsidRPr="00EF560D" w14:paraId="0CF0767D" w14:textId="77777777" w:rsidTr="00791F01">
        <w:trPr>
          <w:jc w:val="center"/>
        </w:trPr>
        <w:tc>
          <w:tcPr>
            <w:tcW w:w="799" w:type="dxa"/>
          </w:tcPr>
          <w:p w14:paraId="1E631B9B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1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5B26D729" w14:textId="77777777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3-19</w:t>
            </w:r>
          </w:p>
        </w:tc>
        <w:tc>
          <w:tcPr>
            <w:tcW w:w="4456" w:type="dxa"/>
            <w:vAlign w:val="bottom"/>
          </w:tcPr>
          <w:p w14:paraId="7C191D8D" w14:textId="77777777" w:rsidR="00283D39" w:rsidRPr="00EF560D" w:rsidRDefault="00283D39" w:rsidP="0014706C">
            <w:pPr>
              <w:rPr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LIBER</w:t>
            </w:r>
          </w:p>
        </w:tc>
        <w:tc>
          <w:tcPr>
            <w:tcW w:w="3343" w:type="dxa"/>
          </w:tcPr>
          <w:p w14:paraId="6A8FAC5F" w14:textId="77777777" w:rsidR="00283D39" w:rsidRPr="00EF560D" w:rsidRDefault="00283D39" w:rsidP="0014706C">
            <w:pPr>
              <w:rPr>
                <w:bCs/>
                <w:lang w:val="ro-RO"/>
              </w:rPr>
            </w:pPr>
          </w:p>
        </w:tc>
        <w:tc>
          <w:tcPr>
            <w:tcW w:w="826" w:type="dxa"/>
          </w:tcPr>
          <w:p w14:paraId="24D4A5FC" w14:textId="77777777" w:rsidR="00283D39" w:rsidRPr="00EF560D" w:rsidRDefault="00283D39" w:rsidP="0014706C">
            <w:pPr>
              <w:jc w:val="center"/>
              <w:rPr>
                <w:bCs/>
                <w:lang w:val="it-IT"/>
              </w:rPr>
            </w:pPr>
          </w:p>
        </w:tc>
      </w:tr>
      <w:tr w:rsidR="00E656E0" w:rsidRPr="00EF560D" w14:paraId="6194EEB7" w14:textId="77777777" w:rsidTr="00791F01">
        <w:trPr>
          <w:trHeight w:val="70"/>
          <w:jc w:val="center"/>
        </w:trPr>
        <w:tc>
          <w:tcPr>
            <w:tcW w:w="799" w:type="dxa"/>
            <w:vAlign w:val="center"/>
          </w:tcPr>
          <w:p w14:paraId="7FFE46E3" w14:textId="77777777" w:rsidR="00E656E0" w:rsidRPr="00EF560D" w:rsidRDefault="00E656E0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2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58F27C7B" w14:textId="52223739" w:rsidR="00E656E0" w:rsidRPr="00EF560D" w:rsidRDefault="00E656E0" w:rsidP="00E656E0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699E6AD9" w14:textId="05AD76C7" w:rsidR="00E656E0" w:rsidRPr="00EF560D" w:rsidRDefault="00E656E0" w:rsidP="00E656E0">
            <w:pPr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7D7603CF" w14:textId="6AB26770" w:rsidR="00E656E0" w:rsidRPr="00EF560D" w:rsidRDefault="00E656E0" w:rsidP="00E656E0">
            <w:pPr>
              <w:rPr>
                <w:lang w:val="en-GB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  <w:vAlign w:val="center"/>
          </w:tcPr>
          <w:p w14:paraId="337D1B81" w14:textId="70BB3FA3" w:rsidR="00E656E0" w:rsidRPr="00CF59B0" w:rsidRDefault="001A60FD" w:rsidP="00E656E0">
            <w:pPr>
              <w:jc w:val="center"/>
              <w:rPr>
                <w:b/>
                <w:sz w:val="22"/>
                <w:szCs w:val="22"/>
                <w:lang w:val="en-GB"/>
              </w:rPr>
            </w:pPr>
            <w:r w:rsidRPr="00CF59B0">
              <w:rPr>
                <w:sz w:val="22"/>
                <w:szCs w:val="22"/>
              </w:rPr>
              <w:t>DP13</w:t>
            </w:r>
          </w:p>
        </w:tc>
      </w:tr>
      <w:tr w:rsidR="00283D39" w:rsidRPr="00EF560D" w14:paraId="22E166C3" w14:textId="77777777" w:rsidTr="00791F01">
        <w:trPr>
          <w:jc w:val="center"/>
        </w:trPr>
        <w:tc>
          <w:tcPr>
            <w:tcW w:w="799" w:type="dxa"/>
          </w:tcPr>
          <w:p w14:paraId="5F34708D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3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79CEAB0F" w14:textId="7D9950AB" w:rsidR="00283D39" w:rsidRPr="00EF560D" w:rsidRDefault="00283D39" w:rsidP="0014706C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 w:rsidR="005C7623">
              <w:rPr>
                <w:sz w:val="22"/>
                <w:szCs w:val="22"/>
              </w:rPr>
              <w:t>1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0885567D" w14:textId="77777777" w:rsidR="00283D39" w:rsidRPr="00EF560D" w:rsidRDefault="00283D39" w:rsidP="0014706C">
            <w:pPr>
              <w:rPr>
                <w:lang w:val="ro-RO"/>
              </w:rPr>
            </w:pPr>
          </w:p>
        </w:tc>
        <w:tc>
          <w:tcPr>
            <w:tcW w:w="3343" w:type="dxa"/>
          </w:tcPr>
          <w:p w14:paraId="7E53AC6F" w14:textId="77777777" w:rsidR="00283D39" w:rsidRPr="00EF560D" w:rsidRDefault="00283D39" w:rsidP="0014706C">
            <w:pPr>
              <w:rPr>
                <w:lang w:val="ro-RO"/>
              </w:rPr>
            </w:pPr>
          </w:p>
        </w:tc>
        <w:tc>
          <w:tcPr>
            <w:tcW w:w="826" w:type="dxa"/>
          </w:tcPr>
          <w:p w14:paraId="6B0B12E9" w14:textId="77777777" w:rsidR="00283D39" w:rsidRPr="00CF59B0" w:rsidRDefault="00283D39" w:rsidP="0014706C">
            <w:pPr>
              <w:jc w:val="center"/>
              <w:rPr>
                <w:sz w:val="22"/>
                <w:szCs w:val="22"/>
                <w:lang w:val="ro-RO"/>
              </w:rPr>
            </w:pPr>
          </w:p>
        </w:tc>
      </w:tr>
      <w:tr w:rsidR="00283D39" w:rsidRPr="00EF560D" w14:paraId="48ADE74E" w14:textId="77777777" w:rsidTr="00791F01">
        <w:trPr>
          <w:trHeight w:val="70"/>
          <w:jc w:val="center"/>
        </w:trPr>
        <w:tc>
          <w:tcPr>
            <w:tcW w:w="799" w:type="dxa"/>
          </w:tcPr>
          <w:p w14:paraId="3C3012E5" w14:textId="77777777" w:rsidR="00283D39" w:rsidRPr="00EF560D" w:rsidRDefault="00283D39" w:rsidP="0014706C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4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1B519CAE" w14:textId="77777777" w:rsidR="00283D39" w:rsidRPr="00EF560D" w:rsidRDefault="00283D39" w:rsidP="0014706C">
            <w:pPr>
              <w:jc w:val="center"/>
              <w:rPr>
                <w:lang w:val="it-IT"/>
              </w:rPr>
            </w:pPr>
            <w:r w:rsidRPr="00EF560D">
              <w:rPr>
                <w:sz w:val="22"/>
                <w:szCs w:val="22"/>
                <w:lang w:val="ro-RO"/>
              </w:rPr>
              <w:t>15-17</w:t>
            </w:r>
          </w:p>
        </w:tc>
        <w:tc>
          <w:tcPr>
            <w:tcW w:w="4456" w:type="dxa"/>
          </w:tcPr>
          <w:p w14:paraId="24F48F9C" w14:textId="77777777" w:rsidR="00283D39" w:rsidRPr="00EF560D" w:rsidRDefault="00283D39" w:rsidP="0014706C">
            <w:pPr>
              <w:rPr>
                <w:bCs/>
                <w:lang w:val="pt-BR"/>
              </w:rPr>
            </w:pPr>
            <w:r w:rsidRPr="00181A0D">
              <w:rPr>
                <w:bCs/>
                <w:sz w:val="22"/>
                <w:szCs w:val="22"/>
                <w:lang w:val="it-IT"/>
              </w:rPr>
              <w:t>Didactica specializării (Inginerie, 2S)</w:t>
            </w:r>
          </w:p>
        </w:tc>
        <w:tc>
          <w:tcPr>
            <w:tcW w:w="3343" w:type="dxa"/>
          </w:tcPr>
          <w:p w14:paraId="553629B0" w14:textId="77777777" w:rsidR="00283D39" w:rsidRPr="00EF560D" w:rsidRDefault="00283D39" w:rsidP="0014706C">
            <w:pPr>
              <w:rPr>
                <w:bCs/>
                <w:lang w:val="pt-BR"/>
              </w:rPr>
            </w:pPr>
            <w:r w:rsidRPr="00181A0D">
              <w:rPr>
                <w:bCs/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19EA32DC" w14:textId="1EAE1954" w:rsidR="00283D39" w:rsidRPr="00CF59B0" w:rsidRDefault="00BF5094" w:rsidP="0014706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BP37</w:t>
            </w:r>
          </w:p>
        </w:tc>
      </w:tr>
      <w:tr w:rsidR="001B4474" w:rsidRPr="00EF560D" w14:paraId="04283038" w14:textId="77777777" w:rsidTr="00791F01">
        <w:trPr>
          <w:trHeight w:val="195"/>
          <w:jc w:val="center"/>
        </w:trPr>
        <w:tc>
          <w:tcPr>
            <w:tcW w:w="799" w:type="dxa"/>
            <w:vMerge w:val="restart"/>
          </w:tcPr>
          <w:p w14:paraId="11AF9966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5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189C9342" w14:textId="77777777" w:rsidR="001B4474" w:rsidRDefault="001B44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9-13</w:t>
            </w:r>
          </w:p>
        </w:tc>
        <w:tc>
          <w:tcPr>
            <w:tcW w:w="4456" w:type="dxa"/>
            <w:vAlign w:val="bottom"/>
          </w:tcPr>
          <w:p w14:paraId="49C9FD1A" w14:textId="095DB0DA" w:rsidR="001B4474" w:rsidRPr="0009387D" w:rsidRDefault="001B4474" w:rsidP="001B4474">
            <w:pPr>
              <w:rPr>
                <w:sz w:val="22"/>
                <w:szCs w:val="22"/>
                <w:lang w:val="pl-PL"/>
              </w:rPr>
            </w:pPr>
            <w:r w:rsidRPr="005C7623">
              <w:rPr>
                <w:sz w:val="22"/>
                <w:szCs w:val="22"/>
                <w:lang w:val="it-IT"/>
              </w:rPr>
              <w:t>IAC (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Socio </w:t>
            </w:r>
            <w:r w:rsidR="005C7623" w:rsidRPr="0009387D">
              <w:rPr>
                <w:sz w:val="22"/>
                <w:szCs w:val="22"/>
                <w:shd w:val="clear" w:color="auto" w:fill="FFFFFF"/>
                <w:lang w:val="pl-PL"/>
              </w:rPr>
              <w:t>u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mane + Știin</w:t>
            </w:r>
            <w:r w:rsidRPr="0009387D">
              <w:rPr>
                <w:sz w:val="22"/>
                <w:szCs w:val="22"/>
                <w:lang w:val="pl-PL"/>
              </w:rPr>
              <w:t>ț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e + SMSS- 4S)</w:t>
            </w:r>
          </w:p>
        </w:tc>
        <w:tc>
          <w:tcPr>
            <w:tcW w:w="3343" w:type="dxa"/>
          </w:tcPr>
          <w:p w14:paraId="64FFBC23" w14:textId="77777777" w:rsidR="001B4474" w:rsidRDefault="001B4474" w:rsidP="001B4474">
            <w:pPr>
              <w:rPr>
                <w:bCs/>
                <w:lang w:val="ro-RO"/>
              </w:rPr>
            </w:pPr>
            <w:r w:rsidRPr="00DB77A1">
              <w:rPr>
                <w:sz w:val="22"/>
                <w:szCs w:val="22"/>
              </w:rPr>
              <w:t>Ș.l.dr.ing. Grigoraș Cosmin</w:t>
            </w:r>
          </w:p>
        </w:tc>
        <w:tc>
          <w:tcPr>
            <w:tcW w:w="826" w:type="dxa"/>
          </w:tcPr>
          <w:p w14:paraId="41E187EC" w14:textId="3B27F45C" w:rsidR="001B4474" w:rsidRPr="00CF59B0" w:rsidRDefault="00CF59B0" w:rsidP="001B4474">
            <w:pPr>
              <w:jc w:val="center"/>
              <w:rPr>
                <w:sz w:val="22"/>
                <w:szCs w:val="22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1B4474" w:rsidRPr="00DB77A1" w14:paraId="395C12C3" w14:textId="77777777" w:rsidTr="00791F01">
        <w:trPr>
          <w:trHeight w:val="195"/>
          <w:jc w:val="center"/>
        </w:trPr>
        <w:tc>
          <w:tcPr>
            <w:tcW w:w="799" w:type="dxa"/>
            <w:vMerge/>
          </w:tcPr>
          <w:p w14:paraId="14CE92C3" w14:textId="77777777" w:rsidR="001B4474" w:rsidRPr="00DB77A1" w:rsidRDefault="001B4474" w:rsidP="001B4474"/>
        </w:tc>
        <w:tc>
          <w:tcPr>
            <w:tcW w:w="1039" w:type="dxa"/>
          </w:tcPr>
          <w:p w14:paraId="53E10214" w14:textId="77777777" w:rsidR="001B4474" w:rsidRPr="00EF560D" w:rsidRDefault="001B44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456" w:type="dxa"/>
          </w:tcPr>
          <w:p w14:paraId="7A199ECA" w14:textId="77777777" w:rsidR="001B4474" w:rsidRPr="00EF560D" w:rsidRDefault="001B4474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Psihologia educației (4C, 2S)</w:t>
            </w:r>
          </w:p>
        </w:tc>
        <w:tc>
          <w:tcPr>
            <w:tcW w:w="3343" w:type="dxa"/>
          </w:tcPr>
          <w:p w14:paraId="43EDB04E" w14:textId="77777777" w:rsidR="001B4474" w:rsidRPr="00DB77A1" w:rsidRDefault="001B4474" w:rsidP="001B4474">
            <w:pPr>
              <w:rPr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10918305" w14:textId="7D6E3CAD" w:rsidR="001B4474" w:rsidRPr="00CF59B0" w:rsidRDefault="006B1DBF" w:rsidP="001B4474">
            <w:pPr>
              <w:jc w:val="center"/>
              <w:rPr>
                <w:sz w:val="22"/>
                <w:szCs w:val="22"/>
                <w:lang w:val="it-IT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DB77A1" w14:paraId="7F4CCB05" w14:textId="77777777" w:rsidTr="00791F01">
        <w:trPr>
          <w:trHeight w:val="70"/>
          <w:jc w:val="center"/>
        </w:trPr>
        <w:tc>
          <w:tcPr>
            <w:tcW w:w="799" w:type="dxa"/>
            <w:shd w:val="clear" w:color="auto" w:fill="C00000"/>
          </w:tcPr>
          <w:p w14:paraId="1C48824E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1039" w:type="dxa"/>
            <w:shd w:val="clear" w:color="auto" w:fill="C00000"/>
          </w:tcPr>
          <w:p w14:paraId="24BBBE68" w14:textId="77777777" w:rsidR="001B4474" w:rsidRPr="00DB77A1" w:rsidRDefault="001B4474" w:rsidP="001B4474">
            <w:pPr>
              <w:jc w:val="center"/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4456" w:type="dxa"/>
            <w:shd w:val="clear" w:color="auto" w:fill="C00000"/>
            <w:vAlign w:val="bottom"/>
          </w:tcPr>
          <w:p w14:paraId="51846DFA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3343" w:type="dxa"/>
            <w:shd w:val="clear" w:color="auto" w:fill="C00000"/>
            <w:vAlign w:val="bottom"/>
          </w:tcPr>
          <w:p w14:paraId="607BF3A0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826" w:type="dxa"/>
            <w:shd w:val="clear" w:color="auto" w:fill="C00000"/>
          </w:tcPr>
          <w:p w14:paraId="0E3E18DF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</w:tr>
      <w:tr w:rsidR="001B4474" w:rsidRPr="00DB77A1" w14:paraId="0AC48A31" w14:textId="77777777" w:rsidTr="00791F01">
        <w:trPr>
          <w:trHeight w:val="224"/>
          <w:jc w:val="center"/>
        </w:trPr>
        <w:tc>
          <w:tcPr>
            <w:tcW w:w="799" w:type="dxa"/>
            <w:vMerge w:val="restart"/>
          </w:tcPr>
          <w:p w14:paraId="40157EDF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8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13B0F4D3" w14:textId="77777777" w:rsidR="001B4474" w:rsidRPr="00EF560D" w:rsidRDefault="001B4474" w:rsidP="001B4474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456" w:type="dxa"/>
          </w:tcPr>
          <w:p w14:paraId="06AD04E5" w14:textId="77777777" w:rsidR="001B4474" w:rsidRPr="00EF560D" w:rsidRDefault="001B4474" w:rsidP="001B4474">
            <w:pPr>
              <w:jc w:val="both"/>
            </w:pPr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4</w:t>
            </w:r>
            <w:r w:rsidRPr="00EF560D">
              <w:rPr>
                <w:sz w:val="22"/>
                <w:szCs w:val="22"/>
              </w:rPr>
              <w:t>C)</w:t>
            </w:r>
          </w:p>
        </w:tc>
        <w:tc>
          <w:tcPr>
            <w:tcW w:w="3343" w:type="dxa"/>
          </w:tcPr>
          <w:p w14:paraId="36A1682F" w14:textId="77777777" w:rsidR="001B4474" w:rsidRPr="00DB77A1" w:rsidRDefault="001B4474" w:rsidP="001B4474">
            <w:pPr>
              <w:rPr>
                <w:lang w:val="pt-BR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6926A63E" w14:textId="6A4988F4" w:rsidR="001B4474" w:rsidRPr="00CF59B0" w:rsidRDefault="005F12A4" w:rsidP="001B4474">
            <w:pPr>
              <w:jc w:val="center"/>
              <w:rPr>
                <w:sz w:val="22"/>
                <w:szCs w:val="22"/>
                <w:lang w:val="pt-BR"/>
              </w:rPr>
            </w:pPr>
            <w:r w:rsidRPr="00CF59B0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1B4474" w:rsidRPr="00DB77A1" w14:paraId="40057472" w14:textId="77777777" w:rsidTr="00791F01">
        <w:trPr>
          <w:trHeight w:val="224"/>
          <w:jc w:val="center"/>
        </w:trPr>
        <w:tc>
          <w:tcPr>
            <w:tcW w:w="799" w:type="dxa"/>
            <w:vMerge/>
          </w:tcPr>
          <w:p w14:paraId="30F64255" w14:textId="77777777" w:rsidR="001B4474" w:rsidRPr="00DB77A1" w:rsidRDefault="001B4474" w:rsidP="001B4474">
            <w:pPr>
              <w:rPr>
                <w:lang w:val="pt-BR"/>
              </w:rPr>
            </w:pPr>
          </w:p>
        </w:tc>
        <w:tc>
          <w:tcPr>
            <w:tcW w:w="1039" w:type="dxa"/>
          </w:tcPr>
          <w:p w14:paraId="725B8A1F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17-19</w:t>
            </w:r>
          </w:p>
        </w:tc>
        <w:tc>
          <w:tcPr>
            <w:tcW w:w="4456" w:type="dxa"/>
          </w:tcPr>
          <w:p w14:paraId="3CCEBFE6" w14:textId="77777777" w:rsidR="001B4474" w:rsidRPr="00EF560D" w:rsidRDefault="001B4474" w:rsidP="001B4474">
            <w:pPr>
              <w:jc w:val="both"/>
            </w:pPr>
            <w:r>
              <w:rPr>
                <w:sz w:val="22"/>
                <w:szCs w:val="22"/>
              </w:rPr>
              <w:t>Psihologia educației (2 S)</w:t>
            </w:r>
          </w:p>
        </w:tc>
        <w:tc>
          <w:tcPr>
            <w:tcW w:w="3343" w:type="dxa"/>
          </w:tcPr>
          <w:p w14:paraId="62A49EF6" w14:textId="77777777" w:rsidR="001B4474" w:rsidRPr="00EF560D" w:rsidRDefault="001B4474" w:rsidP="001B4474">
            <w:pPr>
              <w:rPr>
                <w:bCs/>
                <w:lang w:val="ro-RO"/>
              </w:rPr>
            </w:pPr>
            <w:r w:rsidRPr="00E172F1"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60733D59" w14:textId="722606A9" w:rsidR="001B4474" w:rsidRPr="00CF59B0" w:rsidRDefault="00CF59B0" w:rsidP="001B4474">
            <w:pPr>
              <w:jc w:val="center"/>
              <w:rPr>
                <w:sz w:val="22"/>
                <w:szCs w:val="22"/>
                <w:lang w:val="it-IT"/>
              </w:rPr>
            </w:pPr>
            <w:r w:rsidRPr="00CF59B0">
              <w:rPr>
                <w:sz w:val="22"/>
                <w:szCs w:val="22"/>
                <w:lang w:val="it-IT"/>
              </w:rPr>
              <w:t>D215</w:t>
            </w:r>
          </w:p>
        </w:tc>
      </w:tr>
      <w:tr w:rsidR="001B4474" w:rsidRPr="00DB77A1" w14:paraId="2A29B5C4" w14:textId="77777777" w:rsidTr="00791F01">
        <w:trPr>
          <w:trHeight w:val="70"/>
          <w:jc w:val="center"/>
        </w:trPr>
        <w:tc>
          <w:tcPr>
            <w:tcW w:w="799" w:type="dxa"/>
            <w:vMerge w:val="restart"/>
          </w:tcPr>
          <w:p w14:paraId="2C510F95" w14:textId="77777777" w:rsidR="001B4474" w:rsidRPr="00EF560D" w:rsidRDefault="001B4474" w:rsidP="001B4474">
            <w:pPr>
              <w:rPr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09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  <w:vAlign w:val="center"/>
          </w:tcPr>
          <w:p w14:paraId="3CCF9C9F" w14:textId="77777777" w:rsidR="001B4474" w:rsidRPr="00EF560D" w:rsidRDefault="001B4474" w:rsidP="001B4474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09-1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4456" w:type="dxa"/>
            <w:vAlign w:val="bottom"/>
          </w:tcPr>
          <w:p w14:paraId="03B86345" w14:textId="36BD52A4" w:rsidR="001B4474" w:rsidRPr="005C7623" w:rsidRDefault="001B4474" w:rsidP="001B4474">
            <w:pPr>
              <w:rPr>
                <w:sz w:val="22"/>
                <w:szCs w:val="22"/>
                <w:lang w:val="ro-RO"/>
              </w:rPr>
            </w:pPr>
            <w:r w:rsidRPr="005C7623">
              <w:rPr>
                <w:sz w:val="22"/>
                <w:szCs w:val="22"/>
                <w:lang w:val="it-IT"/>
              </w:rPr>
              <w:t>IAC (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Socio </w:t>
            </w:r>
            <w:r w:rsidR="00E656E0" w:rsidRPr="0009387D">
              <w:rPr>
                <w:sz w:val="22"/>
                <w:szCs w:val="22"/>
                <w:shd w:val="clear" w:color="auto" w:fill="FFFFFF"/>
                <w:lang w:val="pl-PL"/>
              </w:rPr>
              <w:t>u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mane + </w:t>
            </w:r>
            <w:r w:rsidR="00E656E0" w:rsidRPr="0009387D">
              <w:rPr>
                <w:sz w:val="22"/>
                <w:szCs w:val="22"/>
                <w:shd w:val="clear" w:color="auto" w:fill="FFFFFF"/>
                <w:lang w:val="pl-PL"/>
              </w:rPr>
              <w:t>Ș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tiin</w:t>
            </w:r>
            <w:r w:rsidR="00E656E0" w:rsidRPr="0009387D">
              <w:rPr>
                <w:sz w:val="22"/>
                <w:szCs w:val="22"/>
                <w:lang w:val="pl-PL"/>
              </w:rPr>
              <w:t>ț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>e + SMSS</w:t>
            </w:r>
            <w:r w:rsidR="00E656E0" w:rsidRPr="0009387D">
              <w:rPr>
                <w:sz w:val="22"/>
                <w:szCs w:val="22"/>
                <w:shd w:val="clear" w:color="auto" w:fill="FFFFFF"/>
                <w:lang w:val="pl-PL"/>
              </w:rPr>
              <w:t>,</w:t>
            </w:r>
            <w:r w:rsidRPr="0009387D">
              <w:rPr>
                <w:sz w:val="22"/>
                <w:szCs w:val="22"/>
                <w:shd w:val="clear" w:color="auto" w:fill="FFFFFF"/>
                <w:lang w:val="pl-PL"/>
              </w:rPr>
              <w:t xml:space="preserve"> 2S)</w:t>
            </w:r>
          </w:p>
        </w:tc>
        <w:tc>
          <w:tcPr>
            <w:tcW w:w="3343" w:type="dxa"/>
          </w:tcPr>
          <w:p w14:paraId="53C509EF" w14:textId="77777777" w:rsidR="001B4474" w:rsidRPr="00E656E0" w:rsidRDefault="001B4474" w:rsidP="001B4474">
            <w:pPr>
              <w:rPr>
                <w:lang w:val="ro-RO"/>
              </w:rPr>
            </w:pPr>
            <w:r w:rsidRPr="00E656E0">
              <w:rPr>
                <w:sz w:val="22"/>
                <w:szCs w:val="22"/>
                <w:lang w:val="ro-RO"/>
              </w:rPr>
              <w:t>Ș.l.dr.ing. Grigoraș Cosmin</w:t>
            </w:r>
          </w:p>
        </w:tc>
        <w:tc>
          <w:tcPr>
            <w:tcW w:w="826" w:type="dxa"/>
          </w:tcPr>
          <w:p w14:paraId="491AF4AF" w14:textId="37DA6D38" w:rsidR="001B4474" w:rsidRPr="00CF59B0" w:rsidRDefault="00CF59B0" w:rsidP="001B4474">
            <w:pPr>
              <w:jc w:val="center"/>
              <w:rPr>
                <w:b/>
                <w:sz w:val="22"/>
                <w:szCs w:val="22"/>
                <w:lang w:val="ro-RO"/>
              </w:rPr>
            </w:pPr>
            <w:r w:rsidRPr="00CF59B0">
              <w:rPr>
                <w:bCs/>
                <w:sz w:val="22"/>
                <w:szCs w:val="22"/>
                <w:lang w:val="it-IT"/>
              </w:rPr>
              <w:t>HI8</w:t>
            </w:r>
          </w:p>
        </w:tc>
      </w:tr>
      <w:tr w:rsidR="001B4474" w:rsidRPr="00EF560D" w14:paraId="5D358E33" w14:textId="77777777" w:rsidTr="00791F01">
        <w:trPr>
          <w:trHeight w:val="224"/>
          <w:jc w:val="center"/>
        </w:trPr>
        <w:tc>
          <w:tcPr>
            <w:tcW w:w="799" w:type="dxa"/>
            <w:vMerge/>
          </w:tcPr>
          <w:p w14:paraId="1D2EF207" w14:textId="77777777" w:rsidR="001B4474" w:rsidRPr="00DB77A1" w:rsidRDefault="001B4474" w:rsidP="001B4474">
            <w:pPr>
              <w:rPr>
                <w:lang w:val="ro-RO"/>
              </w:rPr>
            </w:pPr>
          </w:p>
        </w:tc>
        <w:tc>
          <w:tcPr>
            <w:tcW w:w="1039" w:type="dxa"/>
          </w:tcPr>
          <w:p w14:paraId="2D07B782" w14:textId="77777777" w:rsidR="001B4474" w:rsidRPr="00EF560D" w:rsidRDefault="001B4474" w:rsidP="001B4474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1C17BC36" w14:textId="77777777" w:rsidR="001B4474" w:rsidRPr="00EF560D" w:rsidRDefault="001B4474" w:rsidP="001B4474"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559C301E" w14:textId="77777777" w:rsidR="001B4474" w:rsidRPr="00EF560D" w:rsidRDefault="001B4474" w:rsidP="001B4474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63EEDA32" w14:textId="5A853A74" w:rsidR="001B4474" w:rsidRPr="00052113" w:rsidRDefault="001A60FD" w:rsidP="001B4474">
            <w:pPr>
              <w:jc w:val="center"/>
              <w:rPr>
                <w:sz w:val="22"/>
                <w:szCs w:val="22"/>
              </w:rPr>
            </w:pPr>
            <w:r w:rsidRPr="00052113">
              <w:rPr>
                <w:sz w:val="22"/>
                <w:szCs w:val="22"/>
              </w:rPr>
              <w:t>DP13</w:t>
            </w:r>
          </w:p>
        </w:tc>
      </w:tr>
      <w:tr w:rsidR="001B4474" w:rsidRPr="00EF560D" w14:paraId="31403ADD" w14:textId="77777777" w:rsidTr="00791F01">
        <w:trPr>
          <w:trHeight w:val="224"/>
          <w:jc w:val="center"/>
        </w:trPr>
        <w:tc>
          <w:tcPr>
            <w:tcW w:w="799" w:type="dxa"/>
            <w:vMerge w:val="restart"/>
          </w:tcPr>
          <w:p w14:paraId="6A9D12CA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0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26E6CE8A" w14:textId="77777777" w:rsidR="001B4474" w:rsidRPr="00EF560D" w:rsidRDefault="001B4474" w:rsidP="001B4474">
            <w:pPr>
              <w:jc w:val="center"/>
            </w:pPr>
            <w:r w:rsidRPr="00EF560D">
              <w:rPr>
                <w:sz w:val="22"/>
                <w:szCs w:val="22"/>
              </w:rPr>
              <w:t>13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7F8E40F9" w14:textId="77777777" w:rsidR="001B4474" w:rsidRPr="00EF560D" w:rsidRDefault="001B4474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Litere, 2C+4S)</w:t>
            </w:r>
          </w:p>
        </w:tc>
        <w:tc>
          <w:tcPr>
            <w:tcW w:w="3343" w:type="dxa"/>
          </w:tcPr>
          <w:p w14:paraId="0F5F7D2E" w14:textId="77777777" w:rsidR="001B4474" w:rsidRPr="00EF560D" w:rsidRDefault="001B4474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5D5216C4" w14:textId="75051CF9" w:rsidR="001B4474" w:rsidRPr="00052113" w:rsidRDefault="00BB760C" w:rsidP="001B4474">
            <w:pPr>
              <w:jc w:val="center"/>
              <w:rPr>
                <w:sz w:val="22"/>
                <w:szCs w:val="22"/>
                <w:lang w:val="ro-RO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1B4474" w:rsidRPr="00EF560D" w14:paraId="09AAB734" w14:textId="77777777" w:rsidTr="00791F01">
        <w:trPr>
          <w:trHeight w:val="224"/>
          <w:jc w:val="center"/>
        </w:trPr>
        <w:tc>
          <w:tcPr>
            <w:tcW w:w="799" w:type="dxa"/>
            <w:vMerge/>
          </w:tcPr>
          <w:p w14:paraId="081F0C13" w14:textId="77777777" w:rsidR="001B4474" w:rsidRPr="00EF560D" w:rsidRDefault="001B4474" w:rsidP="001B4474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2A1EFBF0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11-15</w:t>
            </w:r>
          </w:p>
        </w:tc>
        <w:tc>
          <w:tcPr>
            <w:tcW w:w="4456" w:type="dxa"/>
            <w:vAlign w:val="center"/>
          </w:tcPr>
          <w:p w14:paraId="01B3E129" w14:textId="5E0E44C9" w:rsidR="001B4474" w:rsidRPr="00EF560D" w:rsidRDefault="001B4474" w:rsidP="001B4474">
            <w:r>
              <w:rPr>
                <w:sz w:val="22"/>
                <w:szCs w:val="22"/>
              </w:rPr>
              <w:t>Didactica specializării (SMSS+SU, 4S)</w:t>
            </w:r>
          </w:p>
        </w:tc>
        <w:tc>
          <w:tcPr>
            <w:tcW w:w="3343" w:type="dxa"/>
            <w:vAlign w:val="center"/>
          </w:tcPr>
          <w:p w14:paraId="6CD1937F" w14:textId="77777777" w:rsidR="001B4474" w:rsidRPr="00EF560D" w:rsidRDefault="001B4474" w:rsidP="001B4474"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3F14526B" w14:textId="5A194DF9" w:rsidR="001B4474" w:rsidRPr="00052113" w:rsidRDefault="00C75693" w:rsidP="001B4474">
            <w:pPr>
              <w:jc w:val="center"/>
              <w:rPr>
                <w:sz w:val="22"/>
                <w:szCs w:val="22"/>
                <w:lang w:val="ro-RO"/>
              </w:rPr>
            </w:pPr>
            <w:r w:rsidRPr="00052113">
              <w:rPr>
                <w:sz w:val="22"/>
                <w:szCs w:val="22"/>
              </w:rPr>
              <w:t>DP13</w:t>
            </w:r>
          </w:p>
        </w:tc>
      </w:tr>
      <w:tr w:rsidR="00E656E0" w:rsidRPr="00EF560D" w14:paraId="5F052BD8" w14:textId="77777777" w:rsidTr="00791F01">
        <w:trPr>
          <w:trHeight w:val="255"/>
          <w:jc w:val="center"/>
        </w:trPr>
        <w:tc>
          <w:tcPr>
            <w:tcW w:w="799" w:type="dxa"/>
          </w:tcPr>
          <w:p w14:paraId="754301AE" w14:textId="77777777" w:rsidR="00E656E0" w:rsidRPr="00EF560D" w:rsidRDefault="00E656E0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lastRenderedPageBreak/>
              <w:t>1</w:t>
            </w:r>
            <w:r>
              <w:rPr>
                <w:sz w:val="22"/>
                <w:szCs w:val="22"/>
                <w:lang w:val="fr-FR"/>
              </w:rPr>
              <w:t>1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26A46E78" w14:textId="7191F94F" w:rsidR="00E656E0" w:rsidRPr="00EF560D" w:rsidRDefault="00E656E0" w:rsidP="00E656E0">
            <w:pPr>
              <w:jc w:val="center"/>
              <w:rPr>
                <w:lang w:val="it-IT"/>
              </w:rPr>
            </w:pPr>
            <w:r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456" w:type="dxa"/>
          </w:tcPr>
          <w:p w14:paraId="0D2EA79F" w14:textId="08164CCE" w:rsidR="00E656E0" w:rsidRPr="00EF560D" w:rsidRDefault="00E656E0" w:rsidP="00E656E0">
            <w:pPr>
              <w:jc w:val="both"/>
              <w:rPr>
                <w:lang w:val="it-IT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51E130D0" w14:textId="5A8D2D1D" w:rsidR="00E656E0" w:rsidRPr="00EF560D" w:rsidRDefault="00E656E0" w:rsidP="00E656E0"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471A824A" w14:textId="617E8BB1" w:rsidR="00E656E0" w:rsidRPr="00052113" w:rsidRDefault="009B577B" w:rsidP="00E656E0">
            <w:pPr>
              <w:jc w:val="center"/>
              <w:rPr>
                <w:sz w:val="22"/>
                <w:szCs w:val="22"/>
              </w:rPr>
            </w:pPr>
            <w:r w:rsidRPr="00052113">
              <w:rPr>
                <w:sz w:val="22"/>
                <w:szCs w:val="22"/>
                <w:lang w:val="pt-BR"/>
              </w:rPr>
              <w:t>D215</w:t>
            </w:r>
          </w:p>
        </w:tc>
      </w:tr>
      <w:tr w:rsidR="001B4474" w:rsidRPr="007436F0" w14:paraId="137C6F44" w14:textId="77777777" w:rsidTr="00791F01">
        <w:trPr>
          <w:trHeight w:val="224"/>
          <w:jc w:val="center"/>
        </w:trPr>
        <w:tc>
          <w:tcPr>
            <w:tcW w:w="799" w:type="dxa"/>
            <w:vMerge w:val="restart"/>
          </w:tcPr>
          <w:p w14:paraId="20F6E76E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2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3B1931D1" w14:textId="77777777" w:rsidR="001B4474" w:rsidRPr="00EF560D" w:rsidRDefault="001B44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9-13</w:t>
            </w:r>
          </w:p>
        </w:tc>
        <w:tc>
          <w:tcPr>
            <w:tcW w:w="4456" w:type="dxa"/>
          </w:tcPr>
          <w:p w14:paraId="5098E402" w14:textId="77777777" w:rsidR="001B4474" w:rsidRPr="00EF560D" w:rsidRDefault="001B4474" w:rsidP="001B4474">
            <w:pPr>
              <w:rPr>
                <w:lang w:val="ro-RO"/>
              </w:rPr>
            </w:pPr>
            <w:r w:rsidRPr="00D7616C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14700CB4" w14:textId="77777777" w:rsidR="001B4474" w:rsidRPr="007C7255" w:rsidRDefault="001B4474" w:rsidP="001B4474">
            <w:pPr>
              <w:rPr>
                <w:lang w:val="ro-RO"/>
              </w:rPr>
            </w:pPr>
            <w:r w:rsidRPr="00D7616C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29A3FF0D" w14:textId="091ABC80" w:rsidR="001B4474" w:rsidRPr="00052113" w:rsidRDefault="006B1DBF" w:rsidP="001B4474">
            <w:pPr>
              <w:jc w:val="center"/>
              <w:rPr>
                <w:sz w:val="22"/>
                <w:szCs w:val="22"/>
                <w:lang w:val="ro-RO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DB77A1" w14:paraId="771BECB0" w14:textId="77777777" w:rsidTr="00791F01">
        <w:trPr>
          <w:trHeight w:val="224"/>
          <w:jc w:val="center"/>
        </w:trPr>
        <w:tc>
          <w:tcPr>
            <w:tcW w:w="799" w:type="dxa"/>
            <w:vMerge/>
          </w:tcPr>
          <w:p w14:paraId="27C53981" w14:textId="77777777" w:rsidR="001B4474" w:rsidRPr="00EF560D" w:rsidRDefault="001B4474" w:rsidP="001B4474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543BCD5F" w14:textId="77777777" w:rsidR="001B4474" w:rsidRDefault="001B44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4456" w:type="dxa"/>
            <w:vAlign w:val="bottom"/>
          </w:tcPr>
          <w:p w14:paraId="1542A89B" w14:textId="77777777" w:rsidR="001B4474" w:rsidRPr="00DB77A1" w:rsidRDefault="001B4474" w:rsidP="001B4474">
            <w:pPr>
              <w:jc w:val="both"/>
              <w:rPr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>Managementul clasei de elevi (3C, 3S)</w:t>
            </w:r>
          </w:p>
        </w:tc>
        <w:tc>
          <w:tcPr>
            <w:tcW w:w="3343" w:type="dxa"/>
          </w:tcPr>
          <w:p w14:paraId="394AF5C9" w14:textId="77777777" w:rsidR="001B4474" w:rsidRPr="00DB77A1" w:rsidRDefault="001B4474" w:rsidP="001B4474">
            <w:pPr>
              <w:rPr>
                <w:lang w:val="pt-BR"/>
              </w:rPr>
            </w:pPr>
            <w:r w:rsidRPr="00DB77A1">
              <w:rPr>
                <w:sz w:val="22"/>
                <w:szCs w:val="22"/>
                <w:lang w:val="pt-BR"/>
              </w:rPr>
              <w:t>Conf.univ.dr.habil. Mâță Liliana</w:t>
            </w:r>
          </w:p>
        </w:tc>
        <w:tc>
          <w:tcPr>
            <w:tcW w:w="826" w:type="dxa"/>
          </w:tcPr>
          <w:p w14:paraId="0BC3F1B2" w14:textId="61BE3385" w:rsidR="001B4474" w:rsidRPr="00052113" w:rsidRDefault="006B1DBF" w:rsidP="001B4474">
            <w:pPr>
              <w:jc w:val="center"/>
              <w:rPr>
                <w:sz w:val="22"/>
                <w:szCs w:val="22"/>
                <w:lang w:val="ro-RO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DB77A1" w14:paraId="7F71EFD5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05541088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1039" w:type="dxa"/>
            <w:shd w:val="clear" w:color="auto" w:fill="C00000"/>
          </w:tcPr>
          <w:p w14:paraId="050AD6CD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4456" w:type="dxa"/>
            <w:shd w:val="clear" w:color="auto" w:fill="C00000"/>
          </w:tcPr>
          <w:p w14:paraId="0BDF1C17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3343" w:type="dxa"/>
            <w:shd w:val="clear" w:color="auto" w:fill="C00000"/>
          </w:tcPr>
          <w:p w14:paraId="094558E1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826" w:type="dxa"/>
            <w:shd w:val="clear" w:color="auto" w:fill="C00000"/>
          </w:tcPr>
          <w:p w14:paraId="446F5DE5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</w:tr>
      <w:tr w:rsidR="001B4474" w:rsidRPr="00DB77A1" w14:paraId="6FD85460" w14:textId="77777777" w:rsidTr="00791F01">
        <w:trPr>
          <w:jc w:val="center"/>
        </w:trPr>
        <w:tc>
          <w:tcPr>
            <w:tcW w:w="799" w:type="dxa"/>
          </w:tcPr>
          <w:p w14:paraId="510AAFD2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5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2207E548" w14:textId="77777777" w:rsidR="001B4474" w:rsidRPr="00EF560D" w:rsidRDefault="001B4474" w:rsidP="001B4474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456" w:type="dxa"/>
          </w:tcPr>
          <w:p w14:paraId="23F3B467" w14:textId="77777777" w:rsidR="001B4474" w:rsidRPr="00EF560D" w:rsidRDefault="001B4474" w:rsidP="001B4474">
            <w:pPr>
              <w:jc w:val="both"/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4</w:t>
            </w:r>
            <w:r w:rsidRPr="00EF560D">
              <w:rPr>
                <w:sz w:val="22"/>
                <w:szCs w:val="22"/>
              </w:rPr>
              <w:t>C)</w:t>
            </w:r>
          </w:p>
        </w:tc>
        <w:tc>
          <w:tcPr>
            <w:tcW w:w="3343" w:type="dxa"/>
          </w:tcPr>
          <w:p w14:paraId="575CA490" w14:textId="77777777" w:rsidR="001B4474" w:rsidRPr="00EF560D" w:rsidRDefault="001B4474" w:rsidP="001B4474">
            <w:pPr>
              <w:rPr>
                <w:bCs/>
                <w:lang w:val="ro-RO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univ.dr. Cojocariu Venera</w:t>
            </w:r>
          </w:p>
        </w:tc>
        <w:tc>
          <w:tcPr>
            <w:tcW w:w="826" w:type="dxa"/>
          </w:tcPr>
          <w:p w14:paraId="18221DA7" w14:textId="2217DBA0" w:rsidR="001B4474" w:rsidRPr="00052113" w:rsidRDefault="005F12A4" w:rsidP="001B4474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5C7623" w:rsidRPr="00EF560D" w14:paraId="32FB76C2" w14:textId="77777777" w:rsidTr="00791F01">
        <w:trPr>
          <w:trHeight w:val="70"/>
          <w:jc w:val="center"/>
        </w:trPr>
        <w:tc>
          <w:tcPr>
            <w:tcW w:w="799" w:type="dxa"/>
          </w:tcPr>
          <w:p w14:paraId="3511B8C7" w14:textId="77777777" w:rsidR="005C7623" w:rsidRPr="00EF560D" w:rsidRDefault="005C7623" w:rsidP="005C7623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6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03EA81F7" w14:textId="7592D121" w:rsidR="005C7623" w:rsidRPr="00EF560D" w:rsidRDefault="005C7623" w:rsidP="005C7623">
            <w:pPr>
              <w:jc w:val="center"/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568881C6" w14:textId="1C6DE5A3" w:rsidR="005C7623" w:rsidRPr="00EF560D" w:rsidRDefault="005C7623" w:rsidP="005C7623">
            <w:pPr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4DE766BD" w14:textId="3F0F616D" w:rsidR="005C7623" w:rsidRPr="00EF560D" w:rsidRDefault="005C7623" w:rsidP="005C7623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415D4A62" w14:textId="44205493" w:rsidR="005C7623" w:rsidRPr="00052113" w:rsidRDefault="001A60FD" w:rsidP="005C7623">
            <w:pPr>
              <w:jc w:val="center"/>
              <w:rPr>
                <w:b/>
                <w:sz w:val="22"/>
                <w:szCs w:val="22"/>
                <w:lang w:val="fr-FR"/>
              </w:rPr>
            </w:pPr>
            <w:r w:rsidRPr="00052113">
              <w:rPr>
                <w:sz w:val="22"/>
                <w:szCs w:val="22"/>
              </w:rPr>
              <w:t>DP13</w:t>
            </w:r>
          </w:p>
        </w:tc>
      </w:tr>
      <w:tr w:rsidR="001B4474" w:rsidRPr="00EF560D" w14:paraId="20764714" w14:textId="77777777" w:rsidTr="00791F01">
        <w:trPr>
          <w:jc w:val="center"/>
        </w:trPr>
        <w:tc>
          <w:tcPr>
            <w:tcW w:w="799" w:type="dxa"/>
          </w:tcPr>
          <w:p w14:paraId="7C61EDBD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7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53EA5921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13-19</w:t>
            </w:r>
          </w:p>
        </w:tc>
        <w:tc>
          <w:tcPr>
            <w:tcW w:w="4456" w:type="dxa"/>
            <w:vAlign w:val="bottom"/>
          </w:tcPr>
          <w:p w14:paraId="606A2F5D" w14:textId="77777777" w:rsidR="001B4474" w:rsidRPr="00EF560D" w:rsidRDefault="001B4474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Litere, 4C+2S)</w:t>
            </w:r>
          </w:p>
        </w:tc>
        <w:tc>
          <w:tcPr>
            <w:tcW w:w="3343" w:type="dxa"/>
          </w:tcPr>
          <w:p w14:paraId="64A7DD99" w14:textId="77777777" w:rsidR="001B4474" w:rsidRPr="00EF560D" w:rsidRDefault="001B4474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</w:tcPr>
          <w:p w14:paraId="16ED161E" w14:textId="603573AB" w:rsidR="001B4474" w:rsidRPr="00052113" w:rsidRDefault="00BB760C" w:rsidP="001B4474">
            <w:pPr>
              <w:jc w:val="center"/>
              <w:rPr>
                <w:sz w:val="22"/>
                <w:szCs w:val="22"/>
                <w:lang w:val="ro-RO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E656E0" w:rsidRPr="00EF560D" w14:paraId="2E1B306C" w14:textId="77777777" w:rsidTr="00791F01">
        <w:trPr>
          <w:jc w:val="center"/>
        </w:trPr>
        <w:tc>
          <w:tcPr>
            <w:tcW w:w="799" w:type="dxa"/>
            <w:vMerge w:val="restart"/>
            <w:vAlign w:val="center"/>
          </w:tcPr>
          <w:p w14:paraId="74919D5C" w14:textId="77777777" w:rsidR="00E656E0" w:rsidRPr="00EF560D" w:rsidRDefault="00E656E0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8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114EBD1F" w14:textId="096D836A" w:rsidR="00E656E0" w:rsidRPr="00EF560D" w:rsidRDefault="00E656E0" w:rsidP="00E656E0">
            <w:pPr>
              <w:jc w:val="center"/>
              <w:rPr>
                <w:lang w:val="it-IT"/>
              </w:rPr>
            </w:pPr>
            <w:r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456" w:type="dxa"/>
          </w:tcPr>
          <w:p w14:paraId="14BA1AEB" w14:textId="49573FF1" w:rsidR="00E656E0" w:rsidRPr="00EF560D" w:rsidRDefault="00E656E0" w:rsidP="00E656E0">
            <w:pPr>
              <w:jc w:val="both"/>
              <w:rPr>
                <w:lang w:val="it-IT"/>
              </w:rPr>
            </w:pPr>
            <w:r w:rsidRPr="00D7616C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42A755E1" w14:textId="333CD080" w:rsidR="00E656E0" w:rsidRPr="00EF560D" w:rsidRDefault="00E656E0" w:rsidP="00E656E0">
            <w:pPr>
              <w:rPr>
                <w:lang w:val="ro-RO"/>
              </w:rPr>
            </w:pPr>
            <w:r w:rsidRPr="00D7616C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28966E88" w14:textId="180E5CBF" w:rsidR="00E656E0" w:rsidRPr="00052113" w:rsidRDefault="00BF5094" w:rsidP="00E656E0">
            <w:pPr>
              <w:jc w:val="center"/>
              <w:rPr>
                <w:sz w:val="22"/>
                <w:szCs w:val="22"/>
                <w:lang w:val="pt-BR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BP37</w:t>
            </w:r>
          </w:p>
        </w:tc>
      </w:tr>
      <w:tr w:rsidR="001B4474" w:rsidRPr="00EF560D" w14:paraId="22563A44" w14:textId="77777777" w:rsidTr="00791F01">
        <w:trPr>
          <w:jc w:val="center"/>
        </w:trPr>
        <w:tc>
          <w:tcPr>
            <w:tcW w:w="799" w:type="dxa"/>
            <w:vMerge/>
            <w:vAlign w:val="center"/>
          </w:tcPr>
          <w:p w14:paraId="03313A6C" w14:textId="77777777" w:rsidR="001B4474" w:rsidRPr="00EF560D" w:rsidRDefault="001B4474" w:rsidP="001B4474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129B0546" w14:textId="77777777" w:rsidR="001B4474" w:rsidRDefault="001B44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456" w:type="dxa"/>
          </w:tcPr>
          <w:p w14:paraId="6025FF35" w14:textId="77777777" w:rsidR="001B4474" w:rsidRPr="00D7616C" w:rsidRDefault="001B4474" w:rsidP="001B4474">
            <w:pPr>
              <w:jc w:val="both"/>
              <w:rPr>
                <w:lang w:val="it-IT"/>
              </w:rPr>
            </w:pPr>
            <w:r>
              <w:rPr>
                <w:sz w:val="22"/>
                <w:szCs w:val="22"/>
              </w:rPr>
              <w:t>Didactica specializării (Soc.+ EFS+KMS, 4C)</w:t>
            </w:r>
          </w:p>
        </w:tc>
        <w:tc>
          <w:tcPr>
            <w:tcW w:w="3343" w:type="dxa"/>
          </w:tcPr>
          <w:p w14:paraId="2CBC8E9D" w14:textId="77777777" w:rsidR="001B4474" w:rsidRPr="00D7616C" w:rsidRDefault="001B4474" w:rsidP="001B4474">
            <w:r w:rsidRPr="00EF560D">
              <w:rPr>
                <w:sz w:val="22"/>
                <w:szCs w:val="22"/>
                <w:lang w:val="ro-RO"/>
              </w:rPr>
              <w:t>Conf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univ.</w:t>
            </w:r>
            <w:r>
              <w:rPr>
                <w:sz w:val="22"/>
                <w:szCs w:val="22"/>
                <w:lang w:val="ro-RO"/>
              </w:rPr>
              <w:t xml:space="preserve"> </w:t>
            </w:r>
            <w:r w:rsidRPr="00EF560D">
              <w:rPr>
                <w:sz w:val="22"/>
                <w:szCs w:val="22"/>
                <w:lang w:val="ro-RO"/>
              </w:rPr>
              <w:t>dr.</w:t>
            </w:r>
            <w:r>
              <w:rPr>
                <w:sz w:val="22"/>
                <w:szCs w:val="22"/>
                <w:lang w:val="ro-RO"/>
              </w:rPr>
              <w:t xml:space="preserve"> Mareș Gabriel </w:t>
            </w:r>
          </w:p>
        </w:tc>
        <w:tc>
          <w:tcPr>
            <w:tcW w:w="826" w:type="dxa"/>
          </w:tcPr>
          <w:p w14:paraId="58B7E843" w14:textId="3A7AE089" w:rsidR="001B4474" w:rsidRPr="00052113" w:rsidRDefault="00A400C7" w:rsidP="001B447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6</w:t>
            </w:r>
          </w:p>
        </w:tc>
      </w:tr>
      <w:tr w:rsidR="001B4474" w:rsidRPr="00EF560D" w14:paraId="0945D5C8" w14:textId="77777777" w:rsidTr="00791F01">
        <w:trPr>
          <w:jc w:val="center"/>
        </w:trPr>
        <w:tc>
          <w:tcPr>
            <w:tcW w:w="799" w:type="dxa"/>
          </w:tcPr>
          <w:p w14:paraId="61061A11" w14:textId="77777777" w:rsidR="001B4474" w:rsidRPr="00EF560D" w:rsidRDefault="001B4474" w:rsidP="001B4474">
            <w:pPr>
              <w:rPr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19</w:t>
            </w:r>
            <w:r w:rsidRPr="00EF560D">
              <w:rPr>
                <w:sz w:val="22"/>
                <w:szCs w:val="22"/>
                <w:lang w:val="fr-FR"/>
              </w:rPr>
              <w:t>.12</w:t>
            </w:r>
          </w:p>
        </w:tc>
        <w:tc>
          <w:tcPr>
            <w:tcW w:w="1039" w:type="dxa"/>
          </w:tcPr>
          <w:p w14:paraId="4222F670" w14:textId="77777777" w:rsidR="001B4474" w:rsidRPr="00EF560D" w:rsidRDefault="001B4474" w:rsidP="001B4474">
            <w:pPr>
              <w:jc w:val="center"/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456" w:type="dxa"/>
            <w:vAlign w:val="bottom"/>
          </w:tcPr>
          <w:p w14:paraId="5254EE9E" w14:textId="77777777" w:rsidR="001B4474" w:rsidRPr="00EF560D" w:rsidRDefault="001B4474" w:rsidP="001B4474">
            <w:pPr>
              <w:jc w:val="both"/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1F530BA0" w14:textId="77777777" w:rsidR="001B4474" w:rsidRPr="00EF560D" w:rsidRDefault="001B4474" w:rsidP="001B4474">
            <w:pPr>
              <w:rPr>
                <w:b/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4FF1C600" w14:textId="58CB57EC" w:rsidR="001B4474" w:rsidRPr="00052113" w:rsidRDefault="006B1DBF" w:rsidP="001B4474">
            <w:pPr>
              <w:jc w:val="center"/>
              <w:rPr>
                <w:sz w:val="22"/>
                <w:szCs w:val="22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EF560D" w14:paraId="59C8D8F8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5726FCB9" w14:textId="77777777" w:rsidR="001B4474" w:rsidRPr="007C7255" w:rsidRDefault="001B4474" w:rsidP="001B4474">
            <w:pPr>
              <w:rPr>
                <w:b/>
                <w:sz w:val="8"/>
                <w:szCs w:val="8"/>
              </w:rPr>
            </w:pPr>
          </w:p>
        </w:tc>
        <w:tc>
          <w:tcPr>
            <w:tcW w:w="1039" w:type="dxa"/>
            <w:shd w:val="clear" w:color="auto" w:fill="C00000"/>
          </w:tcPr>
          <w:p w14:paraId="0DBA1F59" w14:textId="77777777" w:rsidR="001B4474" w:rsidRPr="00DB77A1" w:rsidRDefault="001B4474" w:rsidP="001B4474">
            <w:pPr>
              <w:rPr>
                <w:b/>
                <w:sz w:val="8"/>
                <w:szCs w:val="8"/>
              </w:rPr>
            </w:pPr>
          </w:p>
        </w:tc>
        <w:tc>
          <w:tcPr>
            <w:tcW w:w="4456" w:type="dxa"/>
            <w:shd w:val="clear" w:color="auto" w:fill="C00000"/>
          </w:tcPr>
          <w:p w14:paraId="38516084" w14:textId="77777777" w:rsidR="001B4474" w:rsidRPr="00DB77A1" w:rsidRDefault="001B4474" w:rsidP="001B4474">
            <w:pPr>
              <w:rPr>
                <w:b/>
                <w:sz w:val="8"/>
                <w:szCs w:val="8"/>
              </w:rPr>
            </w:pPr>
          </w:p>
        </w:tc>
        <w:tc>
          <w:tcPr>
            <w:tcW w:w="3343" w:type="dxa"/>
            <w:shd w:val="clear" w:color="auto" w:fill="C00000"/>
          </w:tcPr>
          <w:p w14:paraId="24F070DC" w14:textId="77777777" w:rsidR="001B4474" w:rsidRPr="007C7255" w:rsidRDefault="001B4474" w:rsidP="001B4474">
            <w:pPr>
              <w:rPr>
                <w:b/>
                <w:sz w:val="8"/>
                <w:szCs w:val="8"/>
              </w:rPr>
            </w:pPr>
          </w:p>
        </w:tc>
        <w:tc>
          <w:tcPr>
            <w:tcW w:w="826" w:type="dxa"/>
            <w:shd w:val="clear" w:color="auto" w:fill="C00000"/>
          </w:tcPr>
          <w:p w14:paraId="372677A5" w14:textId="77777777" w:rsidR="001B4474" w:rsidRPr="00DB77A1" w:rsidRDefault="001B4474" w:rsidP="001B4474">
            <w:pPr>
              <w:rPr>
                <w:b/>
                <w:sz w:val="8"/>
                <w:szCs w:val="8"/>
              </w:rPr>
            </w:pPr>
          </w:p>
        </w:tc>
      </w:tr>
      <w:tr w:rsidR="001B4474" w:rsidRPr="00DB77A1" w14:paraId="495FCEC8" w14:textId="77777777" w:rsidTr="00791F01">
        <w:trPr>
          <w:jc w:val="center"/>
        </w:trPr>
        <w:tc>
          <w:tcPr>
            <w:tcW w:w="799" w:type="dxa"/>
          </w:tcPr>
          <w:p w14:paraId="09388EBE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5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59C8D109" w14:textId="77777777" w:rsidR="001B4474" w:rsidRPr="00EF560D" w:rsidRDefault="001B4474" w:rsidP="001B4474">
            <w:pPr>
              <w:jc w:val="center"/>
            </w:pPr>
            <w:r w:rsidRPr="00EF560D">
              <w:rPr>
                <w:sz w:val="22"/>
                <w:szCs w:val="22"/>
              </w:rPr>
              <w:t>13-19</w:t>
            </w:r>
          </w:p>
        </w:tc>
        <w:tc>
          <w:tcPr>
            <w:tcW w:w="4456" w:type="dxa"/>
          </w:tcPr>
          <w:p w14:paraId="08082116" w14:textId="77777777" w:rsidR="001B4474" w:rsidRPr="00EF560D" w:rsidRDefault="001B4474" w:rsidP="001B4474">
            <w:pPr>
              <w:jc w:val="both"/>
            </w:pPr>
            <w:r>
              <w:rPr>
                <w:sz w:val="22"/>
                <w:szCs w:val="22"/>
              </w:rPr>
              <w:t>Psihologia educației (6 S)</w:t>
            </w:r>
          </w:p>
        </w:tc>
        <w:tc>
          <w:tcPr>
            <w:tcW w:w="3343" w:type="dxa"/>
          </w:tcPr>
          <w:p w14:paraId="3AEA022A" w14:textId="77777777" w:rsidR="001B4474" w:rsidRPr="00DB77A1" w:rsidRDefault="001B4474" w:rsidP="001B4474">
            <w:pPr>
              <w:rPr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3E61CF70" w14:textId="08513A95" w:rsidR="001B4474" w:rsidRPr="00052113" w:rsidRDefault="005F12A4" w:rsidP="001B4474">
            <w:pPr>
              <w:jc w:val="center"/>
              <w:rPr>
                <w:sz w:val="22"/>
                <w:szCs w:val="22"/>
                <w:lang w:val="it-IT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5C7623" w:rsidRPr="00EF560D" w14:paraId="74D054BA" w14:textId="77777777" w:rsidTr="00791F01">
        <w:trPr>
          <w:jc w:val="center"/>
        </w:trPr>
        <w:tc>
          <w:tcPr>
            <w:tcW w:w="799" w:type="dxa"/>
          </w:tcPr>
          <w:p w14:paraId="7B8CB95A" w14:textId="77777777" w:rsidR="005C7623" w:rsidRPr="00EF560D" w:rsidRDefault="005C7623" w:rsidP="005C7623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6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60AFA4B5" w14:textId="54515291" w:rsidR="005C7623" w:rsidRPr="00EF560D" w:rsidRDefault="005C7623" w:rsidP="005C7623">
            <w:pPr>
              <w:jc w:val="center"/>
            </w:pPr>
          </w:p>
        </w:tc>
        <w:tc>
          <w:tcPr>
            <w:tcW w:w="4456" w:type="dxa"/>
            <w:vAlign w:val="bottom"/>
          </w:tcPr>
          <w:p w14:paraId="4D4EAD10" w14:textId="56D3AAFE" w:rsidR="005C7623" w:rsidRPr="00EF560D" w:rsidRDefault="005C7623" w:rsidP="005C7623">
            <w:pPr>
              <w:jc w:val="both"/>
              <w:rPr>
                <w:lang w:val="ro-RO"/>
              </w:rPr>
            </w:pPr>
          </w:p>
        </w:tc>
        <w:tc>
          <w:tcPr>
            <w:tcW w:w="3343" w:type="dxa"/>
          </w:tcPr>
          <w:p w14:paraId="5E521B92" w14:textId="7D4EE5D2" w:rsidR="005C7623" w:rsidRPr="00EF560D" w:rsidRDefault="005C7623" w:rsidP="005C7623"/>
        </w:tc>
        <w:tc>
          <w:tcPr>
            <w:tcW w:w="826" w:type="dxa"/>
          </w:tcPr>
          <w:p w14:paraId="0EF8AB4D" w14:textId="5EC021C2" w:rsidR="005C7623" w:rsidRPr="00052113" w:rsidRDefault="005C7623" w:rsidP="005C7623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A01DD4" w:rsidRPr="00EF560D" w14:paraId="3D796B24" w14:textId="77777777" w:rsidTr="003A013C">
        <w:trPr>
          <w:jc w:val="center"/>
        </w:trPr>
        <w:tc>
          <w:tcPr>
            <w:tcW w:w="799" w:type="dxa"/>
          </w:tcPr>
          <w:p w14:paraId="7BC7C708" w14:textId="77777777" w:rsidR="00A01DD4" w:rsidRPr="00EF560D" w:rsidRDefault="00A01DD4" w:rsidP="00A01DD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7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3A2B7EA2" w14:textId="6792E1BE" w:rsidR="00A01DD4" w:rsidRPr="00EF560D" w:rsidRDefault="00A01DD4" w:rsidP="00A01DD4">
            <w:pPr>
              <w:jc w:val="center"/>
            </w:pPr>
          </w:p>
        </w:tc>
        <w:tc>
          <w:tcPr>
            <w:tcW w:w="4456" w:type="dxa"/>
            <w:vAlign w:val="center"/>
          </w:tcPr>
          <w:p w14:paraId="31A5E8F1" w14:textId="7E5A4195" w:rsidR="00A01DD4" w:rsidRPr="00EF560D" w:rsidRDefault="00A01DD4" w:rsidP="00A01DD4"/>
        </w:tc>
        <w:tc>
          <w:tcPr>
            <w:tcW w:w="3343" w:type="dxa"/>
            <w:vAlign w:val="center"/>
          </w:tcPr>
          <w:p w14:paraId="44E62218" w14:textId="5E4B0060" w:rsidR="00A01DD4" w:rsidRPr="00EF560D" w:rsidRDefault="00A01DD4" w:rsidP="00A01DD4"/>
        </w:tc>
        <w:tc>
          <w:tcPr>
            <w:tcW w:w="826" w:type="dxa"/>
          </w:tcPr>
          <w:p w14:paraId="4BB6C391" w14:textId="31A9E88C" w:rsidR="00A01DD4" w:rsidRPr="00052113" w:rsidRDefault="00A01DD4" w:rsidP="00A01DD4">
            <w:pPr>
              <w:jc w:val="center"/>
              <w:rPr>
                <w:sz w:val="22"/>
                <w:szCs w:val="22"/>
              </w:rPr>
            </w:pPr>
          </w:p>
        </w:tc>
      </w:tr>
      <w:tr w:rsidR="008D5C6F" w:rsidRPr="00EF560D" w14:paraId="38868D04" w14:textId="77777777" w:rsidTr="00791F01">
        <w:trPr>
          <w:jc w:val="center"/>
        </w:trPr>
        <w:tc>
          <w:tcPr>
            <w:tcW w:w="799" w:type="dxa"/>
            <w:vMerge w:val="restart"/>
          </w:tcPr>
          <w:p w14:paraId="4BC55A9E" w14:textId="77777777" w:rsidR="008D5C6F" w:rsidRPr="00EF560D" w:rsidRDefault="008D5C6F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0</w:t>
            </w:r>
            <w:r>
              <w:rPr>
                <w:sz w:val="22"/>
                <w:szCs w:val="22"/>
                <w:lang w:val="fr-FR"/>
              </w:rPr>
              <w:t>8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6D324586" w14:textId="3C108778" w:rsidR="008D5C6F" w:rsidRPr="00EF560D" w:rsidRDefault="008D5C6F" w:rsidP="00E656E0">
            <w:pPr>
              <w:jc w:val="center"/>
              <w:rPr>
                <w:lang w:val="it-IT"/>
              </w:rPr>
            </w:pPr>
            <w:r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456" w:type="dxa"/>
          </w:tcPr>
          <w:p w14:paraId="3CA215A0" w14:textId="6129DFFB" w:rsidR="008D5C6F" w:rsidRPr="00EF560D" w:rsidRDefault="008D5C6F" w:rsidP="00E656E0">
            <w:pPr>
              <w:rPr>
                <w:bCs/>
                <w:lang w:val="pt-BR"/>
              </w:rPr>
            </w:pPr>
            <w:r w:rsidRPr="00181A0D">
              <w:rPr>
                <w:sz w:val="22"/>
                <w:szCs w:val="22"/>
                <w:lang w:val="it-IT"/>
              </w:rPr>
              <w:t>Didactica specializării (Inginerie, 2C+2S)</w:t>
            </w:r>
          </w:p>
        </w:tc>
        <w:tc>
          <w:tcPr>
            <w:tcW w:w="3343" w:type="dxa"/>
          </w:tcPr>
          <w:p w14:paraId="31245CD7" w14:textId="1E8294C6" w:rsidR="008D5C6F" w:rsidRPr="00EF560D" w:rsidRDefault="008D5C6F" w:rsidP="00E656E0">
            <w:pPr>
              <w:rPr>
                <w:bCs/>
                <w:lang w:val="pt-BR"/>
              </w:rPr>
            </w:pPr>
            <w:r w:rsidRPr="00181A0D">
              <w:rPr>
                <w:sz w:val="22"/>
                <w:szCs w:val="22"/>
              </w:rPr>
              <w:t>Conf. univ. dr. ing. habil. Tomozei Claudia</w:t>
            </w:r>
          </w:p>
        </w:tc>
        <w:tc>
          <w:tcPr>
            <w:tcW w:w="826" w:type="dxa"/>
          </w:tcPr>
          <w:p w14:paraId="5B0A630B" w14:textId="2C1315DC" w:rsidR="008D5C6F" w:rsidRPr="00052113" w:rsidRDefault="008D5C6F" w:rsidP="00E656E0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052113">
              <w:rPr>
                <w:sz w:val="22"/>
                <w:szCs w:val="22"/>
                <w:lang w:val="pt-BR"/>
              </w:rPr>
              <w:t>D215</w:t>
            </w:r>
          </w:p>
        </w:tc>
      </w:tr>
      <w:tr w:rsidR="008D5C6F" w:rsidRPr="00EF560D" w14:paraId="044DB566" w14:textId="77777777" w:rsidTr="004E3E3B">
        <w:trPr>
          <w:jc w:val="center"/>
        </w:trPr>
        <w:tc>
          <w:tcPr>
            <w:tcW w:w="799" w:type="dxa"/>
            <w:vMerge/>
          </w:tcPr>
          <w:p w14:paraId="5E3F8044" w14:textId="77777777" w:rsidR="008D5C6F" w:rsidRPr="00EF560D" w:rsidRDefault="008D5C6F" w:rsidP="008D5C6F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39" w:type="dxa"/>
          </w:tcPr>
          <w:p w14:paraId="45289901" w14:textId="709362C4" w:rsidR="008D5C6F" w:rsidRDefault="008D5C6F" w:rsidP="008D5C6F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</w:rPr>
              <w:t>15-19</w:t>
            </w:r>
          </w:p>
        </w:tc>
        <w:tc>
          <w:tcPr>
            <w:tcW w:w="4456" w:type="dxa"/>
            <w:vAlign w:val="center"/>
          </w:tcPr>
          <w:p w14:paraId="41828F35" w14:textId="3135D10C" w:rsidR="008D5C6F" w:rsidRPr="00181A0D" w:rsidRDefault="008D5C6F" w:rsidP="008D5C6F"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</w:rPr>
              <w:t>Didactica specializării (SMSS+SU, 4S)</w:t>
            </w:r>
          </w:p>
        </w:tc>
        <w:tc>
          <w:tcPr>
            <w:tcW w:w="3343" w:type="dxa"/>
            <w:vAlign w:val="center"/>
          </w:tcPr>
          <w:p w14:paraId="48BCC7E9" w14:textId="78A17D2B" w:rsidR="008D5C6F" w:rsidRPr="00181A0D" w:rsidRDefault="008D5C6F" w:rsidP="008D5C6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. univ. dr. Drăgoi Cristian</w:t>
            </w:r>
          </w:p>
        </w:tc>
        <w:tc>
          <w:tcPr>
            <w:tcW w:w="826" w:type="dxa"/>
          </w:tcPr>
          <w:p w14:paraId="0D4DFF74" w14:textId="0BDC08CA" w:rsidR="008D5C6F" w:rsidRPr="00052113" w:rsidRDefault="008D5C6F" w:rsidP="008D5C6F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6317E6" w:rsidRPr="00DB77A1" w14:paraId="60A3EDBD" w14:textId="77777777" w:rsidTr="00791F01">
        <w:trPr>
          <w:trHeight w:val="50"/>
          <w:jc w:val="center"/>
        </w:trPr>
        <w:tc>
          <w:tcPr>
            <w:tcW w:w="799" w:type="dxa"/>
            <w:vMerge w:val="restart"/>
          </w:tcPr>
          <w:p w14:paraId="76C3E832" w14:textId="77777777" w:rsidR="006317E6" w:rsidRPr="00EF560D" w:rsidRDefault="006317E6" w:rsidP="006B1DBF">
            <w:pPr>
              <w:rPr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09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54AFC52B" w14:textId="77777777" w:rsidR="006317E6" w:rsidRPr="00EF560D" w:rsidRDefault="006317E6" w:rsidP="006B1DBF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9-13</w:t>
            </w:r>
          </w:p>
        </w:tc>
        <w:tc>
          <w:tcPr>
            <w:tcW w:w="4456" w:type="dxa"/>
          </w:tcPr>
          <w:p w14:paraId="762BD7F6" w14:textId="77777777" w:rsidR="006317E6" w:rsidRPr="00EF560D" w:rsidRDefault="006317E6" w:rsidP="006B1DBF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Psihologia educației (4S)</w:t>
            </w:r>
          </w:p>
        </w:tc>
        <w:tc>
          <w:tcPr>
            <w:tcW w:w="3343" w:type="dxa"/>
          </w:tcPr>
          <w:p w14:paraId="0B08F44D" w14:textId="77777777" w:rsidR="006317E6" w:rsidRPr="00DB77A1" w:rsidRDefault="006317E6" w:rsidP="006B1DBF">
            <w:pPr>
              <w:rPr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7190F214" w14:textId="46D38186" w:rsidR="006317E6" w:rsidRPr="00052113" w:rsidRDefault="006317E6" w:rsidP="006B1DBF">
            <w:pPr>
              <w:jc w:val="center"/>
              <w:rPr>
                <w:sz w:val="22"/>
                <w:szCs w:val="22"/>
                <w:lang w:val="it-IT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6317E6" w:rsidRPr="00DB77A1" w14:paraId="1C7D1DC5" w14:textId="77777777" w:rsidTr="00791F01">
        <w:trPr>
          <w:jc w:val="center"/>
        </w:trPr>
        <w:tc>
          <w:tcPr>
            <w:tcW w:w="799" w:type="dxa"/>
            <w:vMerge/>
          </w:tcPr>
          <w:p w14:paraId="0BE44AE6" w14:textId="77777777" w:rsidR="006317E6" w:rsidRPr="00DB77A1" w:rsidRDefault="006317E6" w:rsidP="006B1DBF">
            <w:pPr>
              <w:rPr>
                <w:lang w:val="it-IT"/>
              </w:rPr>
            </w:pPr>
          </w:p>
        </w:tc>
        <w:tc>
          <w:tcPr>
            <w:tcW w:w="1039" w:type="dxa"/>
          </w:tcPr>
          <w:p w14:paraId="501A07DC" w14:textId="77777777" w:rsidR="006317E6" w:rsidRPr="00EF560D" w:rsidRDefault="006317E6" w:rsidP="006B1DBF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-17</w:t>
            </w:r>
          </w:p>
        </w:tc>
        <w:tc>
          <w:tcPr>
            <w:tcW w:w="4456" w:type="dxa"/>
            <w:vAlign w:val="bottom"/>
          </w:tcPr>
          <w:p w14:paraId="11AC6681" w14:textId="77777777" w:rsidR="006317E6" w:rsidRPr="00EF560D" w:rsidRDefault="006317E6" w:rsidP="006B1DBF">
            <w:pPr>
              <w:rPr>
                <w:lang w:val="ro-RO"/>
              </w:rPr>
            </w:pPr>
            <w:r w:rsidRPr="00DB77A1">
              <w:rPr>
                <w:sz w:val="22"/>
                <w:szCs w:val="22"/>
                <w:lang w:val="pt-BR"/>
              </w:rPr>
              <w:t>Managementul clasei de elevi (2C, 2S)</w:t>
            </w:r>
          </w:p>
        </w:tc>
        <w:tc>
          <w:tcPr>
            <w:tcW w:w="3343" w:type="dxa"/>
          </w:tcPr>
          <w:p w14:paraId="1DE525B4" w14:textId="77777777" w:rsidR="006317E6" w:rsidRPr="007C7255" w:rsidRDefault="006317E6" w:rsidP="006B1DBF">
            <w:pPr>
              <w:rPr>
                <w:lang w:val="ro-RO"/>
              </w:rPr>
            </w:pPr>
            <w:r w:rsidRPr="00DB77A1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7AE41EC3" w14:textId="3B1CBF75" w:rsidR="006317E6" w:rsidRPr="00052113" w:rsidRDefault="006317E6" w:rsidP="006B1DBF">
            <w:pPr>
              <w:jc w:val="center"/>
              <w:rPr>
                <w:sz w:val="22"/>
                <w:szCs w:val="22"/>
                <w:lang w:val="ro-RO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6317E6" w:rsidRPr="00DB77A1" w14:paraId="076FC6B9" w14:textId="77777777" w:rsidTr="00791F01">
        <w:trPr>
          <w:jc w:val="center"/>
        </w:trPr>
        <w:tc>
          <w:tcPr>
            <w:tcW w:w="799" w:type="dxa"/>
            <w:vMerge/>
          </w:tcPr>
          <w:p w14:paraId="31E31139" w14:textId="77777777" w:rsidR="006317E6" w:rsidRPr="00DB77A1" w:rsidRDefault="006317E6" w:rsidP="006317E6">
            <w:pPr>
              <w:rPr>
                <w:lang w:val="it-IT"/>
              </w:rPr>
            </w:pPr>
          </w:p>
        </w:tc>
        <w:tc>
          <w:tcPr>
            <w:tcW w:w="1039" w:type="dxa"/>
          </w:tcPr>
          <w:p w14:paraId="6F18827C" w14:textId="556B5E1B" w:rsidR="006317E6" w:rsidRDefault="006317E6" w:rsidP="006317E6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7-19</w:t>
            </w:r>
          </w:p>
        </w:tc>
        <w:tc>
          <w:tcPr>
            <w:tcW w:w="4456" w:type="dxa"/>
            <w:vAlign w:val="bottom"/>
          </w:tcPr>
          <w:p w14:paraId="1A52B387" w14:textId="472308FE" w:rsidR="006317E6" w:rsidRPr="00DB77A1" w:rsidRDefault="006317E6" w:rsidP="006317E6">
            <w:pPr>
              <w:rPr>
                <w:sz w:val="22"/>
                <w:szCs w:val="22"/>
                <w:lang w:val="pt-BR"/>
              </w:rPr>
            </w:pPr>
            <w:r w:rsidRPr="00EF560D">
              <w:rPr>
                <w:sz w:val="22"/>
                <w:szCs w:val="22"/>
              </w:rPr>
              <w:t>Pedagogie II (2C)</w:t>
            </w:r>
          </w:p>
        </w:tc>
        <w:tc>
          <w:tcPr>
            <w:tcW w:w="3343" w:type="dxa"/>
          </w:tcPr>
          <w:p w14:paraId="71BE0BD8" w14:textId="6D3184C8" w:rsidR="006317E6" w:rsidRPr="00DB77A1" w:rsidRDefault="006317E6" w:rsidP="006317E6">
            <w:pPr>
              <w:rPr>
                <w:sz w:val="22"/>
                <w:szCs w:val="22"/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22D95A74" w14:textId="1FBFDB7A" w:rsidR="006317E6" w:rsidRPr="00052113" w:rsidRDefault="006317E6" w:rsidP="006317E6">
            <w:pPr>
              <w:jc w:val="center"/>
              <w:rPr>
                <w:bCs/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1B4474" w:rsidRPr="00DB77A1" w14:paraId="5C99A16A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193DA29E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1039" w:type="dxa"/>
            <w:shd w:val="clear" w:color="auto" w:fill="C00000"/>
          </w:tcPr>
          <w:p w14:paraId="6C944FC7" w14:textId="77777777" w:rsidR="001B4474" w:rsidRPr="007C7255" w:rsidRDefault="001B4474" w:rsidP="001B4474">
            <w:pPr>
              <w:jc w:val="center"/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4456" w:type="dxa"/>
            <w:shd w:val="clear" w:color="auto" w:fill="C00000"/>
          </w:tcPr>
          <w:p w14:paraId="10C570F8" w14:textId="77777777" w:rsidR="001B4474" w:rsidRPr="007C7255" w:rsidRDefault="001B4474" w:rsidP="001B4474">
            <w:pPr>
              <w:rPr>
                <w:b/>
                <w:color w:val="FF0000"/>
                <w:sz w:val="8"/>
                <w:szCs w:val="8"/>
                <w:lang w:val="ro-RO"/>
              </w:rPr>
            </w:pPr>
          </w:p>
        </w:tc>
        <w:tc>
          <w:tcPr>
            <w:tcW w:w="3343" w:type="dxa"/>
            <w:shd w:val="clear" w:color="auto" w:fill="C00000"/>
          </w:tcPr>
          <w:p w14:paraId="018B8E53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826" w:type="dxa"/>
            <w:shd w:val="clear" w:color="auto" w:fill="C00000"/>
          </w:tcPr>
          <w:p w14:paraId="61DFAA6A" w14:textId="77777777" w:rsidR="001B4474" w:rsidRPr="007C7255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</w:tr>
      <w:tr w:rsidR="001B4474" w:rsidRPr="00DB77A1" w14:paraId="33095DCD" w14:textId="77777777" w:rsidTr="00791F01">
        <w:trPr>
          <w:jc w:val="center"/>
        </w:trPr>
        <w:tc>
          <w:tcPr>
            <w:tcW w:w="799" w:type="dxa"/>
            <w:vMerge w:val="restart"/>
          </w:tcPr>
          <w:p w14:paraId="0CD23CF2" w14:textId="77777777" w:rsidR="001B4474" w:rsidRPr="00EF560D" w:rsidRDefault="001B44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2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7878D6CB" w14:textId="77777777" w:rsidR="001B4474" w:rsidRPr="00EF560D" w:rsidRDefault="001B4474" w:rsidP="001B4474">
            <w:pPr>
              <w:jc w:val="center"/>
            </w:pPr>
            <w:r>
              <w:rPr>
                <w:sz w:val="22"/>
                <w:szCs w:val="22"/>
              </w:rPr>
              <w:t>9-13</w:t>
            </w:r>
          </w:p>
        </w:tc>
        <w:tc>
          <w:tcPr>
            <w:tcW w:w="4456" w:type="dxa"/>
            <w:vAlign w:val="bottom"/>
          </w:tcPr>
          <w:p w14:paraId="4ED52381" w14:textId="77777777" w:rsidR="001B4474" w:rsidRPr="00EF560D" w:rsidRDefault="001B4474" w:rsidP="001B4474">
            <w:pPr>
              <w:rPr>
                <w:color w:val="FF0000"/>
                <w:lang w:val="it-IT"/>
              </w:rPr>
            </w:pPr>
            <w:r w:rsidRPr="002B07A7">
              <w:rPr>
                <w:sz w:val="22"/>
                <w:szCs w:val="22"/>
                <w:lang w:val="ro-RO"/>
              </w:rPr>
              <w:t>Psihologia educației (4S)</w:t>
            </w:r>
          </w:p>
        </w:tc>
        <w:tc>
          <w:tcPr>
            <w:tcW w:w="3343" w:type="dxa"/>
          </w:tcPr>
          <w:p w14:paraId="61BFEC25" w14:textId="77777777" w:rsidR="001B4474" w:rsidRPr="00EF560D" w:rsidRDefault="001B4474" w:rsidP="001B4474">
            <w:pPr>
              <w:rPr>
                <w:bCs/>
                <w:lang w:val="ro-RO"/>
              </w:rPr>
            </w:pPr>
            <w:r w:rsidRPr="00DB77A1">
              <w:rPr>
                <w:sz w:val="22"/>
                <w:szCs w:val="22"/>
                <w:lang w:val="it-IT"/>
              </w:rPr>
              <w:t>Conf.univ.dr. Sandovici Anișoara</w:t>
            </w:r>
          </w:p>
        </w:tc>
        <w:tc>
          <w:tcPr>
            <w:tcW w:w="826" w:type="dxa"/>
            <w:vAlign w:val="center"/>
          </w:tcPr>
          <w:p w14:paraId="1AD330F1" w14:textId="2F41151C" w:rsidR="001B4474" w:rsidRPr="00052113" w:rsidRDefault="005F12A4" w:rsidP="001B4474">
            <w:pPr>
              <w:jc w:val="center"/>
              <w:rPr>
                <w:bCs/>
                <w:sz w:val="22"/>
                <w:szCs w:val="22"/>
                <w:lang w:val="it-IT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1B4474" w:rsidRPr="00EF560D" w14:paraId="28562D1D" w14:textId="77777777" w:rsidTr="00791F01">
        <w:trPr>
          <w:jc w:val="center"/>
        </w:trPr>
        <w:tc>
          <w:tcPr>
            <w:tcW w:w="799" w:type="dxa"/>
            <w:vMerge/>
          </w:tcPr>
          <w:p w14:paraId="0960498F" w14:textId="77777777" w:rsidR="001B4474" w:rsidRPr="00DB77A1" w:rsidRDefault="001B4474" w:rsidP="001B4474">
            <w:pPr>
              <w:rPr>
                <w:lang w:val="it-IT"/>
              </w:rPr>
            </w:pPr>
          </w:p>
        </w:tc>
        <w:tc>
          <w:tcPr>
            <w:tcW w:w="1039" w:type="dxa"/>
          </w:tcPr>
          <w:p w14:paraId="4DF29C62" w14:textId="77777777" w:rsidR="001B4474" w:rsidRPr="00EF560D" w:rsidRDefault="001B4474" w:rsidP="001B4474">
            <w:pPr>
              <w:jc w:val="center"/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EF560D">
              <w:rPr>
                <w:sz w:val="22"/>
                <w:szCs w:val="22"/>
              </w:rPr>
              <w:t>-19</w:t>
            </w:r>
          </w:p>
        </w:tc>
        <w:tc>
          <w:tcPr>
            <w:tcW w:w="4456" w:type="dxa"/>
          </w:tcPr>
          <w:p w14:paraId="6F664699" w14:textId="77777777" w:rsidR="001B4474" w:rsidRPr="00EF560D" w:rsidRDefault="001B4474" w:rsidP="001B4474">
            <w:pPr>
              <w:rPr>
                <w:lang w:val="it-IT"/>
              </w:rPr>
            </w:pPr>
            <w:r w:rsidRPr="00EF560D">
              <w:rPr>
                <w:sz w:val="22"/>
                <w:szCs w:val="22"/>
              </w:rPr>
              <w:t>Pedagogie I (</w:t>
            </w:r>
            <w:r>
              <w:rPr>
                <w:sz w:val="22"/>
                <w:szCs w:val="22"/>
              </w:rPr>
              <w:t>6S</w:t>
            </w:r>
            <w:r w:rsidRPr="00EF560D"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</w:tcPr>
          <w:p w14:paraId="41AF441B" w14:textId="77777777" w:rsidR="001B4474" w:rsidRPr="00EF560D" w:rsidRDefault="001B4474" w:rsidP="001B4474">
            <w:pPr>
              <w:rPr>
                <w:b/>
                <w:lang w:val="ro-RO"/>
              </w:rPr>
            </w:pPr>
            <w:r w:rsidRPr="00EF560D">
              <w:rPr>
                <w:bCs/>
                <w:sz w:val="22"/>
                <w:szCs w:val="22"/>
                <w:lang w:val="ro-RO"/>
              </w:rPr>
              <w:t>Prof.</w:t>
            </w:r>
            <w:r>
              <w:rPr>
                <w:bCs/>
                <w:sz w:val="22"/>
                <w:szCs w:val="22"/>
                <w:lang w:val="ro-RO"/>
              </w:rPr>
              <w:t>asoc.</w:t>
            </w:r>
            <w:r w:rsidRPr="00EF560D">
              <w:rPr>
                <w:bCs/>
                <w:sz w:val="22"/>
                <w:szCs w:val="22"/>
                <w:lang w:val="ro-RO"/>
              </w:rPr>
              <w:t xml:space="preserve"> </w:t>
            </w:r>
            <w:r>
              <w:rPr>
                <w:bCs/>
                <w:sz w:val="22"/>
                <w:szCs w:val="22"/>
                <w:lang w:val="ro-RO"/>
              </w:rPr>
              <w:t>Zaharia Oana</w:t>
            </w:r>
          </w:p>
        </w:tc>
        <w:tc>
          <w:tcPr>
            <w:tcW w:w="826" w:type="dxa"/>
            <w:vAlign w:val="center"/>
          </w:tcPr>
          <w:p w14:paraId="7BD4A8A1" w14:textId="47497A24" w:rsidR="001B4474" w:rsidRPr="00052113" w:rsidRDefault="001A60FD" w:rsidP="001B447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A01DD4" w:rsidRPr="00EF560D" w14:paraId="6BDC3084" w14:textId="77777777" w:rsidTr="00FF60A2">
        <w:trPr>
          <w:jc w:val="center"/>
        </w:trPr>
        <w:tc>
          <w:tcPr>
            <w:tcW w:w="799" w:type="dxa"/>
            <w:vMerge w:val="restart"/>
          </w:tcPr>
          <w:p w14:paraId="445C988C" w14:textId="0938C783" w:rsidR="00A01DD4" w:rsidRPr="00DB77A1" w:rsidRDefault="00A01DD4" w:rsidP="00A01DD4">
            <w:pPr>
              <w:rPr>
                <w:lang w:val="it-IT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3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2F550BE0" w14:textId="7B27B95E" w:rsidR="00A01DD4" w:rsidRPr="00EF560D" w:rsidRDefault="00A01DD4" w:rsidP="00A01DD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-1</w:t>
            </w:r>
            <w:r w:rsidR="00F67F85">
              <w:rPr>
                <w:sz w:val="22"/>
                <w:szCs w:val="22"/>
              </w:rPr>
              <w:t>5</w:t>
            </w:r>
          </w:p>
        </w:tc>
        <w:tc>
          <w:tcPr>
            <w:tcW w:w="4456" w:type="dxa"/>
            <w:vAlign w:val="bottom"/>
          </w:tcPr>
          <w:p w14:paraId="6CB5621F" w14:textId="5D8B082A" w:rsidR="00A01DD4" w:rsidRPr="00EF560D" w:rsidRDefault="00A01DD4" w:rsidP="00A01D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dactica specializării (Litere, 2C</w:t>
            </w:r>
            <w:r w:rsidR="00F67F85">
              <w:rPr>
                <w:sz w:val="22"/>
                <w:szCs w:val="22"/>
              </w:rPr>
              <w:t>, 2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343" w:type="dxa"/>
          </w:tcPr>
          <w:p w14:paraId="05821FA0" w14:textId="23928A3F" w:rsidR="00A01DD4" w:rsidRPr="00EF560D" w:rsidRDefault="00A01DD4" w:rsidP="00A01DD4">
            <w:pPr>
              <w:rPr>
                <w:bCs/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6C03E103" w14:textId="385807F3" w:rsidR="00A01DD4" w:rsidRPr="00052113" w:rsidRDefault="00A01DD4" w:rsidP="00A01DD4">
            <w:pPr>
              <w:jc w:val="center"/>
              <w:rPr>
                <w:bCs/>
                <w:sz w:val="22"/>
                <w:szCs w:val="22"/>
                <w:lang w:val="fr-FR"/>
              </w:rPr>
            </w:pPr>
            <w:r>
              <w:rPr>
                <w:bCs/>
                <w:sz w:val="22"/>
                <w:szCs w:val="22"/>
                <w:lang w:val="fr-FR"/>
              </w:rPr>
              <w:t>D223</w:t>
            </w:r>
          </w:p>
        </w:tc>
      </w:tr>
      <w:tr w:rsidR="00A01DD4" w:rsidRPr="00EF560D" w14:paraId="2B0A1AA5" w14:textId="77777777" w:rsidTr="00791F01">
        <w:trPr>
          <w:trHeight w:val="70"/>
          <w:jc w:val="center"/>
        </w:trPr>
        <w:tc>
          <w:tcPr>
            <w:tcW w:w="799" w:type="dxa"/>
            <w:vMerge/>
          </w:tcPr>
          <w:p w14:paraId="0D0D7859" w14:textId="130A324F" w:rsidR="00A01DD4" w:rsidRPr="00EF560D" w:rsidRDefault="00A01DD4" w:rsidP="00E656E0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58CE9465" w14:textId="738B15E1" w:rsidR="00A01DD4" w:rsidRPr="00EF560D" w:rsidRDefault="00A01DD4" w:rsidP="00E656E0">
            <w:pPr>
              <w:jc w:val="center"/>
            </w:pPr>
            <w:r w:rsidRPr="00EF560D">
              <w:rPr>
                <w:sz w:val="22"/>
                <w:szCs w:val="22"/>
              </w:rPr>
              <w:t>15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4456" w:type="dxa"/>
            <w:vAlign w:val="bottom"/>
          </w:tcPr>
          <w:p w14:paraId="081FCB06" w14:textId="39D34C94" w:rsidR="00A01DD4" w:rsidRPr="00EF560D" w:rsidRDefault="00A01DD4" w:rsidP="00E656E0">
            <w:pPr>
              <w:rPr>
                <w:lang w:val="ro-RO"/>
              </w:rPr>
            </w:pPr>
            <w:r w:rsidRPr="00EF560D">
              <w:rPr>
                <w:sz w:val="22"/>
                <w:szCs w:val="22"/>
              </w:rPr>
              <w:t>Pedagogie II (2C, 2S)</w:t>
            </w:r>
          </w:p>
        </w:tc>
        <w:tc>
          <w:tcPr>
            <w:tcW w:w="3343" w:type="dxa"/>
          </w:tcPr>
          <w:p w14:paraId="46BC60F9" w14:textId="7A2D9CB5" w:rsidR="00A01DD4" w:rsidRPr="00EF560D" w:rsidRDefault="00A01DD4" w:rsidP="00E656E0"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43E10859" w14:textId="2A3D7C54" w:rsidR="00A01DD4" w:rsidRPr="00052113" w:rsidRDefault="00A01DD4" w:rsidP="00E656E0">
            <w:pPr>
              <w:jc w:val="center"/>
              <w:rPr>
                <w:b/>
                <w:sz w:val="22"/>
                <w:szCs w:val="22"/>
              </w:rPr>
            </w:pPr>
            <w:r w:rsidRPr="00052113">
              <w:rPr>
                <w:sz w:val="22"/>
                <w:szCs w:val="22"/>
              </w:rPr>
              <w:t>DP13</w:t>
            </w:r>
          </w:p>
        </w:tc>
      </w:tr>
      <w:tr w:rsidR="00D32881" w:rsidRPr="00EF560D" w14:paraId="2AE249D4" w14:textId="77777777" w:rsidTr="003D0812">
        <w:trPr>
          <w:trHeight w:val="70"/>
          <w:jc w:val="center"/>
        </w:trPr>
        <w:tc>
          <w:tcPr>
            <w:tcW w:w="799" w:type="dxa"/>
            <w:vMerge w:val="restart"/>
          </w:tcPr>
          <w:p w14:paraId="44907EDF" w14:textId="5DE9E52C" w:rsidR="00D32881" w:rsidRPr="00EF560D" w:rsidRDefault="00D32881" w:rsidP="00D32881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4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765FFCB0" w14:textId="7316A9C7" w:rsidR="00D32881" w:rsidRPr="00EF560D" w:rsidRDefault="00D32881" w:rsidP="00D3288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-13</w:t>
            </w:r>
          </w:p>
        </w:tc>
        <w:tc>
          <w:tcPr>
            <w:tcW w:w="4456" w:type="dxa"/>
            <w:vAlign w:val="bottom"/>
          </w:tcPr>
          <w:p w14:paraId="5B6DD74F" w14:textId="477C291C" w:rsidR="00D32881" w:rsidRPr="00EF560D" w:rsidRDefault="00D32881" w:rsidP="00D3288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dactica specializării (Litere, 2C)</w:t>
            </w:r>
          </w:p>
        </w:tc>
        <w:tc>
          <w:tcPr>
            <w:tcW w:w="3343" w:type="dxa"/>
          </w:tcPr>
          <w:p w14:paraId="1FE9D6C8" w14:textId="0141EDB8" w:rsidR="00D32881" w:rsidRPr="00EF560D" w:rsidRDefault="00D32881" w:rsidP="00D32881">
            <w:pPr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68E16B67" w14:textId="59495773" w:rsidR="00D32881" w:rsidRPr="00052113" w:rsidRDefault="00D32881" w:rsidP="00D32881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  <w:lang w:val="fr-FR"/>
              </w:rPr>
              <w:t>D223</w:t>
            </w:r>
          </w:p>
        </w:tc>
      </w:tr>
      <w:tr w:rsidR="00D32881" w:rsidRPr="00EF560D" w14:paraId="04AE6DCD" w14:textId="77777777" w:rsidTr="00791F01">
        <w:trPr>
          <w:jc w:val="center"/>
        </w:trPr>
        <w:tc>
          <w:tcPr>
            <w:tcW w:w="799" w:type="dxa"/>
            <w:vMerge/>
            <w:vAlign w:val="center"/>
          </w:tcPr>
          <w:p w14:paraId="4E3F077A" w14:textId="6F6DAF45" w:rsidR="00D32881" w:rsidRPr="00EF560D" w:rsidRDefault="00D32881" w:rsidP="001B4474">
            <w:pPr>
              <w:rPr>
                <w:lang w:val="fr-FR"/>
              </w:rPr>
            </w:pPr>
          </w:p>
        </w:tc>
        <w:tc>
          <w:tcPr>
            <w:tcW w:w="1039" w:type="dxa"/>
          </w:tcPr>
          <w:p w14:paraId="630EB76C" w14:textId="77777777" w:rsidR="00D32881" w:rsidRPr="00EF560D" w:rsidRDefault="00D32881" w:rsidP="001B4474">
            <w:pPr>
              <w:jc w:val="center"/>
              <w:rPr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13-19</w:t>
            </w:r>
          </w:p>
        </w:tc>
        <w:tc>
          <w:tcPr>
            <w:tcW w:w="4456" w:type="dxa"/>
            <w:vAlign w:val="bottom"/>
          </w:tcPr>
          <w:p w14:paraId="469F9DD9" w14:textId="77777777" w:rsidR="00D32881" w:rsidRPr="00EF560D" w:rsidRDefault="00D32881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Didactica specializării (Litere, 2C+4S)</w:t>
            </w:r>
          </w:p>
        </w:tc>
        <w:tc>
          <w:tcPr>
            <w:tcW w:w="3343" w:type="dxa"/>
          </w:tcPr>
          <w:p w14:paraId="74777215" w14:textId="77777777" w:rsidR="00D32881" w:rsidRPr="00EF560D" w:rsidRDefault="00D32881" w:rsidP="001B4474">
            <w:pPr>
              <w:rPr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2560912F" w14:textId="7AF46F8E" w:rsidR="00D32881" w:rsidRPr="00052113" w:rsidRDefault="00D32881" w:rsidP="001B4474">
            <w:pPr>
              <w:jc w:val="center"/>
              <w:rPr>
                <w:sz w:val="22"/>
                <w:szCs w:val="22"/>
              </w:rPr>
            </w:pPr>
            <w:r w:rsidRPr="00052113">
              <w:rPr>
                <w:bCs/>
                <w:sz w:val="22"/>
                <w:szCs w:val="22"/>
                <w:lang w:val="fr-FR"/>
              </w:rPr>
              <w:t>D215</w:t>
            </w:r>
          </w:p>
        </w:tc>
      </w:tr>
      <w:tr w:rsidR="00E656E0" w:rsidRPr="00EF560D" w14:paraId="00ED9DA7" w14:textId="77777777" w:rsidTr="00791F01">
        <w:trPr>
          <w:jc w:val="center"/>
        </w:trPr>
        <w:tc>
          <w:tcPr>
            <w:tcW w:w="799" w:type="dxa"/>
          </w:tcPr>
          <w:p w14:paraId="32B70E04" w14:textId="77777777" w:rsidR="00E656E0" w:rsidRPr="00EF560D" w:rsidRDefault="00E656E0" w:rsidP="00E656E0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5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33A1804D" w14:textId="7D33602B" w:rsidR="00E656E0" w:rsidRPr="00EF560D" w:rsidRDefault="00E656E0" w:rsidP="00E656E0">
            <w:pPr>
              <w:jc w:val="center"/>
            </w:pPr>
            <w:r>
              <w:rPr>
                <w:sz w:val="22"/>
                <w:szCs w:val="22"/>
                <w:lang w:val="ro-RO"/>
              </w:rPr>
              <w:t xml:space="preserve">13-17 </w:t>
            </w:r>
          </w:p>
        </w:tc>
        <w:tc>
          <w:tcPr>
            <w:tcW w:w="4456" w:type="dxa"/>
            <w:vAlign w:val="bottom"/>
          </w:tcPr>
          <w:p w14:paraId="55C3E370" w14:textId="36FD3B59" w:rsidR="00E656E0" w:rsidRPr="00EF560D" w:rsidRDefault="00E656E0" w:rsidP="00E656E0">
            <w:pPr>
              <w:jc w:val="both"/>
            </w:pPr>
            <w:r>
              <w:rPr>
                <w:sz w:val="22"/>
                <w:szCs w:val="22"/>
                <w:lang w:val="ro-RO"/>
              </w:rPr>
              <w:t>IAC (4C)</w:t>
            </w:r>
          </w:p>
        </w:tc>
        <w:tc>
          <w:tcPr>
            <w:tcW w:w="3343" w:type="dxa"/>
            <w:vAlign w:val="bottom"/>
          </w:tcPr>
          <w:p w14:paraId="56F914E1" w14:textId="2BDA8433" w:rsidR="00E656E0" w:rsidRPr="00EF560D" w:rsidRDefault="00E656E0" w:rsidP="00E656E0">
            <w:pPr>
              <w:rPr>
                <w:lang w:val="ro-RO"/>
              </w:rPr>
            </w:pPr>
            <w:r w:rsidRPr="00DB77A1">
              <w:rPr>
                <w:sz w:val="22"/>
                <w:szCs w:val="22"/>
                <w:lang w:val="pt-BR"/>
              </w:rPr>
              <w:t xml:space="preserve">Conf.univ. dr. Popescu Carmen </w:t>
            </w:r>
          </w:p>
        </w:tc>
        <w:tc>
          <w:tcPr>
            <w:tcW w:w="826" w:type="dxa"/>
          </w:tcPr>
          <w:p w14:paraId="2CA2E9BC" w14:textId="315B00DA" w:rsidR="00E656E0" w:rsidRPr="00052113" w:rsidRDefault="00E656E0" w:rsidP="00E656E0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6A0C74" w:rsidRPr="00DB77A1" w14:paraId="1264C33E" w14:textId="77777777" w:rsidTr="00791F01">
        <w:trPr>
          <w:jc w:val="center"/>
        </w:trPr>
        <w:tc>
          <w:tcPr>
            <w:tcW w:w="799" w:type="dxa"/>
            <w:vMerge w:val="restart"/>
          </w:tcPr>
          <w:p w14:paraId="20DA2594" w14:textId="77777777" w:rsidR="006A0C74" w:rsidRPr="00EF560D" w:rsidRDefault="006A0C74" w:rsidP="001B4474">
            <w:pPr>
              <w:rPr>
                <w:lang w:val="fr-FR"/>
              </w:rPr>
            </w:pPr>
            <w:r w:rsidRPr="00EF560D">
              <w:rPr>
                <w:sz w:val="22"/>
                <w:szCs w:val="22"/>
                <w:lang w:val="fr-FR"/>
              </w:rPr>
              <w:t>1</w:t>
            </w:r>
            <w:r>
              <w:rPr>
                <w:sz w:val="22"/>
                <w:szCs w:val="22"/>
                <w:lang w:val="fr-FR"/>
              </w:rPr>
              <w:t>6</w:t>
            </w:r>
            <w:r w:rsidRPr="00EF560D">
              <w:rPr>
                <w:sz w:val="22"/>
                <w:szCs w:val="22"/>
                <w:lang w:val="fr-FR"/>
              </w:rPr>
              <w:t>.01</w:t>
            </w:r>
          </w:p>
        </w:tc>
        <w:tc>
          <w:tcPr>
            <w:tcW w:w="1039" w:type="dxa"/>
          </w:tcPr>
          <w:p w14:paraId="6BE05683" w14:textId="77777777" w:rsidR="006A0C74" w:rsidRPr="00EF560D" w:rsidRDefault="006A0C74" w:rsidP="001B4474">
            <w:pPr>
              <w:jc w:val="center"/>
              <w:rPr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9-15</w:t>
            </w:r>
          </w:p>
        </w:tc>
        <w:tc>
          <w:tcPr>
            <w:tcW w:w="4456" w:type="dxa"/>
          </w:tcPr>
          <w:p w14:paraId="1863BED4" w14:textId="77777777" w:rsidR="006A0C74" w:rsidRPr="00EF560D" w:rsidRDefault="006A0C74" w:rsidP="001B4474">
            <w:pPr>
              <w:jc w:val="both"/>
              <w:rPr>
                <w:lang w:val="ro-RO"/>
              </w:rPr>
            </w:pPr>
            <w:r>
              <w:rPr>
                <w:sz w:val="22"/>
                <w:szCs w:val="22"/>
              </w:rPr>
              <w:t>Psihologia educației (6S)</w:t>
            </w:r>
          </w:p>
        </w:tc>
        <w:tc>
          <w:tcPr>
            <w:tcW w:w="3343" w:type="dxa"/>
          </w:tcPr>
          <w:p w14:paraId="459C7965" w14:textId="77777777" w:rsidR="006A0C74" w:rsidRPr="00DB77A1" w:rsidRDefault="006A0C74" w:rsidP="001B4474">
            <w:pPr>
              <w:rPr>
                <w:lang w:val="it-IT"/>
              </w:rPr>
            </w:pPr>
            <w:r>
              <w:rPr>
                <w:bCs/>
                <w:sz w:val="22"/>
                <w:szCs w:val="22"/>
                <w:lang w:val="ro-RO"/>
              </w:rPr>
              <w:t>Conf.univ.dr. Sandovici Anișoara</w:t>
            </w:r>
          </w:p>
        </w:tc>
        <w:tc>
          <w:tcPr>
            <w:tcW w:w="826" w:type="dxa"/>
          </w:tcPr>
          <w:p w14:paraId="1EEA023E" w14:textId="58E9B3CF" w:rsidR="006A0C74" w:rsidRPr="00052113" w:rsidRDefault="006A0C74" w:rsidP="001B4474">
            <w:pPr>
              <w:jc w:val="center"/>
              <w:rPr>
                <w:sz w:val="22"/>
                <w:szCs w:val="22"/>
                <w:lang w:val="it-IT"/>
              </w:rPr>
            </w:pPr>
            <w:r w:rsidRPr="00052113"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6317E6" w:rsidRPr="00DB77A1" w14:paraId="37B73A7E" w14:textId="77777777" w:rsidTr="00082A83">
        <w:trPr>
          <w:jc w:val="center"/>
        </w:trPr>
        <w:tc>
          <w:tcPr>
            <w:tcW w:w="799" w:type="dxa"/>
            <w:vMerge/>
          </w:tcPr>
          <w:p w14:paraId="4360F70E" w14:textId="77777777" w:rsidR="006317E6" w:rsidRPr="00EF560D" w:rsidRDefault="006317E6" w:rsidP="006317E6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39" w:type="dxa"/>
          </w:tcPr>
          <w:p w14:paraId="79F2A275" w14:textId="12E262A8" w:rsidR="006317E6" w:rsidRDefault="006317E6" w:rsidP="006317E6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5-17</w:t>
            </w:r>
          </w:p>
        </w:tc>
        <w:tc>
          <w:tcPr>
            <w:tcW w:w="4456" w:type="dxa"/>
            <w:vAlign w:val="bottom"/>
          </w:tcPr>
          <w:p w14:paraId="6C4F628E" w14:textId="18710E51" w:rsidR="006317E6" w:rsidRDefault="006317E6" w:rsidP="006317E6">
            <w:pPr>
              <w:jc w:val="both"/>
              <w:rPr>
                <w:sz w:val="22"/>
                <w:szCs w:val="22"/>
              </w:rPr>
            </w:pPr>
            <w:r w:rsidRPr="00EF560D">
              <w:rPr>
                <w:sz w:val="22"/>
                <w:szCs w:val="22"/>
              </w:rPr>
              <w:t>Pedagogie II (2S)</w:t>
            </w:r>
          </w:p>
        </w:tc>
        <w:tc>
          <w:tcPr>
            <w:tcW w:w="3343" w:type="dxa"/>
          </w:tcPr>
          <w:p w14:paraId="3C84CBC3" w14:textId="1EC3E874" w:rsidR="006317E6" w:rsidRDefault="006317E6" w:rsidP="006317E6">
            <w:pPr>
              <w:rPr>
                <w:bCs/>
                <w:sz w:val="22"/>
                <w:szCs w:val="22"/>
                <w:lang w:val="ro-RO"/>
              </w:rPr>
            </w:pPr>
            <w:r w:rsidRPr="00EF560D">
              <w:rPr>
                <w:sz w:val="22"/>
                <w:szCs w:val="22"/>
                <w:lang w:val="ro-RO"/>
              </w:rPr>
              <w:t>Conf.univ.dr.habil. Mâță Liliana</w:t>
            </w:r>
          </w:p>
        </w:tc>
        <w:tc>
          <w:tcPr>
            <w:tcW w:w="826" w:type="dxa"/>
          </w:tcPr>
          <w:p w14:paraId="4D89BA27" w14:textId="5CB96D20" w:rsidR="006317E6" w:rsidRPr="00052113" w:rsidRDefault="006317E6" w:rsidP="006317E6">
            <w:pPr>
              <w:jc w:val="center"/>
              <w:rPr>
                <w:bCs/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it-IT"/>
              </w:rPr>
              <w:t>D215</w:t>
            </w:r>
          </w:p>
        </w:tc>
      </w:tr>
      <w:tr w:rsidR="006317E6" w:rsidRPr="00DB77A1" w14:paraId="62EFFBFC" w14:textId="77777777" w:rsidTr="00F10F43">
        <w:trPr>
          <w:jc w:val="center"/>
        </w:trPr>
        <w:tc>
          <w:tcPr>
            <w:tcW w:w="799" w:type="dxa"/>
            <w:vMerge/>
          </w:tcPr>
          <w:p w14:paraId="1F551AE8" w14:textId="77777777" w:rsidR="006317E6" w:rsidRPr="00EF560D" w:rsidRDefault="006317E6" w:rsidP="006317E6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39" w:type="dxa"/>
          </w:tcPr>
          <w:p w14:paraId="1EF5F8F8" w14:textId="2F3ACF42" w:rsidR="006317E6" w:rsidRDefault="006317E6" w:rsidP="006317E6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7-19</w:t>
            </w:r>
          </w:p>
        </w:tc>
        <w:tc>
          <w:tcPr>
            <w:tcW w:w="4456" w:type="dxa"/>
            <w:vAlign w:val="bottom"/>
          </w:tcPr>
          <w:p w14:paraId="5D5D0EE5" w14:textId="6969A073" w:rsidR="006317E6" w:rsidRDefault="006317E6" w:rsidP="006317E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dactica specializării (Litere, 2S)</w:t>
            </w:r>
          </w:p>
        </w:tc>
        <w:tc>
          <w:tcPr>
            <w:tcW w:w="3343" w:type="dxa"/>
          </w:tcPr>
          <w:p w14:paraId="561147FF" w14:textId="11AEB211" w:rsidR="006317E6" w:rsidRDefault="006317E6" w:rsidP="006317E6">
            <w:pPr>
              <w:rPr>
                <w:bCs/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</w:rPr>
              <w:t>Conf. univ. dr. Boghian Ioana</w:t>
            </w:r>
          </w:p>
        </w:tc>
        <w:tc>
          <w:tcPr>
            <w:tcW w:w="826" w:type="dxa"/>
            <w:vAlign w:val="center"/>
          </w:tcPr>
          <w:p w14:paraId="7003F58C" w14:textId="75F1EE38" w:rsidR="006317E6" w:rsidRPr="00052113" w:rsidRDefault="006317E6" w:rsidP="006317E6">
            <w:pPr>
              <w:jc w:val="center"/>
              <w:rPr>
                <w:bCs/>
                <w:sz w:val="22"/>
                <w:szCs w:val="22"/>
                <w:lang w:val="it-IT"/>
              </w:rPr>
            </w:pPr>
            <w:r>
              <w:rPr>
                <w:bCs/>
                <w:sz w:val="22"/>
                <w:szCs w:val="22"/>
                <w:lang w:val="fr-FR"/>
              </w:rPr>
              <w:t>D223</w:t>
            </w:r>
          </w:p>
        </w:tc>
      </w:tr>
      <w:tr w:rsidR="001B4474" w:rsidRPr="00DB77A1" w14:paraId="0354774A" w14:textId="77777777" w:rsidTr="00791F01">
        <w:trPr>
          <w:jc w:val="center"/>
        </w:trPr>
        <w:tc>
          <w:tcPr>
            <w:tcW w:w="799" w:type="dxa"/>
            <w:shd w:val="clear" w:color="auto" w:fill="C00000"/>
          </w:tcPr>
          <w:p w14:paraId="3EA2D646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1039" w:type="dxa"/>
            <w:shd w:val="clear" w:color="auto" w:fill="C00000"/>
          </w:tcPr>
          <w:p w14:paraId="0803107A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4456" w:type="dxa"/>
            <w:shd w:val="clear" w:color="auto" w:fill="C00000"/>
          </w:tcPr>
          <w:p w14:paraId="789BD203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  <w:tc>
          <w:tcPr>
            <w:tcW w:w="3343" w:type="dxa"/>
            <w:shd w:val="clear" w:color="auto" w:fill="C00000"/>
          </w:tcPr>
          <w:p w14:paraId="0CD4B80D" w14:textId="77777777" w:rsidR="001B4474" w:rsidRPr="003211B6" w:rsidRDefault="001B4474" w:rsidP="001B4474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826" w:type="dxa"/>
            <w:shd w:val="clear" w:color="auto" w:fill="C00000"/>
          </w:tcPr>
          <w:p w14:paraId="57A5810B" w14:textId="77777777" w:rsidR="001B4474" w:rsidRPr="00DB77A1" w:rsidRDefault="001B4474" w:rsidP="001B4474">
            <w:pPr>
              <w:rPr>
                <w:b/>
                <w:sz w:val="8"/>
                <w:szCs w:val="8"/>
                <w:lang w:val="it-IT"/>
              </w:rPr>
            </w:pPr>
          </w:p>
        </w:tc>
      </w:tr>
    </w:tbl>
    <w:p w14:paraId="5A7101C3" w14:textId="77777777" w:rsidR="00283D39" w:rsidRDefault="00283D39" w:rsidP="00810DC8">
      <w:pPr>
        <w:rPr>
          <w:lang w:val="ro-RO"/>
        </w:rPr>
      </w:pPr>
    </w:p>
    <w:p w14:paraId="3C5D724E" w14:textId="17004F19" w:rsidR="00283D39" w:rsidRPr="008C3D6E" w:rsidRDefault="00283D39" w:rsidP="008C3D6E">
      <w:pPr>
        <w:rPr>
          <w:lang w:val="ro-RO"/>
        </w:rPr>
      </w:pPr>
      <w:r>
        <w:rPr>
          <w:i/>
          <w:iCs/>
          <w:lang w:val="ro-RO"/>
        </w:rPr>
        <w:t xml:space="preserve">* </w:t>
      </w:r>
      <w:r w:rsidRPr="008C3D6E">
        <w:rPr>
          <w:i/>
          <w:iCs/>
          <w:lang w:val="ro-RO"/>
        </w:rPr>
        <w:t xml:space="preserve">Numǎrul total de ore de Practica </w:t>
      </w:r>
      <w:r w:rsidR="00A7050C">
        <w:rPr>
          <w:i/>
          <w:iCs/>
          <w:lang w:val="ro-RO"/>
        </w:rPr>
        <w:t>p</w:t>
      </w:r>
      <w:r w:rsidRPr="008C3D6E">
        <w:rPr>
          <w:i/>
          <w:iCs/>
          <w:lang w:val="ro-RO"/>
        </w:rPr>
        <w:t>edagogicǎ, 78 h (asitențǎ+predare) va fi realizat în școli/licee din mediul preuniversitar sub îndrumarea unui mentor, atribuit de cǎtre cadrul didactic titular al disciplinei.</w:t>
      </w:r>
      <w:r w:rsidRPr="008C3D6E">
        <w:rPr>
          <w:lang w:val="ro-RO"/>
        </w:rPr>
        <w:t xml:space="preserve"> </w:t>
      </w:r>
    </w:p>
    <w:p w14:paraId="67F6EA5B" w14:textId="77777777" w:rsidR="00283D39" w:rsidRDefault="00283D39" w:rsidP="00AF5398">
      <w:pPr>
        <w:rPr>
          <w:lang w:val="ro-RO"/>
        </w:rPr>
      </w:pPr>
      <w:bookmarkStart w:id="0" w:name="_GoBack"/>
      <w:bookmarkEnd w:id="0"/>
    </w:p>
    <w:sectPr w:rsidR="00283D39" w:rsidSect="00CC22C3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04A05"/>
    <w:multiLevelType w:val="hybridMultilevel"/>
    <w:tmpl w:val="B880A30A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FA3A68"/>
    <w:multiLevelType w:val="hybridMultilevel"/>
    <w:tmpl w:val="B47C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TSzMDIEM4wsLMyVdJSCU4uLM/PzQAoMawE+hSdQLAAAAA=="/>
  </w:docVars>
  <w:rsids>
    <w:rsidRoot w:val="000771D3"/>
    <w:rsid w:val="000003B5"/>
    <w:rsid w:val="00001452"/>
    <w:rsid w:val="000024EE"/>
    <w:rsid w:val="0000767A"/>
    <w:rsid w:val="0001223B"/>
    <w:rsid w:val="00013214"/>
    <w:rsid w:val="00013EBD"/>
    <w:rsid w:val="000146E7"/>
    <w:rsid w:val="00014C19"/>
    <w:rsid w:val="00016C14"/>
    <w:rsid w:val="00020B18"/>
    <w:rsid w:val="00021486"/>
    <w:rsid w:val="00023648"/>
    <w:rsid w:val="000248D6"/>
    <w:rsid w:val="00025AD4"/>
    <w:rsid w:val="00025D18"/>
    <w:rsid w:val="000269A6"/>
    <w:rsid w:val="00032385"/>
    <w:rsid w:val="000356A8"/>
    <w:rsid w:val="00035D03"/>
    <w:rsid w:val="00036143"/>
    <w:rsid w:val="0004042F"/>
    <w:rsid w:val="0004092C"/>
    <w:rsid w:val="00040ADF"/>
    <w:rsid w:val="0004280E"/>
    <w:rsid w:val="00043B8D"/>
    <w:rsid w:val="00043BC1"/>
    <w:rsid w:val="000440EB"/>
    <w:rsid w:val="00044B27"/>
    <w:rsid w:val="000464F9"/>
    <w:rsid w:val="00050ABA"/>
    <w:rsid w:val="00051096"/>
    <w:rsid w:val="00051F8B"/>
    <w:rsid w:val="00052113"/>
    <w:rsid w:val="000535D9"/>
    <w:rsid w:val="00053E16"/>
    <w:rsid w:val="00053EBA"/>
    <w:rsid w:val="00056B47"/>
    <w:rsid w:val="00060053"/>
    <w:rsid w:val="00060FAA"/>
    <w:rsid w:val="00061085"/>
    <w:rsid w:val="0006215F"/>
    <w:rsid w:val="000658F3"/>
    <w:rsid w:val="00066865"/>
    <w:rsid w:val="0007015F"/>
    <w:rsid w:val="000723C0"/>
    <w:rsid w:val="00072803"/>
    <w:rsid w:val="000771D3"/>
    <w:rsid w:val="00077243"/>
    <w:rsid w:val="00077404"/>
    <w:rsid w:val="0008083F"/>
    <w:rsid w:val="00081231"/>
    <w:rsid w:val="00081870"/>
    <w:rsid w:val="000857B1"/>
    <w:rsid w:val="00086230"/>
    <w:rsid w:val="000869B2"/>
    <w:rsid w:val="00090A66"/>
    <w:rsid w:val="0009177E"/>
    <w:rsid w:val="00092227"/>
    <w:rsid w:val="0009387D"/>
    <w:rsid w:val="000955BB"/>
    <w:rsid w:val="00097703"/>
    <w:rsid w:val="00097AB7"/>
    <w:rsid w:val="000A04B2"/>
    <w:rsid w:val="000A1ED1"/>
    <w:rsid w:val="000A4379"/>
    <w:rsid w:val="000A60EB"/>
    <w:rsid w:val="000A6949"/>
    <w:rsid w:val="000A7750"/>
    <w:rsid w:val="000A7944"/>
    <w:rsid w:val="000A79EC"/>
    <w:rsid w:val="000B3510"/>
    <w:rsid w:val="000B3BDE"/>
    <w:rsid w:val="000B40A0"/>
    <w:rsid w:val="000B4252"/>
    <w:rsid w:val="000B494F"/>
    <w:rsid w:val="000B637E"/>
    <w:rsid w:val="000B655F"/>
    <w:rsid w:val="000B6F2A"/>
    <w:rsid w:val="000B7166"/>
    <w:rsid w:val="000B72D2"/>
    <w:rsid w:val="000C163C"/>
    <w:rsid w:val="000C2B2A"/>
    <w:rsid w:val="000C4AB8"/>
    <w:rsid w:val="000C5DD9"/>
    <w:rsid w:val="000C61D8"/>
    <w:rsid w:val="000C7DC8"/>
    <w:rsid w:val="000C7E78"/>
    <w:rsid w:val="000D205F"/>
    <w:rsid w:val="000D3ED1"/>
    <w:rsid w:val="000D5771"/>
    <w:rsid w:val="000D62B8"/>
    <w:rsid w:val="000D6D78"/>
    <w:rsid w:val="000E015D"/>
    <w:rsid w:val="000E10C1"/>
    <w:rsid w:val="000E1BF8"/>
    <w:rsid w:val="000E262A"/>
    <w:rsid w:val="000E4A37"/>
    <w:rsid w:val="000F192C"/>
    <w:rsid w:val="000F5705"/>
    <w:rsid w:val="000F7677"/>
    <w:rsid w:val="0010145E"/>
    <w:rsid w:val="001039BA"/>
    <w:rsid w:val="0010456D"/>
    <w:rsid w:val="001046C4"/>
    <w:rsid w:val="00106409"/>
    <w:rsid w:val="00106CA2"/>
    <w:rsid w:val="0011378B"/>
    <w:rsid w:val="00113890"/>
    <w:rsid w:val="00113CD4"/>
    <w:rsid w:val="00114987"/>
    <w:rsid w:val="00115470"/>
    <w:rsid w:val="00115FA3"/>
    <w:rsid w:val="001164F1"/>
    <w:rsid w:val="001201E0"/>
    <w:rsid w:val="00120631"/>
    <w:rsid w:val="00121030"/>
    <w:rsid w:val="001216D4"/>
    <w:rsid w:val="00123138"/>
    <w:rsid w:val="001235EE"/>
    <w:rsid w:val="00123E56"/>
    <w:rsid w:val="00124EDB"/>
    <w:rsid w:val="00125464"/>
    <w:rsid w:val="0012562E"/>
    <w:rsid w:val="00125EE1"/>
    <w:rsid w:val="0012622F"/>
    <w:rsid w:val="00127CD8"/>
    <w:rsid w:val="001318FF"/>
    <w:rsid w:val="00131BC4"/>
    <w:rsid w:val="001322ED"/>
    <w:rsid w:val="001336CC"/>
    <w:rsid w:val="0013775A"/>
    <w:rsid w:val="001377B7"/>
    <w:rsid w:val="001437E6"/>
    <w:rsid w:val="0014397F"/>
    <w:rsid w:val="00143C2D"/>
    <w:rsid w:val="00144015"/>
    <w:rsid w:val="001441F7"/>
    <w:rsid w:val="001444A6"/>
    <w:rsid w:val="001444E4"/>
    <w:rsid w:val="001449DE"/>
    <w:rsid w:val="00144A9A"/>
    <w:rsid w:val="00144CF9"/>
    <w:rsid w:val="0014565C"/>
    <w:rsid w:val="001463E0"/>
    <w:rsid w:val="0014706C"/>
    <w:rsid w:val="00147F92"/>
    <w:rsid w:val="001500E0"/>
    <w:rsid w:val="00152C48"/>
    <w:rsid w:val="00153319"/>
    <w:rsid w:val="00155DA2"/>
    <w:rsid w:val="00156005"/>
    <w:rsid w:val="00157CBA"/>
    <w:rsid w:val="001604A2"/>
    <w:rsid w:val="00162301"/>
    <w:rsid w:val="001629CE"/>
    <w:rsid w:val="001641FE"/>
    <w:rsid w:val="00164499"/>
    <w:rsid w:val="00164665"/>
    <w:rsid w:val="00165BA9"/>
    <w:rsid w:val="00165BBE"/>
    <w:rsid w:val="0016647D"/>
    <w:rsid w:val="00167930"/>
    <w:rsid w:val="00173FDF"/>
    <w:rsid w:val="00174206"/>
    <w:rsid w:val="0017471E"/>
    <w:rsid w:val="00174AD4"/>
    <w:rsid w:val="00175A8E"/>
    <w:rsid w:val="0017630F"/>
    <w:rsid w:val="00176850"/>
    <w:rsid w:val="00177084"/>
    <w:rsid w:val="001813C1"/>
    <w:rsid w:val="00181A0D"/>
    <w:rsid w:val="00181ECE"/>
    <w:rsid w:val="00181F9A"/>
    <w:rsid w:val="00182C45"/>
    <w:rsid w:val="00183C65"/>
    <w:rsid w:val="00190461"/>
    <w:rsid w:val="00191F31"/>
    <w:rsid w:val="00192EA8"/>
    <w:rsid w:val="00193939"/>
    <w:rsid w:val="001947B5"/>
    <w:rsid w:val="00194C62"/>
    <w:rsid w:val="00195CB0"/>
    <w:rsid w:val="00197012"/>
    <w:rsid w:val="001A019F"/>
    <w:rsid w:val="001A3769"/>
    <w:rsid w:val="001A4D70"/>
    <w:rsid w:val="001A5782"/>
    <w:rsid w:val="001A60FD"/>
    <w:rsid w:val="001A6763"/>
    <w:rsid w:val="001B0641"/>
    <w:rsid w:val="001B367B"/>
    <w:rsid w:val="001B4474"/>
    <w:rsid w:val="001B4D3C"/>
    <w:rsid w:val="001B62DF"/>
    <w:rsid w:val="001B6579"/>
    <w:rsid w:val="001B6636"/>
    <w:rsid w:val="001C1EF7"/>
    <w:rsid w:val="001C2D65"/>
    <w:rsid w:val="001C45B4"/>
    <w:rsid w:val="001C5D5B"/>
    <w:rsid w:val="001D1BBC"/>
    <w:rsid w:val="001D52AD"/>
    <w:rsid w:val="001D5D95"/>
    <w:rsid w:val="001D72FE"/>
    <w:rsid w:val="001D748F"/>
    <w:rsid w:val="001E086E"/>
    <w:rsid w:val="001E3503"/>
    <w:rsid w:val="001E624F"/>
    <w:rsid w:val="001E79DF"/>
    <w:rsid w:val="001E7B3D"/>
    <w:rsid w:val="001F0770"/>
    <w:rsid w:val="001F2749"/>
    <w:rsid w:val="001F4138"/>
    <w:rsid w:val="001F6A73"/>
    <w:rsid w:val="001F6B75"/>
    <w:rsid w:val="001F724F"/>
    <w:rsid w:val="001F798C"/>
    <w:rsid w:val="00200D48"/>
    <w:rsid w:val="0020522A"/>
    <w:rsid w:val="002103BE"/>
    <w:rsid w:val="00210DFB"/>
    <w:rsid w:val="00211A4E"/>
    <w:rsid w:val="00211D87"/>
    <w:rsid w:val="00212EF0"/>
    <w:rsid w:val="00213791"/>
    <w:rsid w:val="00213B75"/>
    <w:rsid w:val="00214689"/>
    <w:rsid w:val="00215203"/>
    <w:rsid w:val="002165B0"/>
    <w:rsid w:val="00216885"/>
    <w:rsid w:val="00220B29"/>
    <w:rsid w:val="00224B40"/>
    <w:rsid w:val="00224EB6"/>
    <w:rsid w:val="00225002"/>
    <w:rsid w:val="002258DB"/>
    <w:rsid w:val="00225CAA"/>
    <w:rsid w:val="00231387"/>
    <w:rsid w:val="00233C81"/>
    <w:rsid w:val="0023661E"/>
    <w:rsid w:val="00237E25"/>
    <w:rsid w:val="00240146"/>
    <w:rsid w:val="00240283"/>
    <w:rsid w:val="002412AF"/>
    <w:rsid w:val="002423C6"/>
    <w:rsid w:val="00243794"/>
    <w:rsid w:val="002437F6"/>
    <w:rsid w:val="00244594"/>
    <w:rsid w:val="002449C4"/>
    <w:rsid w:val="0024651F"/>
    <w:rsid w:val="0024760A"/>
    <w:rsid w:val="002479EE"/>
    <w:rsid w:val="00247D6A"/>
    <w:rsid w:val="0025028A"/>
    <w:rsid w:val="002508C1"/>
    <w:rsid w:val="002517D6"/>
    <w:rsid w:val="00251942"/>
    <w:rsid w:val="00252614"/>
    <w:rsid w:val="002537F8"/>
    <w:rsid w:val="002539FD"/>
    <w:rsid w:val="002544F6"/>
    <w:rsid w:val="0025495C"/>
    <w:rsid w:val="00254BD9"/>
    <w:rsid w:val="00255622"/>
    <w:rsid w:val="00257AA1"/>
    <w:rsid w:val="002603A8"/>
    <w:rsid w:val="00260BF7"/>
    <w:rsid w:val="00261A7F"/>
    <w:rsid w:val="0026370D"/>
    <w:rsid w:val="002650ED"/>
    <w:rsid w:val="00265C17"/>
    <w:rsid w:val="00266F2B"/>
    <w:rsid w:val="00274260"/>
    <w:rsid w:val="002747DB"/>
    <w:rsid w:val="00274ED6"/>
    <w:rsid w:val="002769A7"/>
    <w:rsid w:val="00276A66"/>
    <w:rsid w:val="0028001E"/>
    <w:rsid w:val="002809C2"/>
    <w:rsid w:val="00282719"/>
    <w:rsid w:val="00283D39"/>
    <w:rsid w:val="002851A2"/>
    <w:rsid w:val="00286243"/>
    <w:rsid w:val="002866DC"/>
    <w:rsid w:val="00286930"/>
    <w:rsid w:val="00286C1D"/>
    <w:rsid w:val="00286E4D"/>
    <w:rsid w:val="00287251"/>
    <w:rsid w:val="00291737"/>
    <w:rsid w:val="00292050"/>
    <w:rsid w:val="002957C3"/>
    <w:rsid w:val="002962F8"/>
    <w:rsid w:val="00296B56"/>
    <w:rsid w:val="00296D25"/>
    <w:rsid w:val="002A1585"/>
    <w:rsid w:val="002A2022"/>
    <w:rsid w:val="002A4526"/>
    <w:rsid w:val="002A7155"/>
    <w:rsid w:val="002A7D27"/>
    <w:rsid w:val="002B03C4"/>
    <w:rsid w:val="002B07A7"/>
    <w:rsid w:val="002B514C"/>
    <w:rsid w:val="002B5680"/>
    <w:rsid w:val="002B5CAC"/>
    <w:rsid w:val="002B6EE4"/>
    <w:rsid w:val="002C125E"/>
    <w:rsid w:val="002C1CF6"/>
    <w:rsid w:val="002C3172"/>
    <w:rsid w:val="002C41F4"/>
    <w:rsid w:val="002C504B"/>
    <w:rsid w:val="002C6A5D"/>
    <w:rsid w:val="002C6D97"/>
    <w:rsid w:val="002D256A"/>
    <w:rsid w:val="002D28C9"/>
    <w:rsid w:val="002D42FE"/>
    <w:rsid w:val="002D58EA"/>
    <w:rsid w:val="002E0E5A"/>
    <w:rsid w:val="002E392F"/>
    <w:rsid w:val="002E44C6"/>
    <w:rsid w:val="002E46C8"/>
    <w:rsid w:val="002E5375"/>
    <w:rsid w:val="002E79C4"/>
    <w:rsid w:val="002F059B"/>
    <w:rsid w:val="002F0BC4"/>
    <w:rsid w:val="002F119B"/>
    <w:rsid w:val="002F27BD"/>
    <w:rsid w:val="002F2A5E"/>
    <w:rsid w:val="002F3379"/>
    <w:rsid w:val="002F4144"/>
    <w:rsid w:val="002F4CFA"/>
    <w:rsid w:val="002F54DA"/>
    <w:rsid w:val="002F5EB2"/>
    <w:rsid w:val="002F72D2"/>
    <w:rsid w:val="003007F5"/>
    <w:rsid w:val="00300B93"/>
    <w:rsid w:val="0030125E"/>
    <w:rsid w:val="0030299F"/>
    <w:rsid w:val="00303D23"/>
    <w:rsid w:val="003058FD"/>
    <w:rsid w:val="00306883"/>
    <w:rsid w:val="00306A38"/>
    <w:rsid w:val="00307140"/>
    <w:rsid w:val="00307F6C"/>
    <w:rsid w:val="00310117"/>
    <w:rsid w:val="00313E80"/>
    <w:rsid w:val="00315D16"/>
    <w:rsid w:val="003211B6"/>
    <w:rsid w:val="00321767"/>
    <w:rsid w:val="00321D77"/>
    <w:rsid w:val="00323091"/>
    <w:rsid w:val="00325168"/>
    <w:rsid w:val="00325D7F"/>
    <w:rsid w:val="00327CC4"/>
    <w:rsid w:val="003309CF"/>
    <w:rsid w:val="00330D3E"/>
    <w:rsid w:val="00331D3F"/>
    <w:rsid w:val="00332744"/>
    <w:rsid w:val="003333B0"/>
    <w:rsid w:val="003340BB"/>
    <w:rsid w:val="00336BE0"/>
    <w:rsid w:val="00341626"/>
    <w:rsid w:val="00341992"/>
    <w:rsid w:val="003419F6"/>
    <w:rsid w:val="00342A6C"/>
    <w:rsid w:val="00350498"/>
    <w:rsid w:val="00351854"/>
    <w:rsid w:val="003524FD"/>
    <w:rsid w:val="00353C34"/>
    <w:rsid w:val="00355D10"/>
    <w:rsid w:val="003571C9"/>
    <w:rsid w:val="00357EBB"/>
    <w:rsid w:val="003613B5"/>
    <w:rsid w:val="00362664"/>
    <w:rsid w:val="00363093"/>
    <w:rsid w:val="003633F1"/>
    <w:rsid w:val="00364B2F"/>
    <w:rsid w:val="00365210"/>
    <w:rsid w:val="0036625E"/>
    <w:rsid w:val="003673C5"/>
    <w:rsid w:val="00373974"/>
    <w:rsid w:val="003739AB"/>
    <w:rsid w:val="003739EB"/>
    <w:rsid w:val="003802DF"/>
    <w:rsid w:val="00380715"/>
    <w:rsid w:val="00380E2E"/>
    <w:rsid w:val="00380F3B"/>
    <w:rsid w:val="00381440"/>
    <w:rsid w:val="003849B9"/>
    <w:rsid w:val="00384F5F"/>
    <w:rsid w:val="0038666F"/>
    <w:rsid w:val="00386C96"/>
    <w:rsid w:val="00390C7E"/>
    <w:rsid w:val="00391742"/>
    <w:rsid w:val="003929B6"/>
    <w:rsid w:val="003941BF"/>
    <w:rsid w:val="003A2A84"/>
    <w:rsid w:val="003A3E88"/>
    <w:rsid w:val="003A489E"/>
    <w:rsid w:val="003A7278"/>
    <w:rsid w:val="003A794C"/>
    <w:rsid w:val="003B0653"/>
    <w:rsid w:val="003B07BC"/>
    <w:rsid w:val="003B0887"/>
    <w:rsid w:val="003B28A6"/>
    <w:rsid w:val="003B4656"/>
    <w:rsid w:val="003B4DFB"/>
    <w:rsid w:val="003B5006"/>
    <w:rsid w:val="003B78C9"/>
    <w:rsid w:val="003C11DD"/>
    <w:rsid w:val="003C2FB3"/>
    <w:rsid w:val="003C49D0"/>
    <w:rsid w:val="003C4FEB"/>
    <w:rsid w:val="003C716D"/>
    <w:rsid w:val="003D012C"/>
    <w:rsid w:val="003D1337"/>
    <w:rsid w:val="003D1A00"/>
    <w:rsid w:val="003D1C20"/>
    <w:rsid w:val="003D1C71"/>
    <w:rsid w:val="003D2511"/>
    <w:rsid w:val="003D3DBD"/>
    <w:rsid w:val="003D3E12"/>
    <w:rsid w:val="003D4367"/>
    <w:rsid w:val="003D444B"/>
    <w:rsid w:val="003D7D8C"/>
    <w:rsid w:val="003E22BF"/>
    <w:rsid w:val="003E2E04"/>
    <w:rsid w:val="003E5FD2"/>
    <w:rsid w:val="003E670B"/>
    <w:rsid w:val="003E7081"/>
    <w:rsid w:val="003F15A2"/>
    <w:rsid w:val="003F1F20"/>
    <w:rsid w:val="003F29E1"/>
    <w:rsid w:val="003F2B85"/>
    <w:rsid w:val="003F2EFB"/>
    <w:rsid w:val="003F37EE"/>
    <w:rsid w:val="003F3852"/>
    <w:rsid w:val="003F39A7"/>
    <w:rsid w:val="003F429E"/>
    <w:rsid w:val="003F5023"/>
    <w:rsid w:val="003F6316"/>
    <w:rsid w:val="004008B4"/>
    <w:rsid w:val="004030ED"/>
    <w:rsid w:val="00403696"/>
    <w:rsid w:val="00403829"/>
    <w:rsid w:val="00403A0F"/>
    <w:rsid w:val="00403A8D"/>
    <w:rsid w:val="00403FF9"/>
    <w:rsid w:val="00404508"/>
    <w:rsid w:val="00405B8F"/>
    <w:rsid w:val="00405DE1"/>
    <w:rsid w:val="00406224"/>
    <w:rsid w:val="00406274"/>
    <w:rsid w:val="00410213"/>
    <w:rsid w:val="0041066E"/>
    <w:rsid w:val="004140A2"/>
    <w:rsid w:val="0041438F"/>
    <w:rsid w:val="004167F1"/>
    <w:rsid w:val="004201C6"/>
    <w:rsid w:val="004205DE"/>
    <w:rsid w:val="004214CF"/>
    <w:rsid w:val="004265B5"/>
    <w:rsid w:val="00432365"/>
    <w:rsid w:val="00432AEB"/>
    <w:rsid w:val="00434555"/>
    <w:rsid w:val="004347EF"/>
    <w:rsid w:val="00435057"/>
    <w:rsid w:val="00436B36"/>
    <w:rsid w:val="00441CB4"/>
    <w:rsid w:val="0044302F"/>
    <w:rsid w:val="0044332D"/>
    <w:rsid w:val="0044370D"/>
    <w:rsid w:val="00444DC6"/>
    <w:rsid w:val="00445231"/>
    <w:rsid w:val="00450C32"/>
    <w:rsid w:val="00453179"/>
    <w:rsid w:val="004531E3"/>
    <w:rsid w:val="00453790"/>
    <w:rsid w:val="00454925"/>
    <w:rsid w:val="00454A4C"/>
    <w:rsid w:val="0045646C"/>
    <w:rsid w:val="00456FC9"/>
    <w:rsid w:val="00457000"/>
    <w:rsid w:val="004618F1"/>
    <w:rsid w:val="00464A1B"/>
    <w:rsid w:val="0046546B"/>
    <w:rsid w:val="0046593F"/>
    <w:rsid w:val="00465A51"/>
    <w:rsid w:val="00467C85"/>
    <w:rsid w:val="00470ECB"/>
    <w:rsid w:val="004732EE"/>
    <w:rsid w:val="00473919"/>
    <w:rsid w:val="00473B20"/>
    <w:rsid w:val="00477663"/>
    <w:rsid w:val="0048120C"/>
    <w:rsid w:val="00481456"/>
    <w:rsid w:val="00483BA1"/>
    <w:rsid w:val="00484D2F"/>
    <w:rsid w:val="00485790"/>
    <w:rsid w:val="00485BDD"/>
    <w:rsid w:val="00485E28"/>
    <w:rsid w:val="0049060C"/>
    <w:rsid w:val="00492C87"/>
    <w:rsid w:val="004951DD"/>
    <w:rsid w:val="004A1182"/>
    <w:rsid w:val="004A2213"/>
    <w:rsid w:val="004A3841"/>
    <w:rsid w:val="004A4DE9"/>
    <w:rsid w:val="004A6092"/>
    <w:rsid w:val="004A673C"/>
    <w:rsid w:val="004B13E3"/>
    <w:rsid w:val="004B1873"/>
    <w:rsid w:val="004B1D00"/>
    <w:rsid w:val="004B3633"/>
    <w:rsid w:val="004B3961"/>
    <w:rsid w:val="004B5596"/>
    <w:rsid w:val="004B5F32"/>
    <w:rsid w:val="004B6778"/>
    <w:rsid w:val="004B73E4"/>
    <w:rsid w:val="004C0C2E"/>
    <w:rsid w:val="004C599F"/>
    <w:rsid w:val="004C59ED"/>
    <w:rsid w:val="004C6AC6"/>
    <w:rsid w:val="004D0A68"/>
    <w:rsid w:val="004D3665"/>
    <w:rsid w:val="004D3DE4"/>
    <w:rsid w:val="004D756E"/>
    <w:rsid w:val="004D7996"/>
    <w:rsid w:val="004D7F36"/>
    <w:rsid w:val="004E6F61"/>
    <w:rsid w:val="004F0356"/>
    <w:rsid w:val="004F1317"/>
    <w:rsid w:val="004F2787"/>
    <w:rsid w:val="004F2BD5"/>
    <w:rsid w:val="004F306E"/>
    <w:rsid w:val="004F5478"/>
    <w:rsid w:val="004F573D"/>
    <w:rsid w:val="004F5C63"/>
    <w:rsid w:val="004F68B6"/>
    <w:rsid w:val="004F799C"/>
    <w:rsid w:val="005003DC"/>
    <w:rsid w:val="00501781"/>
    <w:rsid w:val="00501927"/>
    <w:rsid w:val="005044F9"/>
    <w:rsid w:val="005050B7"/>
    <w:rsid w:val="00505A33"/>
    <w:rsid w:val="00510A2F"/>
    <w:rsid w:val="00510CEF"/>
    <w:rsid w:val="0051124F"/>
    <w:rsid w:val="005117BA"/>
    <w:rsid w:val="005142AD"/>
    <w:rsid w:val="00515F52"/>
    <w:rsid w:val="0051628C"/>
    <w:rsid w:val="005166DF"/>
    <w:rsid w:val="005167C0"/>
    <w:rsid w:val="00517871"/>
    <w:rsid w:val="00521660"/>
    <w:rsid w:val="00523795"/>
    <w:rsid w:val="00525F0F"/>
    <w:rsid w:val="00530210"/>
    <w:rsid w:val="00530673"/>
    <w:rsid w:val="00531254"/>
    <w:rsid w:val="0053142B"/>
    <w:rsid w:val="00531995"/>
    <w:rsid w:val="005359C7"/>
    <w:rsid w:val="00537A3A"/>
    <w:rsid w:val="00541412"/>
    <w:rsid w:val="005416C2"/>
    <w:rsid w:val="0054229D"/>
    <w:rsid w:val="00543CF5"/>
    <w:rsid w:val="0054419D"/>
    <w:rsid w:val="00544439"/>
    <w:rsid w:val="005454EE"/>
    <w:rsid w:val="00545C29"/>
    <w:rsid w:val="00546EFD"/>
    <w:rsid w:val="00547009"/>
    <w:rsid w:val="005472F4"/>
    <w:rsid w:val="00547A3B"/>
    <w:rsid w:val="00551C4F"/>
    <w:rsid w:val="005529A2"/>
    <w:rsid w:val="00552E10"/>
    <w:rsid w:val="00553FFE"/>
    <w:rsid w:val="005544CB"/>
    <w:rsid w:val="00554FC4"/>
    <w:rsid w:val="005603BA"/>
    <w:rsid w:val="00560A73"/>
    <w:rsid w:val="00561183"/>
    <w:rsid w:val="0056137E"/>
    <w:rsid w:val="00563F69"/>
    <w:rsid w:val="005645E3"/>
    <w:rsid w:val="00564911"/>
    <w:rsid w:val="00565475"/>
    <w:rsid w:val="00570231"/>
    <w:rsid w:val="00570FE2"/>
    <w:rsid w:val="005726BA"/>
    <w:rsid w:val="00572F20"/>
    <w:rsid w:val="00573003"/>
    <w:rsid w:val="005736BD"/>
    <w:rsid w:val="0057387E"/>
    <w:rsid w:val="0057595E"/>
    <w:rsid w:val="005766B6"/>
    <w:rsid w:val="005771A2"/>
    <w:rsid w:val="00582EA4"/>
    <w:rsid w:val="00583B6A"/>
    <w:rsid w:val="005847DC"/>
    <w:rsid w:val="00587455"/>
    <w:rsid w:val="00587CD1"/>
    <w:rsid w:val="0059170A"/>
    <w:rsid w:val="00592E9E"/>
    <w:rsid w:val="00592FC0"/>
    <w:rsid w:val="00594609"/>
    <w:rsid w:val="00596035"/>
    <w:rsid w:val="0059613E"/>
    <w:rsid w:val="00596894"/>
    <w:rsid w:val="00596957"/>
    <w:rsid w:val="00596992"/>
    <w:rsid w:val="005A0900"/>
    <w:rsid w:val="005A11F5"/>
    <w:rsid w:val="005A1FCA"/>
    <w:rsid w:val="005A2583"/>
    <w:rsid w:val="005A2781"/>
    <w:rsid w:val="005A2A88"/>
    <w:rsid w:val="005A2E24"/>
    <w:rsid w:val="005A2FF7"/>
    <w:rsid w:val="005A33F9"/>
    <w:rsid w:val="005A3968"/>
    <w:rsid w:val="005A3FFF"/>
    <w:rsid w:val="005A49AB"/>
    <w:rsid w:val="005A4FD2"/>
    <w:rsid w:val="005A5C48"/>
    <w:rsid w:val="005A620E"/>
    <w:rsid w:val="005A62C4"/>
    <w:rsid w:val="005A7946"/>
    <w:rsid w:val="005B2952"/>
    <w:rsid w:val="005B2C8F"/>
    <w:rsid w:val="005B300E"/>
    <w:rsid w:val="005B3BDF"/>
    <w:rsid w:val="005B443E"/>
    <w:rsid w:val="005B5334"/>
    <w:rsid w:val="005B61B4"/>
    <w:rsid w:val="005C324F"/>
    <w:rsid w:val="005C41A3"/>
    <w:rsid w:val="005C745E"/>
    <w:rsid w:val="005C7623"/>
    <w:rsid w:val="005C7643"/>
    <w:rsid w:val="005D0202"/>
    <w:rsid w:val="005D10ED"/>
    <w:rsid w:val="005D1AB8"/>
    <w:rsid w:val="005D3C1D"/>
    <w:rsid w:val="005D3D48"/>
    <w:rsid w:val="005D42F3"/>
    <w:rsid w:val="005D575A"/>
    <w:rsid w:val="005D61AD"/>
    <w:rsid w:val="005D7CD9"/>
    <w:rsid w:val="005E14A5"/>
    <w:rsid w:val="005E3582"/>
    <w:rsid w:val="005E3746"/>
    <w:rsid w:val="005E3D43"/>
    <w:rsid w:val="005E3E77"/>
    <w:rsid w:val="005E47DA"/>
    <w:rsid w:val="005E4889"/>
    <w:rsid w:val="005E5E7F"/>
    <w:rsid w:val="005E689A"/>
    <w:rsid w:val="005E6B99"/>
    <w:rsid w:val="005E7D08"/>
    <w:rsid w:val="005F035F"/>
    <w:rsid w:val="005F12A4"/>
    <w:rsid w:val="005F2D52"/>
    <w:rsid w:val="005F3635"/>
    <w:rsid w:val="005F7307"/>
    <w:rsid w:val="006001D0"/>
    <w:rsid w:val="0060128B"/>
    <w:rsid w:val="00601684"/>
    <w:rsid w:val="00602CE9"/>
    <w:rsid w:val="0060717B"/>
    <w:rsid w:val="00607CCE"/>
    <w:rsid w:val="00607F91"/>
    <w:rsid w:val="00610F7A"/>
    <w:rsid w:val="00611179"/>
    <w:rsid w:val="00611365"/>
    <w:rsid w:val="0061153B"/>
    <w:rsid w:val="006115CB"/>
    <w:rsid w:val="006120CD"/>
    <w:rsid w:val="0061248A"/>
    <w:rsid w:val="00612EB4"/>
    <w:rsid w:val="00612FF1"/>
    <w:rsid w:val="00615BB9"/>
    <w:rsid w:val="00615FE4"/>
    <w:rsid w:val="00616170"/>
    <w:rsid w:val="00616F35"/>
    <w:rsid w:val="0061725F"/>
    <w:rsid w:val="0061750A"/>
    <w:rsid w:val="0061767D"/>
    <w:rsid w:val="00620659"/>
    <w:rsid w:val="00621019"/>
    <w:rsid w:val="00621837"/>
    <w:rsid w:val="00622997"/>
    <w:rsid w:val="00623AF2"/>
    <w:rsid w:val="00625C32"/>
    <w:rsid w:val="00626AA6"/>
    <w:rsid w:val="006317E6"/>
    <w:rsid w:val="00632F21"/>
    <w:rsid w:val="006335A4"/>
    <w:rsid w:val="00633E00"/>
    <w:rsid w:val="00634A62"/>
    <w:rsid w:val="006350F7"/>
    <w:rsid w:val="006368F8"/>
    <w:rsid w:val="00636D24"/>
    <w:rsid w:val="006402D1"/>
    <w:rsid w:val="006413C3"/>
    <w:rsid w:val="00642C6C"/>
    <w:rsid w:val="0064311B"/>
    <w:rsid w:val="00644A73"/>
    <w:rsid w:val="00644B18"/>
    <w:rsid w:val="006455E3"/>
    <w:rsid w:val="00646AF0"/>
    <w:rsid w:val="00647A97"/>
    <w:rsid w:val="006515E3"/>
    <w:rsid w:val="00652739"/>
    <w:rsid w:val="00654628"/>
    <w:rsid w:val="00654763"/>
    <w:rsid w:val="006564B6"/>
    <w:rsid w:val="00656FBA"/>
    <w:rsid w:val="00667E4B"/>
    <w:rsid w:val="00671EE2"/>
    <w:rsid w:val="0067472B"/>
    <w:rsid w:val="0067601F"/>
    <w:rsid w:val="006777C2"/>
    <w:rsid w:val="00677ABE"/>
    <w:rsid w:val="006833AA"/>
    <w:rsid w:val="00683EF4"/>
    <w:rsid w:val="00684067"/>
    <w:rsid w:val="00684B81"/>
    <w:rsid w:val="0068564C"/>
    <w:rsid w:val="00685D0D"/>
    <w:rsid w:val="0068624A"/>
    <w:rsid w:val="00686E07"/>
    <w:rsid w:val="006876C2"/>
    <w:rsid w:val="00691663"/>
    <w:rsid w:val="006918D4"/>
    <w:rsid w:val="00691D97"/>
    <w:rsid w:val="00692BE9"/>
    <w:rsid w:val="00693100"/>
    <w:rsid w:val="006936C9"/>
    <w:rsid w:val="00693788"/>
    <w:rsid w:val="006952C3"/>
    <w:rsid w:val="00695CE8"/>
    <w:rsid w:val="00695E2A"/>
    <w:rsid w:val="00697C53"/>
    <w:rsid w:val="006A0105"/>
    <w:rsid w:val="006A0C74"/>
    <w:rsid w:val="006A2447"/>
    <w:rsid w:val="006A4C0C"/>
    <w:rsid w:val="006A50C2"/>
    <w:rsid w:val="006A59DA"/>
    <w:rsid w:val="006A63DA"/>
    <w:rsid w:val="006B1DBF"/>
    <w:rsid w:val="006B209A"/>
    <w:rsid w:val="006B303D"/>
    <w:rsid w:val="006B5AD2"/>
    <w:rsid w:val="006B642A"/>
    <w:rsid w:val="006B7AEB"/>
    <w:rsid w:val="006C383B"/>
    <w:rsid w:val="006C4050"/>
    <w:rsid w:val="006C4894"/>
    <w:rsid w:val="006C4AD7"/>
    <w:rsid w:val="006C6FA6"/>
    <w:rsid w:val="006D245C"/>
    <w:rsid w:val="006D3DDD"/>
    <w:rsid w:val="006D40FF"/>
    <w:rsid w:val="006D548A"/>
    <w:rsid w:val="006D5E26"/>
    <w:rsid w:val="006D6A38"/>
    <w:rsid w:val="006D70D9"/>
    <w:rsid w:val="006D7DDF"/>
    <w:rsid w:val="006E20E7"/>
    <w:rsid w:val="006E2966"/>
    <w:rsid w:val="006E4152"/>
    <w:rsid w:val="006E59FE"/>
    <w:rsid w:val="006E6174"/>
    <w:rsid w:val="006E646A"/>
    <w:rsid w:val="006F0A9B"/>
    <w:rsid w:val="006F10C7"/>
    <w:rsid w:val="006F3222"/>
    <w:rsid w:val="006F4031"/>
    <w:rsid w:val="006F4844"/>
    <w:rsid w:val="006F5622"/>
    <w:rsid w:val="006F5A3D"/>
    <w:rsid w:val="006F77E4"/>
    <w:rsid w:val="006F790D"/>
    <w:rsid w:val="00700B99"/>
    <w:rsid w:val="00703135"/>
    <w:rsid w:val="0070533A"/>
    <w:rsid w:val="00706C63"/>
    <w:rsid w:val="00706C8D"/>
    <w:rsid w:val="00707F1A"/>
    <w:rsid w:val="0071109A"/>
    <w:rsid w:val="00711B7C"/>
    <w:rsid w:val="00711BE9"/>
    <w:rsid w:val="0071420C"/>
    <w:rsid w:val="0071425D"/>
    <w:rsid w:val="00716749"/>
    <w:rsid w:val="0071676E"/>
    <w:rsid w:val="007179E8"/>
    <w:rsid w:val="00717E90"/>
    <w:rsid w:val="00720D5B"/>
    <w:rsid w:val="00721B79"/>
    <w:rsid w:val="007227E2"/>
    <w:rsid w:val="00722CD2"/>
    <w:rsid w:val="00723998"/>
    <w:rsid w:val="00723B3A"/>
    <w:rsid w:val="00723CC3"/>
    <w:rsid w:val="007248A4"/>
    <w:rsid w:val="00730337"/>
    <w:rsid w:val="0073059E"/>
    <w:rsid w:val="0073095F"/>
    <w:rsid w:val="007311EF"/>
    <w:rsid w:val="007316BB"/>
    <w:rsid w:val="00737815"/>
    <w:rsid w:val="0073794A"/>
    <w:rsid w:val="00737AA9"/>
    <w:rsid w:val="0074308F"/>
    <w:rsid w:val="007433E3"/>
    <w:rsid w:val="007436F0"/>
    <w:rsid w:val="00745B4C"/>
    <w:rsid w:val="0074634C"/>
    <w:rsid w:val="0075026F"/>
    <w:rsid w:val="007519EE"/>
    <w:rsid w:val="00754951"/>
    <w:rsid w:val="00755EB9"/>
    <w:rsid w:val="00756384"/>
    <w:rsid w:val="00756FB1"/>
    <w:rsid w:val="00761075"/>
    <w:rsid w:val="007629FE"/>
    <w:rsid w:val="00763AC6"/>
    <w:rsid w:val="00763E01"/>
    <w:rsid w:val="00764B14"/>
    <w:rsid w:val="00765726"/>
    <w:rsid w:val="00765AFE"/>
    <w:rsid w:val="00766350"/>
    <w:rsid w:val="00767AFE"/>
    <w:rsid w:val="00767B0D"/>
    <w:rsid w:val="007720B5"/>
    <w:rsid w:val="00773735"/>
    <w:rsid w:val="00773E63"/>
    <w:rsid w:val="00774522"/>
    <w:rsid w:val="00777232"/>
    <w:rsid w:val="00780701"/>
    <w:rsid w:val="00781C60"/>
    <w:rsid w:val="00782BC5"/>
    <w:rsid w:val="007830B5"/>
    <w:rsid w:val="00784C85"/>
    <w:rsid w:val="00785C6A"/>
    <w:rsid w:val="00786357"/>
    <w:rsid w:val="007909BD"/>
    <w:rsid w:val="00791F01"/>
    <w:rsid w:val="007923AB"/>
    <w:rsid w:val="00792D0D"/>
    <w:rsid w:val="00793A24"/>
    <w:rsid w:val="00793DB7"/>
    <w:rsid w:val="0079582F"/>
    <w:rsid w:val="00795D55"/>
    <w:rsid w:val="00797FB0"/>
    <w:rsid w:val="007A0BC6"/>
    <w:rsid w:val="007A0EEA"/>
    <w:rsid w:val="007A6AFA"/>
    <w:rsid w:val="007A6D33"/>
    <w:rsid w:val="007B0C52"/>
    <w:rsid w:val="007B1AA2"/>
    <w:rsid w:val="007B1D92"/>
    <w:rsid w:val="007B2962"/>
    <w:rsid w:val="007B2D72"/>
    <w:rsid w:val="007B31D4"/>
    <w:rsid w:val="007B3718"/>
    <w:rsid w:val="007B58CC"/>
    <w:rsid w:val="007C1ADB"/>
    <w:rsid w:val="007C2521"/>
    <w:rsid w:val="007C2FEC"/>
    <w:rsid w:val="007C3EEC"/>
    <w:rsid w:val="007C7255"/>
    <w:rsid w:val="007D0329"/>
    <w:rsid w:val="007D164C"/>
    <w:rsid w:val="007D19E0"/>
    <w:rsid w:val="007D27DA"/>
    <w:rsid w:val="007D27F5"/>
    <w:rsid w:val="007D3D50"/>
    <w:rsid w:val="007D7BE1"/>
    <w:rsid w:val="007D7E6F"/>
    <w:rsid w:val="007E033E"/>
    <w:rsid w:val="007E0758"/>
    <w:rsid w:val="007E266E"/>
    <w:rsid w:val="007E2D57"/>
    <w:rsid w:val="007E3C12"/>
    <w:rsid w:val="007E48AC"/>
    <w:rsid w:val="007E69ED"/>
    <w:rsid w:val="007E70EE"/>
    <w:rsid w:val="007E7A3A"/>
    <w:rsid w:val="007F0476"/>
    <w:rsid w:val="007F0854"/>
    <w:rsid w:val="007F085E"/>
    <w:rsid w:val="007F1CFA"/>
    <w:rsid w:val="007F1D15"/>
    <w:rsid w:val="007F33C0"/>
    <w:rsid w:val="007F35A0"/>
    <w:rsid w:val="007F5D2D"/>
    <w:rsid w:val="007F6476"/>
    <w:rsid w:val="007F70E0"/>
    <w:rsid w:val="008021A2"/>
    <w:rsid w:val="0080283B"/>
    <w:rsid w:val="008048E9"/>
    <w:rsid w:val="00805DB4"/>
    <w:rsid w:val="00805F7A"/>
    <w:rsid w:val="00806356"/>
    <w:rsid w:val="008079D0"/>
    <w:rsid w:val="00810560"/>
    <w:rsid w:val="00810DC8"/>
    <w:rsid w:val="00810F07"/>
    <w:rsid w:val="00811535"/>
    <w:rsid w:val="00815240"/>
    <w:rsid w:val="00815D1F"/>
    <w:rsid w:val="00816D14"/>
    <w:rsid w:val="00823875"/>
    <w:rsid w:val="00826C1F"/>
    <w:rsid w:val="0083002C"/>
    <w:rsid w:val="00830042"/>
    <w:rsid w:val="0083206D"/>
    <w:rsid w:val="0083238B"/>
    <w:rsid w:val="00832C94"/>
    <w:rsid w:val="0083499B"/>
    <w:rsid w:val="00835350"/>
    <w:rsid w:val="00835B11"/>
    <w:rsid w:val="00836254"/>
    <w:rsid w:val="00837813"/>
    <w:rsid w:val="00840A69"/>
    <w:rsid w:val="00841473"/>
    <w:rsid w:val="00842169"/>
    <w:rsid w:val="0084299B"/>
    <w:rsid w:val="00844412"/>
    <w:rsid w:val="008445FB"/>
    <w:rsid w:val="00845E97"/>
    <w:rsid w:val="00846C63"/>
    <w:rsid w:val="00846F50"/>
    <w:rsid w:val="00847673"/>
    <w:rsid w:val="0085024F"/>
    <w:rsid w:val="008504C8"/>
    <w:rsid w:val="00851424"/>
    <w:rsid w:val="008518E5"/>
    <w:rsid w:val="00851E29"/>
    <w:rsid w:val="00853939"/>
    <w:rsid w:val="00853A74"/>
    <w:rsid w:val="00855793"/>
    <w:rsid w:val="00855967"/>
    <w:rsid w:val="00861763"/>
    <w:rsid w:val="0086374E"/>
    <w:rsid w:val="0086377F"/>
    <w:rsid w:val="00864ED7"/>
    <w:rsid w:val="008653AD"/>
    <w:rsid w:val="00865769"/>
    <w:rsid w:val="00866AA5"/>
    <w:rsid w:val="00866FF9"/>
    <w:rsid w:val="00870905"/>
    <w:rsid w:val="00871628"/>
    <w:rsid w:val="00871BAE"/>
    <w:rsid w:val="008727B4"/>
    <w:rsid w:val="008730F2"/>
    <w:rsid w:val="00874A0E"/>
    <w:rsid w:val="00881807"/>
    <w:rsid w:val="008820EF"/>
    <w:rsid w:val="00882782"/>
    <w:rsid w:val="00882917"/>
    <w:rsid w:val="00882E30"/>
    <w:rsid w:val="00882FF5"/>
    <w:rsid w:val="00883BB3"/>
    <w:rsid w:val="0088510D"/>
    <w:rsid w:val="0088640A"/>
    <w:rsid w:val="008868DE"/>
    <w:rsid w:val="00887B3E"/>
    <w:rsid w:val="008918C5"/>
    <w:rsid w:val="00893407"/>
    <w:rsid w:val="00893E89"/>
    <w:rsid w:val="00894064"/>
    <w:rsid w:val="0089498B"/>
    <w:rsid w:val="00895563"/>
    <w:rsid w:val="00895F38"/>
    <w:rsid w:val="008960EF"/>
    <w:rsid w:val="008A16D2"/>
    <w:rsid w:val="008A31F8"/>
    <w:rsid w:val="008A579C"/>
    <w:rsid w:val="008B01DD"/>
    <w:rsid w:val="008B02E7"/>
    <w:rsid w:val="008B0849"/>
    <w:rsid w:val="008B0D5F"/>
    <w:rsid w:val="008B4E05"/>
    <w:rsid w:val="008B5313"/>
    <w:rsid w:val="008C077C"/>
    <w:rsid w:val="008C1E02"/>
    <w:rsid w:val="008C1F1D"/>
    <w:rsid w:val="008C24C7"/>
    <w:rsid w:val="008C2B12"/>
    <w:rsid w:val="008C3D6E"/>
    <w:rsid w:val="008C4D9A"/>
    <w:rsid w:val="008C5026"/>
    <w:rsid w:val="008D126C"/>
    <w:rsid w:val="008D12DA"/>
    <w:rsid w:val="008D2EBA"/>
    <w:rsid w:val="008D36D8"/>
    <w:rsid w:val="008D4CB7"/>
    <w:rsid w:val="008D4FA0"/>
    <w:rsid w:val="008D5C6F"/>
    <w:rsid w:val="008D6BB1"/>
    <w:rsid w:val="008D73FA"/>
    <w:rsid w:val="008E4B07"/>
    <w:rsid w:val="008E64FF"/>
    <w:rsid w:val="008E6FC7"/>
    <w:rsid w:val="008E75C3"/>
    <w:rsid w:val="008E784F"/>
    <w:rsid w:val="008E7A26"/>
    <w:rsid w:val="008E7CDF"/>
    <w:rsid w:val="008F0A6C"/>
    <w:rsid w:val="008F477B"/>
    <w:rsid w:val="008F5C12"/>
    <w:rsid w:val="008F6DD0"/>
    <w:rsid w:val="008F7724"/>
    <w:rsid w:val="00900239"/>
    <w:rsid w:val="00901C71"/>
    <w:rsid w:val="009020D1"/>
    <w:rsid w:val="00902492"/>
    <w:rsid w:val="0090380D"/>
    <w:rsid w:val="00911EA4"/>
    <w:rsid w:val="00912A58"/>
    <w:rsid w:val="00913847"/>
    <w:rsid w:val="009143E0"/>
    <w:rsid w:val="00914FEC"/>
    <w:rsid w:val="00915C1A"/>
    <w:rsid w:val="00916710"/>
    <w:rsid w:val="0092151C"/>
    <w:rsid w:val="00921989"/>
    <w:rsid w:val="0092247A"/>
    <w:rsid w:val="0092388C"/>
    <w:rsid w:val="00923F5A"/>
    <w:rsid w:val="00926AB6"/>
    <w:rsid w:val="00930822"/>
    <w:rsid w:val="00930A84"/>
    <w:rsid w:val="00930C08"/>
    <w:rsid w:val="0093191C"/>
    <w:rsid w:val="00931B4B"/>
    <w:rsid w:val="00931C80"/>
    <w:rsid w:val="0093222A"/>
    <w:rsid w:val="009328F7"/>
    <w:rsid w:val="00932BE9"/>
    <w:rsid w:val="009345AD"/>
    <w:rsid w:val="00937CEF"/>
    <w:rsid w:val="00937EA6"/>
    <w:rsid w:val="0094160B"/>
    <w:rsid w:val="00941EE9"/>
    <w:rsid w:val="009421BB"/>
    <w:rsid w:val="0094247C"/>
    <w:rsid w:val="00942665"/>
    <w:rsid w:val="00942681"/>
    <w:rsid w:val="009432D8"/>
    <w:rsid w:val="009439FE"/>
    <w:rsid w:val="00944A5D"/>
    <w:rsid w:val="00944F0B"/>
    <w:rsid w:val="00947589"/>
    <w:rsid w:val="00952894"/>
    <w:rsid w:val="00954202"/>
    <w:rsid w:val="00954FB4"/>
    <w:rsid w:val="00955491"/>
    <w:rsid w:val="00955BDF"/>
    <w:rsid w:val="00956D2A"/>
    <w:rsid w:val="00957AD1"/>
    <w:rsid w:val="00960AE8"/>
    <w:rsid w:val="00961575"/>
    <w:rsid w:val="009620BC"/>
    <w:rsid w:val="00962490"/>
    <w:rsid w:val="0096258E"/>
    <w:rsid w:val="00964CB6"/>
    <w:rsid w:val="00965224"/>
    <w:rsid w:val="00965AD1"/>
    <w:rsid w:val="009665D9"/>
    <w:rsid w:val="00966C35"/>
    <w:rsid w:val="00970938"/>
    <w:rsid w:val="009711F4"/>
    <w:rsid w:val="00971884"/>
    <w:rsid w:val="00971E09"/>
    <w:rsid w:val="009732B1"/>
    <w:rsid w:val="009749EE"/>
    <w:rsid w:val="00976604"/>
    <w:rsid w:val="00976B75"/>
    <w:rsid w:val="00977E8E"/>
    <w:rsid w:val="00980AE6"/>
    <w:rsid w:val="009818EC"/>
    <w:rsid w:val="00981E8E"/>
    <w:rsid w:val="00982B81"/>
    <w:rsid w:val="009839FE"/>
    <w:rsid w:val="00983CC1"/>
    <w:rsid w:val="00986204"/>
    <w:rsid w:val="009863BF"/>
    <w:rsid w:val="009902D3"/>
    <w:rsid w:val="0099288D"/>
    <w:rsid w:val="00993809"/>
    <w:rsid w:val="00993D88"/>
    <w:rsid w:val="009963C1"/>
    <w:rsid w:val="00996BB3"/>
    <w:rsid w:val="009A09EC"/>
    <w:rsid w:val="009A58D6"/>
    <w:rsid w:val="009A5A7F"/>
    <w:rsid w:val="009A6200"/>
    <w:rsid w:val="009A6D85"/>
    <w:rsid w:val="009A7BC5"/>
    <w:rsid w:val="009B41D9"/>
    <w:rsid w:val="009B4B35"/>
    <w:rsid w:val="009B4C18"/>
    <w:rsid w:val="009B577B"/>
    <w:rsid w:val="009B74A3"/>
    <w:rsid w:val="009B784D"/>
    <w:rsid w:val="009C0C1C"/>
    <w:rsid w:val="009C327E"/>
    <w:rsid w:val="009C4039"/>
    <w:rsid w:val="009C52D1"/>
    <w:rsid w:val="009C5748"/>
    <w:rsid w:val="009C6BB1"/>
    <w:rsid w:val="009C6CFA"/>
    <w:rsid w:val="009D1381"/>
    <w:rsid w:val="009D33D0"/>
    <w:rsid w:val="009D5500"/>
    <w:rsid w:val="009E0B9F"/>
    <w:rsid w:val="009E112A"/>
    <w:rsid w:val="009E213D"/>
    <w:rsid w:val="009E537F"/>
    <w:rsid w:val="009E5A5B"/>
    <w:rsid w:val="009E5C58"/>
    <w:rsid w:val="009F0480"/>
    <w:rsid w:val="009F2553"/>
    <w:rsid w:val="00A0105D"/>
    <w:rsid w:val="00A01DD4"/>
    <w:rsid w:val="00A02012"/>
    <w:rsid w:val="00A032C4"/>
    <w:rsid w:val="00A0466C"/>
    <w:rsid w:val="00A05606"/>
    <w:rsid w:val="00A1027D"/>
    <w:rsid w:val="00A10B57"/>
    <w:rsid w:val="00A11BB9"/>
    <w:rsid w:val="00A123FE"/>
    <w:rsid w:val="00A13B99"/>
    <w:rsid w:val="00A13F07"/>
    <w:rsid w:val="00A149ED"/>
    <w:rsid w:val="00A14A08"/>
    <w:rsid w:val="00A20260"/>
    <w:rsid w:val="00A20A5A"/>
    <w:rsid w:val="00A20DAE"/>
    <w:rsid w:val="00A2391D"/>
    <w:rsid w:val="00A24821"/>
    <w:rsid w:val="00A24EA1"/>
    <w:rsid w:val="00A27059"/>
    <w:rsid w:val="00A2706A"/>
    <w:rsid w:val="00A27527"/>
    <w:rsid w:val="00A2781E"/>
    <w:rsid w:val="00A3080B"/>
    <w:rsid w:val="00A309DD"/>
    <w:rsid w:val="00A3246C"/>
    <w:rsid w:val="00A3349A"/>
    <w:rsid w:val="00A3488E"/>
    <w:rsid w:val="00A34B75"/>
    <w:rsid w:val="00A367F7"/>
    <w:rsid w:val="00A40061"/>
    <w:rsid w:val="00A400C7"/>
    <w:rsid w:val="00A41A93"/>
    <w:rsid w:val="00A42180"/>
    <w:rsid w:val="00A430DF"/>
    <w:rsid w:val="00A43F46"/>
    <w:rsid w:val="00A443B4"/>
    <w:rsid w:val="00A456D6"/>
    <w:rsid w:val="00A47318"/>
    <w:rsid w:val="00A47E18"/>
    <w:rsid w:val="00A47F72"/>
    <w:rsid w:val="00A518DB"/>
    <w:rsid w:val="00A52A29"/>
    <w:rsid w:val="00A53BC5"/>
    <w:rsid w:val="00A54BA0"/>
    <w:rsid w:val="00A54DBD"/>
    <w:rsid w:val="00A5525C"/>
    <w:rsid w:val="00A55808"/>
    <w:rsid w:val="00A558CE"/>
    <w:rsid w:val="00A5624B"/>
    <w:rsid w:val="00A62278"/>
    <w:rsid w:val="00A623D2"/>
    <w:rsid w:val="00A62980"/>
    <w:rsid w:val="00A657B8"/>
    <w:rsid w:val="00A66263"/>
    <w:rsid w:val="00A66F96"/>
    <w:rsid w:val="00A67825"/>
    <w:rsid w:val="00A67F4A"/>
    <w:rsid w:val="00A7050C"/>
    <w:rsid w:val="00A71604"/>
    <w:rsid w:val="00A71827"/>
    <w:rsid w:val="00A72BE4"/>
    <w:rsid w:val="00A72FB1"/>
    <w:rsid w:val="00A7578D"/>
    <w:rsid w:val="00A77DEA"/>
    <w:rsid w:val="00A815F1"/>
    <w:rsid w:val="00A8221B"/>
    <w:rsid w:val="00A8422B"/>
    <w:rsid w:val="00A85320"/>
    <w:rsid w:val="00A877B7"/>
    <w:rsid w:val="00A87D1C"/>
    <w:rsid w:val="00A90895"/>
    <w:rsid w:val="00A9353D"/>
    <w:rsid w:val="00A94C94"/>
    <w:rsid w:val="00A951DB"/>
    <w:rsid w:val="00A961AD"/>
    <w:rsid w:val="00AA0E0B"/>
    <w:rsid w:val="00AA12E6"/>
    <w:rsid w:val="00AA201E"/>
    <w:rsid w:val="00AA2194"/>
    <w:rsid w:val="00AA2C17"/>
    <w:rsid w:val="00AA59C7"/>
    <w:rsid w:val="00AA6D9E"/>
    <w:rsid w:val="00AB021C"/>
    <w:rsid w:val="00AB022C"/>
    <w:rsid w:val="00AB1EC1"/>
    <w:rsid w:val="00AB35AA"/>
    <w:rsid w:val="00AB38EA"/>
    <w:rsid w:val="00AB461F"/>
    <w:rsid w:val="00AB7620"/>
    <w:rsid w:val="00AB7857"/>
    <w:rsid w:val="00AC1151"/>
    <w:rsid w:val="00AC2480"/>
    <w:rsid w:val="00AC2936"/>
    <w:rsid w:val="00AC3447"/>
    <w:rsid w:val="00AC4116"/>
    <w:rsid w:val="00AC4AF1"/>
    <w:rsid w:val="00AD0CA7"/>
    <w:rsid w:val="00AD259E"/>
    <w:rsid w:val="00AD4CEE"/>
    <w:rsid w:val="00AD5D22"/>
    <w:rsid w:val="00AD6036"/>
    <w:rsid w:val="00AD62C4"/>
    <w:rsid w:val="00AD6768"/>
    <w:rsid w:val="00AD6C70"/>
    <w:rsid w:val="00AD6EE5"/>
    <w:rsid w:val="00AD7A1B"/>
    <w:rsid w:val="00AD7B3F"/>
    <w:rsid w:val="00AD7E92"/>
    <w:rsid w:val="00AE1986"/>
    <w:rsid w:val="00AE1D6B"/>
    <w:rsid w:val="00AE1DCA"/>
    <w:rsid w:val="00AE2217"/>
    <w:rsid w:val="00AE2999"/>
    <w:rsid w:val="00AE2A96"/>
    <w:rsid w:val="00AE3E5A"/>
    <w:rsid w:val="00AE3FAA"/>
    <w:rsid w:val="00AE6173"/>
    <w:rsid w:val="00AE61AA"/>
    <w:rsid w:val="00AE7DF9"/>
    <w:rsid w:val="00AE7E58"/>
    <w:rsid w:val="00AF258F"/>
    <w:rsid w:val="00AF4710"/>
    <w:rsid w:val="00AF4DCC"/>
    <w:rsid w:val="00AF4F65"/>
    <w:rsid w:val="00AF5398"/>
    <w:rsid w:val="00AF55A5"/>
    <w:rsid w:val="00AF6DCD"/>
    <w:rsid w:val="00B02D0A"/>
    <w:rsid w:val="00B03026"/>
    <w:rsid w:val="00B03027"/>
    <w:rsid w:val="00B039D5"/>
    <w:rsid w:val="00B04F2D"/>
    <w:rsid w:val="00B0563A"/>
    <w:rsid w:val="00B103AD"/>
    <w:rsid w:val="00B1133F"/>
    <w:rsid w:val="00B1240D"/>
    <w:rsid w:val="00B13C23"/>
    <w:rsid w:val="00B1447D"/>
    <w:rsid w:val="00B14511"/>
    <w:rsid w:val="00B15DCF"/>
    <w:rsid w:val="00B16FA6"/>
    <w:rsid w:val="00B202CB"/>
    <w:rsid w:val="00B20956"/>
    <w:rsid w:val="00B21780"/>
    <w:rsid w:val="00B21D52"/>
    <w:rsid w:val="00B2298B"/>
    <w:rsid w:val="00B2326C"/>
    <w:rsid w:val="00B23EDC"/>
    <w:rsid w:val="00B2600D"/>
    <w:rsid w:val="00B26DB2"/>
    <w:rsid w:val="00B271AD"/>
    <w:rsid w:val="00B27DEB"/>
    <w:rsid w:val="00B306EB"/>
    <w:rsid w:val="00B3180E"/>
    <w:rsid w:val="00B33047"/>
    <w:rsid w:val="00B33719"/>
    <w:rsid w:val="00B34012"/>
    <w:rsid w:val="00B34132"/>
    <w:rsid w:val="00B3664A"/>
    <w:rsid w:val="00B366B8"/>
    <w:rsid w:val="00B376FF"/>
    <w:rsid w:val="00B379D1"/>
    <w:rsid w:val="00B410AE"/>
    <w:rsid w:val="00B4154D"/>
    <w:rsid w:val="00B44767"/>
    <w:rsid w:val="00B45994"/>
    <w:rsid w:val="00B47E22"/>
    <w:rsid w:val="00B5093F"/>
    <w:rsid w:val="00B50AF2"/>
    <w:rsid w:val="00B537DF"/>
    <w:rsid w:val="00B54326"/>
    <w:rsid w:val="00B55652"/>
    <w:rsid w:val="00B56908"/>
    <w:rsid w:val="00B62D5F"/>
    <w:rsid w:val="00B63100"/>
    <w:rsid w:val="00B63F99"/>
    <w:rsid w:val="00B64D15"/>
    <w:rsid w:val="00B66022"/>
    <w:rsid w:val="00B67DD4"/>
    <w:rsid w:val="00B7189E"/>
    <w:rsid w:val="00B71CC4"/>
    <w:rsid w:val="00B71D79"/>
    <w:rsid w:val="00B73137"/>
    <w:rsid w:val="00B732B5"/>
    <w:rsid w:val="00B73A60"/>
    <w:rsid w:val="00B749EF"/>
    <w:rsid w:val="00B75533"/>
    <w:rsid w:val="00B75A2E"/>
    <w:rsid w:val="00B76A14"/>
    <w:rsid w:val="00B770CA"/>
    <w:rsid w:val="00B77E81"/>
    <w:rsid w:val="00B80FF1"/>
    <w:rsid w:val="00B8166E"/>
    <w:rsid w:val="00B855A1"/>
    <w:rsid w:val="00B86D67"/>
    <w:rsid w:val="00B878E0"/>
    <w:rsid w:val="00B93886"/>
    <w:rsid w:val="00B94CB8"/>
    <w:rsid w:val="00B94E9B"/>
    <w:rsid w:val="00B95FA6"/>
    <w:rsid w:val="00B962D1"/>
    <w:rsid w:val="00BA164A"/>
    <w:rsid w:val="00BA6157"/>
    <w:rsid w:val="00BA7016"/>
    <w:rsid w:val="00BB0FCE"/>
    <w:rsid w:val="00BB1F3E"/>
    <w:rsid w:val="00BB2309"/>
    <w:rsid w:val="00BB3CA6"/>
    <w:rsid w:val="00BB4C45"/>
    <w:rsid w:val="00BB5675"/>
    <w:rsid w:val="00BB6A8B"/>
    <w:rsid w:val="00BB6BCB"/>
    <w:rsid w:val="00BB760C"/>
    <w:rsid w:val="00BC1AAB"/>
    <w:rsid w:val="00BC20AF"/>
    <w:rsid w:val="00BC2CF8"/>
    <w:rsid w:val="00BC2FF6"/>
    <w:rsid w:val="00BC3194"/>
    <w:rsid w:val="00BC4535"/>
    <w:rsid w:val="00BC4D07"/>
    <w:rsid w:val="00BC6733"/>
    <w:rsid w:val="00BC783E"/>
    <w:rsid w:val="00BD188A"/>
    <w:rsid w:val="00BD355A"/>
    <w:rsid w:val="00BD4D5D"/>
    <w:rsid w:val="00BD66C1"/>
    <w:rsid w:val="00BD708A"/>
    <w:rsid w:val="00BD7BD7"/>
    <w:rsid w:val="00BD7E7B"/>
    <w:rsid w:val="00BE07F7"/>
    <w:rsid w:val="00BE48A5"/>
    <w:rsid w:val="00BE4928"/>
    <w:rsid w:val="00BE4D0B"/>
    <w:rsid w:val="00BE580D"/>
    <w:rsid w:val="00BE5C33"/>
    <w:rsid w:val="00BE5E4A"/>
    <w:rsid w:val="00BE6BA4"/>
    <w:rsid w:val="00BF054E"/>
    <w:rsid w:val="00BF2E2C"/>
    <w:rsid w:val="00BF2FB2"/>
    <w:rsid w:val="00BF3165"/>
    <w:rsid w:val="00BF5094"/>
    <w:rsid w:val="00BF68EF"/>
    <w:rsid w:val="00BF6FC0"/>
    <w:rsid w:val="00BF72C5"/>
    <w:rsid w:val="00C00AEE"/>
    <w:rsid w:val="00C025ED"/>
    <w:rsid w:val="00C03E94"/>
    <w:rsid w:val="00C04C21"/>
    <w:rsid w:val="00C05F59"/>
    <w:rsid w:val="00C06180"/>
    <w:rsid w:val="00C06F54"/>
    <w:rsid w:val="00C073FA"/>
    <w:rsid w:val="00C07964"/>
    <w:rsid w:val="00C1137C"/>
    <w:rsid w:val="00C123D2"/>
    <w:rsid w:val="00C138E3"/>
    <w:rsid w:val="00C13C7C"/>
    <w:rsid w:val="00C1460C"/>
    <w:rsid w:val="00C16272"/>
    <w:rsid w:val="00C167EF"/>
    <w:rsid w:val="00C17093"/>
    <w:rsid w:val="00C17F02"/>
    <w:rsid w:val="00C21637"/>
    <w:rsid w:val="00C23768"/>
    <w:rsid w:val="00C23DF6"/>
    <w:rsid w:val="00C261D4"/>
    <w:rsid w:val="00C27FE9"/>
    <w:rsid w:val="00C30CF7"/>
    <w:rsid w:val="00C33796"/>
    <w:rsid w:val="00C34898"/>
    <w:rsid w:val="00C357D8"/>
    <w:rsid w:val="00C36D8F"/>
    <w:rsid w:val="00C4423D"/>
    <w:rsid w:val="00C442ED"/>
    <w:rsid w:val="00C47389"/>
    <w:rsid w:val="00C4740C"/>
    <w:rsid w:val="00C51302"/>
    <w:rsid w:val="00C52EA1"/>
    <w:rsid w:val="00C5324F"/>
    <w:rsid w:val="00C5520B"/>
    <w:rsid w:val="00C56A08"/>
    <w:rsid w:val="00C56BA2"/>
    <w:rsid w:val="00C60C76"/>
    <w:rsid w:val="00C61356"/>
    <w:rsid w:val="00C61752"/>
    <w:rsid w:val="00C61F32"/>
    <w:rsid w:val="00C6478F"/>
    <w:rsid w:val="00C6511D"/>
    <w:rsid w:val="00C65299"/>
    <w:rsid w:val="00C6646D"/>
    <w:rsid w:val="00C707B8"/>
    <w:rsid w:val="00C70B4C"/>
    <w:rsid w:val="00C72143"/>
    <w:rsid w:val="00C74EAD"/>
    <w:rsid w:val="00C75693"/>
    <w:rsid w:val="00C80414"/>
    <w:rsid w:val="00C82221"/>
    <w:rsid w:val="00C83E2C"/>
    <w:rsid w:val="00C85B57"/>
    <w:rsid w:val="00C869FE"/>
    <w:rsid w:val="00C910C0"/>
    <w:rsid w:val="00C91BE3"/>
    <w:rsid w:val="00C91CB2"/>
    <w:rsid w:val="00C92124"/>
    <w:rsid w:val="00C92918"/>
    <w:rsid w:val="00C9344E"/>
    <w:rsid w:val="00C93965"/>
    <w:rsid w:val="00C94373"/>
    <w:rsid w:val="00C949CF"/>
    <w:rsid w:val="00C95929"/>
    <w:rsid w:val="00CA0047"/>
    <w:rsid w:val="00CA2797"/>
    <w:rsid w:val="00CA350E"/>
    <w:rsid w:val="00CA54B2"/>
    <w:rsid w:val="00CA6EDC"/>
    <w:rsid w:val="00CA7B32"/>
    <w:rsid w:val="00CB1A11"/>
    <w:rsid w:val="00CB1A6A"/>
    <w:rsid w:val="00CB1CB3"/>
    <w:rsid w:val="00CB3459"/>
    <w:rsid w:val="00CB4F79"/>
    <w:rsid w:val="00CB5714"/>
    <w:rsid w:val="00CB5E19"/>
    <w:rsid w:val="00CB665B"/>
    <w:rsid w:val="00CB6FE3"/>
    <w:rsid w:val="00CB787B"/>
    <w:rsid w:val="00CB7AA5"/>
    <w:rsid w:val="00CC0B97"/>
    <w:rsid w:val="00CC1794"/>
    <w:rsid w:val="00CC22C3"/>
    <w:rsid w:val="00CC32AF"/>
    <w:rsid w:val="00CC5693"/>
    <w:rsid w:val="00CC665C"/>
    <w:rsid w:val="00CC729E"/>
    <w:rsid w:val="00CD13E9"/>
    <w:rsid w:val="00CD191E"/>
    <w:rsid w:val="00CD264F"/>
    <w:rsid w:val="00CD3749"/>
    <w:rsid w:val="00CD3A9B"/>
    <w:rsid w:val="00CD52DD"/>
    <w:rsid w:val="00CD5754"/>
    <w:rsid w:val="00CD57B2"/>
    <w:rsid w:val="00CD5DA5"/>
    <w:rsid w:val="00CD6348"/>
    <w:rsid w:val="00CD6D59"/>
    <w:rsid w:val="00CD6D88"/>
    <w:rsid w:val="00CE0649"/>
    <w:rsid w:val="00CE4077"/>
    <w:rsid w:val="00CE6113"/>
    <w:rsid w:val="00CE7516"/>
    <w:rsid w:val="00CF07D8"/>
    <w:rsid w:val="00CF082C"/>
    <w:rsid w:val="00CF4739"/>
    <w:rsid w:val="00CF4A43"/>
    <w:rsid w:val="00CF59B0"/>
    <w:rsid w:val="00D02E1C"/>
    <w:rsid w:val="00D05303"/>
    <w:rsid w:val="00D05F20"/>
    <w:rsid w:val="00D11C6D"/>
    <w:rsid w:val="00D15582"/>
    <w:rsid w:val="00D15681"/>
    <w:rsid w:val="00D15A2F"/>
    <w:rsid w:val="00D20795"/>
    <w:rsid w:val="00D209AD"/>
    <w:rsid w:val="00D20D5C"/>
    <w:rsid w:val="00D223BF"/>
    <w:rsid w:val="00D22471"/>
    <w:rsid w:val="00D25325"/>
    <w:rsid w:val="00D25676"/>
    <w:rsid w:val="00D26550"/>
    <w:rsid w:val="00D3059F"/>
    <w:rsid w:val="00D32881"/>
    <w:rsid w:val="00D32C3B"/>
    <w:rsid w:val="00D349DE"/>
    <w:rsid w:val="00D3671C"/>
    <w:rsid w:val="00D37EC1"/>
    <w:rsid w:val="00D40CD3"/>
    <w:rsid w:val="00D412C1"/>
    <w:rsid w:val="00D41BB0"/>
    <w:rsid w:val="00D425FD"/>
    <w:rsid w:val="00D44674"/>
    <w:rsid w:val="00D45B40"/>
    <w:rsid w:val="00D4601D"/>
    <w:rsid w:val="00D46F10"/>
    <w:rsid w:val="00D4716A"/>
    <w:rsid w:val="00D507A8"/>
    <w:rsid w:val="00D50D4E"/>
    <w:rsid w:val="00D52040"/>
    <w:rsid w:val="00D52683"/>
    <w:rsid w:val="00D53953"/>
    <w:rsid w:val="00D53BEF"/>
    <w:rsid w:val="00D571D4"/>
    <w:rsid w:val="00D57DF5"/>
    <w:rsid w:val="00D57F71"/>
    <w:rsid w:val="00D604C9"/>
    <w:rsid w:val="00D60D4E"/>
    <w:rsid w:val="00D60E9C"/>
    <w:rsid w:val="00D6222F"/>
    <w:rsid w:val="00D625DF"/>
    <w:rsid w:val="00D62B0D"/>
    <w:rsid w:val="00D64CE8"/>
    <w:rsid w:val="00D662DC"/>
    <w:rsid w:val="00D6668C"/>
    <w:rsid w:val="00D67F45"/>
    <w:rsid w:val="00D7616C"/>
    <w:rsid w:val="00D81631"/>
    <w:rsid w:val="00D82B55"/>
    <w:rsid w:val="00D84637"/>
    <w:rsid w:val="00D851D2"/>
    <w:rsid w:val="00D85267"/>
    <w:rsid w:val="00D8655E"/>
    <w:rsid w:val="00D90C20"/>
    <w:rsid w:val="00D90CEF"/>
    <w:rsid w:val="00D90FFB"/>
    <w:rsid w:val="00D92F5E"/>
    <w:rsid w:val="00D93A5F"/>
    <w:rsid w:val="00D949E8"/>
    <w:rsid w:val="00D94B8C"/>
    <w:rsid w:val="00D965E2"/>
    <w:rsid w:val="00DA03CC"/>
    <w:rsid w:val="00DA170D"/>
    <w:rsid w:val="00DA2316"/>
    <w:rsid w:val="00DA299F"/>
    <w:rsid w:val="00DA309F"/>
    <w:rsid w:val="00DA3EAB"/>
    <w:rsid w:val="00DA51AC"/>
    <w:rsid w:val="00DA5D9A"/>
    <w:rsid w:val="00DA5F3F"/>
    <w:rsid w:val="00DA6143"/>
    <w:rsid w:val="00DA6A7A"/>
    <w:rsid w:val="00DA73CB"/>
    <w:rsid w:val="00DA7D18"/>
    <w:rsid w:val="00DB028F"/>
    <w:rsid w:val="00DB0FC3"/>
    <w:rsid w:val="00DB1FEE"/>
    <w:rsid w:val="00DB2365"/>
    <w:rsid w:val="00DB3915"/>
    <w:rsid w:val="00DB7289"/>
    <w:rsid w:val="00DB77A1"/>
    <w:rsid w:val="00DB78A6"/>
    <w:rsid w:val="00DC11DD"/>
    <w:rsid w:val="00DC387A"/>
    <w:rsid w:val="00DC3C85"/>
    <w:rsid w:val="00DC43F2"/>
    <w:rsid w:val="00DC53EE"/>
    <w:rsid w:val="00DC6FA1"/>
    <w:rsid w:val="00DC7D5C"/>
    <w:rsid w:val="00DD0492"/>
    <w:rsid w:val="00DD1647"/>
    <w:rsid w:val="00DD1E90"/>
    <w:rsid w:val="00DD3C09"/>
    <w:rsid w:val="00DD491E"/>
    <w:rsid w:val="00DD57B6"/>
    <w:rsid w:val="00DD6889"/>
    <w:rsid w:val="00DD6EEA"/>
    <w:rsid w:val="00DD7E23"/>
    <w:rsid w:val="00DE33EF"/>
    <w:rsid w:val="00DE3B0C"/>
    <w:rsid w:val="00DE4A5E"/>
    <w:rsid w:val="00DE5988"/>
    <w:rsid w:val="00DE62D8"/>
    <w:rsid w:val="00DE6412"/>
    <w:rsid w:val="00DE6B0B"/>
    <w:rsid w:val="00DF09B5"/>
    <w:rsid w:val="00DF3DF4"/>
    <w:rsid w:val="00DF60ED"/>
    <w:rsid w:val="00DF7485"/>
    <w:rsid w:val="00DF78DE"/>
    <w:rsid w:val="00E01BD7"/>
    <w:rsid w:val="00E01EE2"/>
    <w:rsid w:val="00E0375D"/>
    <w:rsid w:val="00E03FDE"/>
    <w:rsid w:val="00E044A7"/>
    <w:rsid w:val="00E10FDB"/>
    <w:rsid w:val="00E10FF1"/>
    <w:rsid w:val="00E13169"/>
    <w:rsid w:val="00E15ACD"/>
    <w:rsid w:val="00E172F1"/>
    <w:rsid w:val="00E178AF"/>
    <w:rsid w:val="00E2170C"/>
    <w:rsid w:val="00E250EA"/>
    <w:rsid w:val="00E253E2"/>
    <w:rsid w:val="00E2778B"/>
    <w:rsid w:val="00E30864"/>
    <w:rsid w:val="00E30BCB"/>
    <w:rsid w:val="00E30DAA"/>
    <w:rsid w:val="00E32827"/>
    <w:rsid w:val="00E33B1B"/>
    <w:rsid w:val="00E343F5"/>
    <w:rsid w:val="00E40F10"/>
    <w:rsid w:val="00E40FFB"/>
    <w:rsid w:val="00E43C03"/>
    <w:rsid w:val="00E43F3D"/>
    <w:rsid w:val="00E473B7"/>
    <w:rsid w:val="00E47D51"/>
    <w:rsid w:val="00E5070E"/>
    <w:rsid w:val="00E51B37"/>
    <w:rsid w:val="00E51EE2"/>
    <w:rsid w:val="00E5306E"/>
    <w:rsid w:val="00E53DC8"/>
    <w:rsid w:val="00E55329"/>
    <w:rsid w:val="00E567B4"/>
    <w:rsid w:val="00E57116"/>
    <w:rsid w:val="00E57DBB"/>
    <w:rsid w:val="00E62882"/>
    <w:rsid w:val="00E656E0"/>
    <w:rsid w:val="00E657EA"/>
    <w:rsid w:val="00E65E9F"/>
    <w:rsid w:val="00E72B3D"/>
    <w:rsid w:val="00E74B47"/>
    <w:rsid w:val="00E77250"/>
    <w:rsid w:val="00E7736F"/>
    <w:rsid w:val="00E80003"/>
    <w:rsid w:val="00E800EF"/>
    <w:rsid w:val="00E805B5"/>
    <w:rsid w:val="00E811D0"/>
    <w:rsid w:val="00E85515"/>
    <w:rsid w:val="00E901D3"/>
    <w:rsid w:val="00E90AAC"/>
    <w:rsid w:val="00E91B7F"/>
    <w:rsid w:val="00E9330B"/>
    <w:rsid w:val="00E9388E"/>
    <w:rsid w:val="00E96D9C"/>
    <w:rsid w:val="00E97555"/>
    <w:rsid w:val="00EA1AD8"/>
    <w:rsid w:val="00EA31F1"/>
    <w:rsid w:val="00EA39FF"/>
    <w:rsid w:val="00EA6A97"/>
    <w:rsid w:val="00EA71BD"/>
    <w:rsid w:val="00EA7511"/>
    <w:rsid w:val="00EA7977"/>
    <w:rsid w:val="00EB5612"/>
    <w:rsid w:val="00EB733B"/>
    <w:rsid w:val="00EC06ED"/>
    <w:rsid w:val="00EC1F3D"/>
    <w:rsid w:val="00EC21CA"/>
    <w:rsid w:val="00EC348F"/>
    <w:rsid w:val="00EC450F"/>
    <w:rsid w:val="00ED01B4"/>
    <w:rsid w:val="00ED097B"/>
    <w:rsid w:val="00ED0FC7"/>
    <w:rsid w:val="00ED126B"/>
    <w:rsid w:val="00ED2306"/>
    <w:rsid w:val="00ED35A1"/>
    <w:rsid w:val="00ED38F0"/>
    <w:rsid w:val="00ED3CD8"/>
    <w:rsid w:val="00ED4785"/>
    <w:rsid w:val="00ED47C7"/>
    <w:rsid w:val="00ED6D63"/>
    <w:rsid w:val="00ED7F3F"/>
    <w:rsid w:val="00EE044A"/>
    <w:rsid w:val="00EE076E"/>
    <w:rsid w:val="00EE19DF"/>
    <w:rsid w:val="00EE1AEC"/>
    <w:rsid w:val="00EE1F96"/>
    <w:rsid w:val="00EE2161"/>
    <w:rsid w:val="00EE4B4A"/>
    <w:rsid w:val="00EE5E27"/>
    <w:rsid w:val="00EE6170"/>
    <w:rsid w:val="00EE6A27"/>
    <w:rsid w:val="00EF1F7C"/>
    <w:rsid w:val="00EF30C1"/>
    <w:rsid w:val="00EF3586"/>
    <w:rsid w:val="00EF4B15"/>
    <w:rsid w:val="00EF560D"/>
    <w:rsid w:val="00EF7DDE"/>
    <w:rsid w:val="00F01493"/>
    <w:rsid w:val="00F033D1"/>
    <w:rsid w:val="00F03E6F"/>
    <w:rsid w:val="00F0603B"/>
    <w:rsid w:val="00F14C24"/>
    <w:rsid w:val="00F15BA4"/>
    <w:rsid w:val="00F160C7"/>
    <w:rsid w:val="00F206CF"/>
    <w:rsid w:val="00F21635"/>
    <w:rsid w:val="00F21BD8"/>
    <w:rsid w:val="00F2257E"/>
    <w:rsid w:val="00F22BBA"/>
    <w:rsid w:val="00F22DC8"/>
    <w:rsid w:val="00F2445C"/>
    <w:rsid w:val="00F27281"/>
    <w:rsid w:val="00F304CC"/>
    <w:rsid w:val="00F3134F"/>
    <w:rsid w:val="00F3271B"/>
    <w:rsid w:val="00F35FD0"/>
    <w:rsid w:val="00F362B5"/>
    <w:rsid w:val="00F37C7E"/>
    <w:rsid w:val="00F40971"/>
    <w:rsid w:val="00F41AF3"/>
    <w:rsid w:val="00F42B5F"/>
    <w:rsid w:val="00F44288"/>
    <w:rsid w:val="00F45947"/>
    <w:rsid w:val="00F46D2F"/>
    <w:rsid w:val="00F512E1"/>
    <w:rsid w:val="00F51A7D"/>
    <w:rsid w:val="00F530E2"/>
    <w:rsid w:val="00F530F4"/>
    <w:rsid w:val="00F53237"/>
    <w:rsid w:val="00F53D47"/>
    <w:rsid w:val="00F53D4B"/>
    <w:rsid w:val="00F54A1F"/>
    <w:rsid w:val="00F54D12"/>
    <w:rsid w:val="00F54D62"/>
    <w:rsid w:val="00F578CC"/>
    <w:rsid w:val="00F6055F"/>
    <w:rsid w:val="00F60BA6"/>
    <w:rsid w:val="00F62014"/>
    <w:rsid w:val="00F66907"/>
    <w:rsid w:val="00F66E43"/>
    <w:rsid w:val="00F67F85"/>
    <w:rsid w:val="00F71A67"/>
    <w:rsid w:val="00F71CF6"/>
    <w:rsid w:val="00F74202"/>
    <w:rsid w:val="00F74CCC"/>
    <w:rsid w:val="00F76415"/>
    <w:rsid w:val="00F80C14"/>
    <w:rsid w:val="00F818CA"/>
    <w:rsid w:val="00F82907"/>
    <w:rsid w:val="00F832BC"/>
    <w:rsid w:val="00F833AA"/>
    <w:rsid w:val="00F83772"/>
    <w:rsid w:val="00F83F53"/>
    <w:rsid w:val="00F843CE"/>
    <w:rsid w:val="00F858EC"/>
    <w:rsid w:val="00F8622F"/>
    <w:rsid w:val="00F86655"/>
    <w:rsid w:val="00F86ADF"/>
    <w:rsid w:val="00F9170F"/>
    <w:rsid w:val="00F91AA3"/>
    <w:rsid w:val="00F934D6"/>
    <w:rsid w:val="00F944C0"/>
    <w:rsid w:val="00F94F0D"/>
    <w:rsid w:val="00F961F5"/>
    <w:rsid w:val="00F96798"/>
    <w:rsid w:val="00F96DBF"/>
    <w:rsid w:val="00F96DF2"/>
    <w:rsid w:val="00F97F43"/>
    <w:rsid w:val="00FA11CD"/>
    <w:rsid w:val="00FA1A43"/>
    <w:rsid w:val="00FA219D"/>
    <w:rsid w:val="00FA266C"/>
    <w:rsid w:val="00FA56BA"/>
    <w:rsid w:val="00FA6B38"/>
    <w:rsid w:val="00FA7803"/>
    <w:rsid w:val="00FA7F2B"/>
    <w:rsid w:val="00FB2015"/>
    <w:rsid w:val="00FB2C63"/>
    <w:rsid w:val="00FB353A"/>
    <w:rsid w:val="00FB6EF6"/>
    <w:rsid w:val="00FB78DF"/>
    <w:rsid w:val="00FC0473"/>
    <w:rsid w:val="00FC0F20"/>
    <w:rsid w:val="00FC24B0"/>
    <w:rsid w:val="00FC7159"/>
    <w:rsid w:val="00FC77D7"/>
    <w:rsid w:val="00FC7963"/>
    <w:rsid w:val="00FC7F40"/>
    <w:rsid w:val="00FD350D"/>
    <w:rsid w:val="00FD4E92"/>
    <w:rsid w:val="00FD59AD"/>
    <w:rsid w:val="00FD5DC1"/>
    <w:rsid w:val="00FD6506"/>
    <w:rsid w:val="00FD680D"/>
    <w:rsid w:val="00FE2DDC"/>
    <w:rsid w:val="00FE3FAC"/>
    <w:rsid w:val="00FE4450"/>
    <w:rsid w:val="00FE45C7"/>
    <w:rsid w:val="00FE4CFA"/>
    <w:rsid w:val="00FE6A1B"/>
    <w:rsid w:val="00FE7205"/>
    <w:rsid w:val="00FF15DF"/>
    <w:rsid w:val="00FF2364"/>
    <w:rsid w:val="00FF51B6"/>
    <w:rsid w:val="00FF63B5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123A88"/>
  <w15:docId w15:val="{C862476F-E351-FB4E-88D5-ABEDA5CE2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1D3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rsid w:val="000771D3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771D3"/>
    <w:pPr>
      <w:tabs>
        <w:tab w:val="center" w:pos="4153"/>
        <w:tab w:val="right" w:pos="8306"/>
      </w:tabs>
    </w:pPr>
    <w:rPr>
      <w:lang w:val="en-GB"/>
    </w:rPr>
  </w:style>
  <w:style w:type="character" w:customStyle="1" w:styleId="HeaderChar">
    <w:name w:val="Header Char"/>
    <w:link w:val="Header"/>
    <w:uiPriority w:val="99"/>
    <w:locked/>
    <w:rsid w:val="000771D3"/>
    <w:rPr>
      <w:rFonts w:ascii="Times New Roman" w:hAnsi="Times New Roman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0771D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71D3"/>
    <w:rPr>
      <w:rFonts w:ascii="Tahoma" w:hAnsi="Tahoma"/>
      <w:sz w:val="16"/>
    </w:rPr>
  </w:style>
  <w:style w:type="paragraph" w:styleId="ListParagraph">
    <w:name w:val="List Paragraph"/>
    <w:basedOn w:val="Normal"/>
    <w:uiPriority w:val="99"/>
    <w:qFormat/>
    <w:rsid w:val="00016C14"/>
    <w:pPr>
      <w:ind w:left="720"/>
      <w:contextualSpacing/>
    </w:pPr>
  </w:style>
  <w:style w:type="character" w:customStyle="1" w:styleId="selectable-text">
    <w:name w:val="selectable-text"/>
    <w:uiPriority w:val="99"/>
    <w:rsid w:val="00B02D0A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628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8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8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b.ro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1358</Words>
  <Characters>788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9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tere Decan</dc:creator>
  <cp:keywords/>
  <dc:description/>
  <cp:lastModifiedBy>Gina Balean</cp:lastModifiedBy>
  <cp:revision>53</cp:revision>
  <cp:lastPrinted>2024-09-29T06:34:00Z</cp:lastPrinted>
  <dcterms:created xsi:type="dcterms:W3CDTF">2025-09-30T10:44:00Z</dcterms:created>
  <dcterms:modified xsi:type="dcterms:W3CDTF">2025-12-2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bec7c-ed0e-451c-a26d-9de7affc4679</vt:lpwstr>
  </property>
</Properties>
</file>